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2E15C" w14:textId="77777777" w:rsidR="00380553" w:rsidRDefault="000E48A1">
      <w:pPr>
        <w:pStyle w:val="Title"/>
      </w:pPr>
      <w:r>
        <w:rPr>
          <w:rStyle w:val="VerbatimChar"/>
        </w:rPr>
        <w:t>SimSurvey</w:t>
      </w:r>
      <w:r>
        <w:t xml:space="preserve">: an </w:t>
      </w:r>
      <w:r>
        <w:rPr>
          <w:rStyle w:val="VerbatimChar"/>
        </w:rPr>
        <w:t>R</w:t>
      </w:r>
      <w:r>
        <w:t xml:space="preserve"> package for comparing the design and analysis of fisheries surveys by simulating spatially-correlated fish stocks</w:t>
      </w:r>
    </w:p>
    <w:p w14:paraId="428C3ACC" w14:textId="77777777" w:rsidR="00380553" w:rsidRDefault="00380553">
      <w:pPr>
        <w:pStyle w:val="FirstParagraph"/>
      </w:pPr>
    </w:p>
    <w:p w14:paraId="18B87CAD" w14:textId="77777777" w:rsidR="00380553" w:rsidRDefault="000E48A1">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7893C725" w14:textId="77777777" w:rsidR="00380553" w:rsidRDefault="000E48A1">
      <w:pPr>
        <w:pStyle w:val="BodyText"/>
      </w:pPr>
      <w:r>
        <w:rPr>
          <w:vertAlign w:val="superscript"/>
        </w:rPr>
        <w:t>1</w:t>
      </w:r>
      <w:r>
        <w:t xml:space="preserve"> Fisheries and Oceans Canada, Northwest Atlantic Fisheries Center, 80 East White Hills, St. John’s, Newfoundland and Labrador, A1C 5X1, Canada</w:t>
      </w:r>
    </w:p>
    <w:p w14:paraId="584BCF86" w14:textId="77777777" w:rsidR="00380553" w:rsidRDefault="000E48A1">
      <w:pPr>
        <w:pStyle w:val="BodyText"/>
      </w:pPr>
      <w:r>
        <w:t>*Corresponding author</w:t>
      </w:r>
      <w:r>
        <w:br/>
        <w:t xml:space="preserve">E-mail: </w:t>
      </w:r>
      <w:hyperlink r:id="rId7">
        <w:r>
          <w:rPr>
            <w:rStyle w:val="Hyperlink"/>
          </w:rPr>
          <w:t>Paul.Regular@dfo-mpo.gc.ca</w:t>
        </w:r>
      </w:hyperlink>
      <w:r>
        <w:t xml:space="preserve"> (PMR)</w:t>
      </w:r>
    </w:p>
    <w:p w14:paraId="6F6535E6" w14:textId="77777777" w:rsidR="00380553" w:rsidRDefault="000E48A1">
      <w:pPr>
        <w:pStyle w:val="Heading1"/>
      </w:pPr>
      <w:bookmarkStart w:id="0" w:name="things-to-manually-fix-in-word"/>
      <w:r>
        <w:t>Things to manually fix in word</w:t>
      </w:r>
      <w:bookmarkEnd w:id="0"/>
    </w:p>
    <w:p w14:paraId="18D199D0" w14:textId="77777777" w:rsidR="00380553" w:rsidRDefault="000E48A1">
      <w:pPr>
        <w:pStyle w:val="Compact"/>
        <w:numPr>
          <w:ilvl w:val="0"/>
          <w:numId w:val="14"/>
        </w:numPr>
      </w:pPr>
      <w:r>
        <w:t>Adjust font size of code strings (title and headers, and convert links to sections with code to code font [Using SimSurvey, test_surveys])</w:t>
      </w:r>
      <w:r>
        <w:br/>
      </w:r>
    </w:p>
    <w:p w14:paraId="3C0691B6" w14:textId="77777777" w:rsidR="00380553" w:rsidRDefault="000E48A1">
      <w:pPr>
        <w:pStyle w:val="Compact"/>
        <w:numPr>
          <w:ilvl w:val="0"/>
          <w:numId w:val="14"/>
        </w:numPr>
      </w:pPr>
      <w:r>
        <w:t>Decrease font size of tables</w:t>
      </w:r>
      <w:r>
        <w:br/>
      </w:r>
    </w:p>
    <w:p w14:paraId="6310C217" w14:textId="77777777" w:rsidR="00380553" w:rsidRDefault="000E48A1">
      <w:pPr>
        <w:pStyle w:val="Compact"/>
        <w:numPr>
          <w:ilvl w:val="0"/>
          <w:numId w:val="14"/>
        </w:numPr>
      </w:pPr>
      <w:r>
        <w:t>Indent closures in Table 1</w:t>
      </w:r>
      <w:r>
        <w:br/>
      </w:r>
    </w:p>
    <w:p w14:paraId="14F2D76E" w14:textId="77777777" w:rsidR="00380553" w:rsidRDefault="000E48A1">
      <w:pPr>
        <w:pStyle w:val="Compact"/>
        <w:numPr>
          <w:ilvl w:val="0"/>
          <w:numId w:val="14"/>
        </w:numPr>
      </w:pPr>
      <w:r>
        <w:t>Replace pluses (</w:t>
      </w:r>
      <w:r>
        <w:rPr>
          <w:rStyle w:val="VerbatimChar"/>
        </w:rPr>
        <w:t>+</w:t>
      </w:r>
      <w:r>
        <w:t>) with spaces in Tables 2 to 4</w:t>
      </w:r>
      <w:r>
        <w:br/>
      </w:r>
    </w:p>
    <w:p w14:paraId="433F6017" w14:textId="77777777" w:rsidR="00380553" w:rsidRDefault="000E48A1">
      <w:pPr>
        <w:pStyle w:val="Compact"/>
        <w:numPr>
          <w:ilvl w:val="0"/>
          <w:numId w:val="14"/>
        </w:numPr>
      </w:pPr>
      <w:r>
        <w:t>Adjust size of footnote below Table 2</w:t>
      </w:r>
      <w:r>
        <w:br/>
      </w:r>
    </w:p>
    <w:p w14:paraId="715636FB" w14:textId="77777777" w:rsidR="00380553" w:rsidRDefault="000E48A1">
      <w:pPr>
        <w:pStyle w:val="Compact"/>
        <w:numPr>
          <w:ilvl w:val="0"/>
          <w:numId w:val="14"/>
        </w:numPr>
      </w:pPr>
      <w:r>
        <w:lastRenderedPageBreak/>
        <w:t>Adjust size of Figure 10</w:t>
      </w:r>
      <w:r>
        <w:br/>
      </w:r>
    </w:p>
    <w:p w14:paraId="13883937" w14:textId="77777777" w:rsidR="00380553" w:rsidRDefault="000E48A1">
      <w:pPr>
        <w:pStyle w:val="Compact"/>
        <w:numPr>
          <w:ilvl w:val="0"/>
          <w:numId w:val="14"/>
        </w:numPr>
      </w:pPr>
      <w:r>
        <w:t>Place supplements in separate documents</w:t>
      </w:r>
      <w:r>
        <w:br/>
      </w:r>
    </w:p>
    <w:p w14:paraId="6C07BA89" w14:textId="77777777" w:rsidR="00380553" w:rsidRDefault="000E48A1">
      <w:pPr>
        <w:pStyle w:val="Compact"/>
        <w:numPr>
          <w:ilvl w:val="0"/>
          <w:numId w:val="14"/>
        </w:numPr>
      </w:pPr>
      <w:r>
        <w:t>Remove this section</w:t>
      </w:r>
    </w:p>
    <w:p w14:paraId="7F8C0583" w14:textId="77777777" w:rsidR="00380553" w:rsidRDefault="000E48A1">
      <w:pPr>
        <w:pStyle w:val="Heading1"/>
      </w:pPr>
      <w:bookmarkStart w:id="1" w:name="abstract"/>
      <w:r>
        <w:t>Abstract</w:t>
      </w:r>
      <w:bookmarkEnd w:id="1"/>
    </w:p>
    <w:p w14:paraId="39BC7A96" w14:textId="6C287798" w:rsidR="00380553" w:rsidRDefault="000E48A1">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w:t>
      </w:r>
      <w:commentRangeStart w:id="2"/>
      <w:ins w:id="3" w:author="Robertson,Greg [St. John's]" w:date="2019-12-27T10:16:00Z">
        <w:r w:rsidR="000078F6">
          <w:t xml:space="preserve">of the population indices </w:t>
        </w:r>
      </w:ins>
      <w:del w:id="4" w:author="Robertson,Greg [St. John's]" w:date="2019-12-27T10:16:00Z">
        <w:r w:rsidDel="000078F6">
          <w:delText xml:space="preserve">of </w:delText>
        </w:r>
      </w:del>
      <w:ins w:id="5" w:author="Robertson,Greg [St. John's]" w:date="2019-12-27T10:16:00Z">
        <w:r w:rsidR="000078F6">
          <w:t>from</w:t>
        </w:r>
        <w:r w:rsidR="000078F6">
          <w:t xml:space="preserve"> </w:t>
        </w:r>
        <w:commentRangeEnd w:id="2"/>
        <w:r w:rsidR="000078F6">
          <w:rPr>
            <w:rStyle w:val="CommentReference"/>
          </w:rPr>
          <w:commentReference w:id="2"/>
        </w:r>
      </w:ins>
      <w:r>
        <w:t xml:space="preserve">the simulated data. </w:t>
      </w:r>
      <w:r>
        <w:rPr>
          <w:rStyle w:val="VerbatimChar"/>
          <w:b/>
        </w:rPr>
        <w:t>SimSurvey</w:t>
      </w:r>
      <w:r>
        <w:t xml:space="preserve"> can serve as a convenient, accessible and flexible platform for simulating a wide range of sampling </w:t>
      </w:r>
      <w:r>
        <w:lastRenderedPageBreak/>
        <w:t>strategies for fish stocks that show complex structuring. Various statistical approaches can then be applied to the results to test the efficacy of different analytical approaches.</w:t>
      </w:r>
    </w:p>
    <w:p w14:paraId="0EB79A0C" w14:textId="77777777" w:rsidR="00380553" w:rsidRDefault="000E48A1">
      <w:pPr>
        <w:pStyle w:val="Heading1"/>
      </w:pPr>
      <w:bookmarkStart w:id="6" w:name="introduction"/>
      <w:r>
        <w:t>Introduction</w:t>
      </w:r>
      <w:bookmarkEnd w:id="6"/>
    </w:p>
    <w:p w14:paraId="349D71C3" w14:textId="77777777" w:rsidR="00380553" w:rsidRDefault="000E48A1">
      <w:pPr>
        <w:pStyle w:val="FirstParagraph"/>
      </w:pPr>
      <w:r>
        <w: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t>
      </w:r>
    </w:p>
    <w:p w14:paraId="1722108C" w14:textId="77777777" w:rsidR="00380553" w:rsidRDefault="000E48A1">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w:t>
      </w:r>
      <w:r>
        <w:lastRenderedPageBreak/>
        <w:t>gradient, and the second component focuses on simulating various surveys of these virtual fish stocks.</w:t>
      </w:r>
    </w:p>
    <w:p w14:paraId="10E18203" w14:textId="77777777" w:rsidR="00380553" w:rsidRDefault="000E48A1">
      <w:pPr>
        <w:pStyle w:val="BodyText"/>
      </w:pPr>
      <w:r>
        <w:t xml:space="preserve">This simulation framework has similarities to those presented by Schnute and Haigh [7] and Puerta et al. [6], however, efforts were focused on developing a series of general and accessible functions to simplify the process of testing multiple sampling scenarios and analytical pathways. The steps taken to simulate surveys of spatial, age-structure populations are outlined below. First we outline the equations underlying the package in the </w:t>
      </w:r>
      <w:hyperlink w:anchor="model-structure">
        <w:r>
          <w:rPr>
            <w:rStyle w:val="Hyperlink"/>
            <w:b/>
          </w:rPr>
          <w:t>Model structure</w:t>
        </w:r>
      </w:hyperlink>
      <w:r>
        <w:t xml:space="preserve"> section and then move into a vignette of the package under the </w:t>
      </w:r>
      <w:hyperlink w:anchor="using-simsurvey">
        <w:r>
          <w:rPr>
            <w:rStyle w:val="Hyperlink"/>
            <w:b/>
          </w:rPr>
          <w:t>Using SimSurvey</w:t>
        </w:r>
      </w:hyperlink>
      <w:r>
        <w:t xml:space="preserve"> section. While the core of this paper focuses on how to use this package, it is important to note that the defaults of the package are based on a case study. Output from default function calls are therefore relevant to the case study and these results are described and discussed in </w:t>
      </w:r>
      <w:hyperlink w:anchor="s1-appendix-case-study">
        <w:r>
          <w:rPr>
            <w:rStyle w:val="Hyperlink"/>
            <w:b/>
          </w:rPr>
          <w:t>S1 Appendix</w:t>
        </w:r>
      </w:hyperlink>
      <w:r>
        <w:t>.</w:t>
      </w:r>
    </w:p>
    <w:p w14:paraId="36455494" w14:textId="77777777" w:rsidR="00380553" w:rsidRDefault="000E48A1">
      <w:pPr>
        <w:pStyle w:val="Heading1"/>
      </w:pPr>
      <w:bookmarkStart w:id="7" w:name="model-structure"/>
      <w:r>
        <w:t>Model structure</w:t>
      </w:r>
      <w:bookmarkEnd w:id="7"/>
    </w:p>
    <w:p w14:paraId="1CCA810B" w14:textId="728BCC4A" w:rsidR="00380553" w:rsidRDefault="000E48A1">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w:t>
      </w:r>
      <w:del w:id="8" w:author="Robertson,Greg [St. John's]" w:date="2019-12-27T10:17:00Z">
        <w:r w:rsidDel="000078F6">
          <w:delText xml:space="preserve">keep in mind that </w:delText>
        </w:r>
      </w:del>
      <w:r>
        <w:t>users can circumvent specific components by applying user defined equations, inputs and/or analyses. Details on how to use the package and</w:t>
      </w:r>
      <w:ins w:id="9" w:author="Robertson,Greg [St. John's]" w:date="2019-12-27T10:17:00Z">
        <w:r w:rsidR="000078F6">
          <w:t xml:space="preserve">, if </w:t>
        </w:r>
      </w:ins>
      <w:ins w:id="10" w:author="Robertson,Greg [St. John's]" w:date="2019-12-27T10:18:00Z">
        <w:r w:rsidR="000078F6">
          <w:t>desired</w:t>
        </w:r>
      </w:ins>
      <w:ins w:id="11" w:author="Robertson,Greg [St. John's]" w:date="2019-12-27T10:17:00Z">
        <w:r w:rsidR="000078F6">
          <w:t>,</w:t>
        </w:r>
      </w:ins>
      <w:r>
        <w:t xml:space="preserve"> circumvent some aspects of its structure are outlined in the </w:t>
      </w:r>
      <w:hyperlink w:anchor="using-simsurvey">
        <w:r>
          <w:rPr>
            <w:rStyle w:val="Hyperlink"/>
            <w:b/>
          </w:rPr>
          <w:t>Using SimSurvey</w:t>
        </w:r>
      </w:hyperlink>
      <w:r>
        <w:t xml:space="preserve"> section.</w:t>
      </w:r>
    </w:p>
    <w:p w14:paraId="1FC53D38" w14:textId="77777777" w:rsidR="00380553" w:rsidRDefault="000E48A1">
      <w:pPr>
        <w:pStyle w:val="Heading2"/>
      </w:pPr>
      <w:bookmarkStart w:id="12" w:name="simulate-abundance"/>
      <w:r>
        <w:lastRenderedPageBreak/>
        <w:t>Simulate abundance</w:t>
      </w:r>
      <w:bookmarkEnd w:id="12"/>
    </w:p>
    <w:p w14:paraId="6CCA45FD" w14:textId="77777777" w:rsidR="00380553" w:rsidRDefault="000E48A1">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26EBE10A" w14:textId="77777777" w:rsidR="00380553" w:rsidRDefault="000E48A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4225064A" w14:textId="77777777" w:rsidR="00380553" w:rsidRDefault="000E48A1">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8],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9]:</w:t>
      </w:r>
    </w:p>
    <w:p w14:paraId="216F0D91" w14:textId="77777777" w:rsidR="00380553" w:rsidRDefault="000E48A1">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C682E7F" w14:textId="77777777" w:rsidR="00380553" w:rsidRDefault="000E48A1">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w:t>
      </w:r>
      <w:r>
        <w:lastRenderedPageBreak/>
        <w:t xml:space="preserve">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03CC882B" w14:textId="77777777" w:rsidR="00380553" w:rsidRDefault="000E48A1">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58909EC7" w14:textId="4193D3B6" w:rsidR="00380553" w:rsidRDefault="000E48A1">
      <w:pPr>
        <w:pStyle w:val="FirstParagraph"/>
      </w:pPr>
      <w:r>
        <w:t xml:space="preserve">Though some typical relationships have yet to be implemented (e.g. stock-recruitment), this formulation facilitates the simulation of </w:t>
      </w:r>
      <w:ins w:id="13" w:author="Robertson,Greg [St. John's]" w:date="2019-12-27T10:18:00Z">
        <w:r w:rsidR="000078F6">
          <w:t xml:space="preserve">an extensive range of </w:t>
        </w:r>
      </w:ins>
      <w:r>
        <w:t xml:space="preserve">age-structured </w:t>
      </w:r>
      <w:commentRangeStart w:id="14"/>
      <w:r>
        <w:t>populations</w:t>
      </w:r>
      <w:del w:id="15" w:author="Robertson,Greg [St. John's]" w:date="2019-12-27T10:19:00Z">
        <w:r w:rsidDel="000078F6">
          <w:delText xml:space="preserve"> that are dynamic enough </w:delText>
        </w:r>
      </w:del>
      <w:commentRangeEnd w:id="14"/>
      <w:r w:rsidR="000078F6">
        <w:rPr>
          <w:rStyle w:val="CommentReference"/>
        </w:rPr>
        <w:commentReference w:id="14"/>
      </w:r>
      <w:del w:id="16" w:author="Robertson,Greg [St. John's]" w:date="2019-12-27T10:19:00Z">
        <w:r w:rsidDel="000078F6">
          <w:delText xml:space="preserve">to </w:delText>
        </w:r>
      </w:del>
      <w:ins w:id="17" w:author="Robertson,Greg [St. John's]" w:date="2019-12-27T10:19:00Z">
        <w:r w:rsidR="000078F6">
          <w:t xml:space="preserve"> allowing the </w:t>
        </w:r>
      </w:ins>
      <w:r>
        <w:t>test</w:t>
      </w:r>
      <w:ins w:id="18" w:author="Robertson,Greg [St. John's]" w:date="2019-12-27T10:19:00Z">
        <w:r w:rsidR="000078F6">
          <w:t>ing of</w:t>
        </w:r>
      </w:ins>
      <w:r>
        <w:t xml:space="preserve"> an array of survey designs.</w:t>
      </w:r>
    </w:p>
    <w:p w14:paraId="3F282B3C" w14:textId="77777777" w:rsidR="00380553" w:rsidRDefault="000E48A1">
      <w:pPr>
        <w:pStyle w:val="Heading2"/>
      </w:pPr>
      <w:bookmarkStart w:id="19" w:name="simulate-spatial-distribution"/>
      <w:r>
        <w:t>Simulate spatial distribution</w:t>
      </w:r>
      <w:bookmarkEnd w:id="19"/>
    </w:p>
    <w:p w14:paraId="030F68B4" w14:textId="3B1A7AC2" w:rsidR="00380553" w:rsidRDefault="000E48A1">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w:t>
      </w:r>
      <w:del w:id="20" w:author="Robertson,Greg [St. John's]" w:date="2019-12-27T10:20:00Z">
        <w:r w:rsidDel="000078F6">
          <w:delText>meta-</w:delText>
        </w:r>
      </w:del>
      <w:r>
        <w:t xml:space="preserve">population connectivity - are </w:t>
      </w:r>
      <w:del w:id="21" w:author="Robertson,Greg [St. John's]" w:date="2019-12-27T10:21:00Z">
        <w:r w:rsidDel="000078F6">
          <w:delText xml:space="preserve">therefor </w:delText>
        </w:r>
      </w:del>
      <w:r>
        <w:t xml:space="preserve">not </w:t>
      </w:r>
      <w:ins w:id="22" w:author="Robertson,Greg [St. John's]" w:date="2019-12-27T10:21:00Z">
        <w:r w:rsidR="000078F6">
          <w:t>explicitly</w:t>
        </w:r>
      </w:ins>
      <w:ins w:id="23" w:author="Robertson,Greg [St. John's]" w:date="2019-12-27T10:20:00Z">
        <w:r w:rsidR="000078F6">
          <w:t xml:space="preserve"> </w:t>
        </w:r>
      </w:ins>
      <w:r>
        <w:t xml:space="preserve">accounted for and, as such, the model is a </w:t>
      </w:r>
      <w:del w:id="24" w:author="Robertson,Greg [St. John's]" w:date="2019-12-27T10:20:00Z">
        <w:r w:rsidDel="000078F6">
          <w:delText xml:space="preserve">substantial </w:delText>
        </w:r>
      </w:del>
      <w:ins w:id="25" w:author="Robertson,Greg [St. John's]" w:date="2019-12-27T10:21:00Z">
        <w:r w:rsidR="000078F6">
          <w:t>necessary</w:t>
        </w:r>
      </w:ins>
      <w:ins w:id="26" w:author="Robertson,Greg [St. John's]" w:date="2019-12-27T10:20:00Z">
        <w:r w:rsidR="000078F6">
          <w:t xml:space="preserve"> </w:t>
        </w:r>
      </w:ins>
      <w:r>
        <w:t xml:space="preserve">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depth is defined using a sigmoid curve, applied across</w:t>
      </w:r>
      <w:ins w:id="27" w:author="Robertson,Greg [St. John's]" w:date="2019-12-27T10:21:00Z">
        <w:r w:rsidR="007E09D3">
          <w:t xml:space="preserve"> one spatial ax</w:t>
        </w:r>
      </w:ins>
      <w:ins w:id="28" w:author="Robertson,Greg [St. John's]" w:date="2019-12-27T10:22:00Z">
        <w:r w:rsidR="007E09D3">
          <w:t>is</w:t>
        </w:r>
      </w:ins>
      <w:del w:id="29" w:author="Robertson,Greg [St. John's]" w:date="2019-12-27T10:22:00Z">
        <w:r w:rsidDel="007E09D3">
          <w:delText xml:space="preserve"> </w:delText>
        </w:r>
        <w:commentRangeStart w:id="30"/>
        <w:r w:rsidDel="007E09D3">
          <w:delText>longitude</w:delText>
        </w:r>
      </w:del>
      <w:commentRangeEnd w:id="30"/>
      <w:r w:rsidR="007E09D3">
        <w:rPr>
          <w:rStyle w:val="CommentReference"/>
        </w:rPr>
        <w:commentReference w:id="30"/>
      </w:r>
      <w:del w:id="31" w:author="Robertson,Greg [St. John's]" w:date="2019-12-27T10:22:00Z">
        <w:r w:rsidDel="007E09D3">
          <w:delText xml:space="preserve"> only</w:delText>
        </w:r>
      </w:del>
      <w:r>
        <w:t xml:space="preserve">,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w:t>
      </w:r>
      <w:ins w:id="32" w:author="Robertson,Greg [St. John's]" w:date="2019-12-27T10:25:00Z">
        <w:r w:rsidR="007E09D3">
          <w:t xml:space="preserve"> We use </w:t>
        </w:r>
        <w:r w:rsidR="007E09D3">
          <w:lastRenderedPageBreak/>
          <w:t xml:space="preserve">depth as our main stratification variable, but note that any other appropriate </w:t>
        </w:r>
      </w:ins>
      <w:ins w:id="33" w:author="Robertson,Greg [St. John's]" w:date="2019-12-27T10:26:00Z">
        <w:r w:rsidR="007E09D3">
          <w:t>stratification</w:t>
        </w:r>
      </w:ins>
      <w:ins w:id="34" w:author="Robertson,Greg [St. John's]" w:date="2019-12-27T10:25:00Z">
        <w:r w:rsidR="007E09D3">
          <w:t xml:space="preserve"> </w:t>
        </w:r>
      </w:ins>
      <w:ins w:id="35" w:author="Robertson,Greg [St. John's]" w:date="2019-12-27T10:26:00Z">
        <w:r w:rsidR="007E09D3">
          <w:t>variables could be used.</w:t>
        </w:r>
      </w:ins>
      <w:r>
        <w:t xml:space="preserve"> The grid can be divided into two hierarchical levels</w:t>
      </w:r>
      <w:ins w:id="36" w:author="Robertson,Greg [St. John's]" w:date="2019-12-27T10:27:00Z">
        <w:r w:rsidR="00EE611E">
          <w:t xml:space="preserve"> (</w:t>
        </w:r>
        <w:r w:rsidR="00EE611E">
          <w:rPr>
            <w:i/>
          </w:rPr>
          <w:t>H</w:t>
        </w:r>
        <w:r w:rsidR="00EE611E">
          <w:t>)</w:t>
        </w:r>
      </w:ins>
      <w:commentRangeStart w:id="37"/>
      <w:ins w:id="38" w:author="Robertson,Greg [St. John's]" w:date="2019-12-27T10:24:00Z">
        <w:r w:rsidR="007E09D3">
          <w:t>, management divisions and habitat-based survey strata</w:t>
        </w:r>
      </w:ins>
      <w:r>
        <w:t xml:space="preserve">. </w:t>
      </w:r>
      <w:commentRangeEnd w:id="37"/>
      <w:r w:rsidR="007E09D3">
        <w:rPr>
          <w:rStyle w:val="CommentReference"/>
        </w:rPr>
        <w:commentReference w:id="37"/>
      </w:r>
      <w:r>
        <w:t xml:space="preserve">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w:t>
      </w:r>
      <w:ins w:id="39" w:author="Robertson,Greg [St. John's]" w:date="2019-12-27T10:27:00Z">
        <w:r w:rsidR="00EE611E">
          <w:t>, or any other geographically bounded area</w:t>
        </w:r>
      </w:ins>
      <w:r>
        <w:t xml:space="preserve">). The simulated population is distributed through the grid by simulating spatial-temporal noise controlled by a parabolic relationship with depth and covariance between ages, years and space. This noise term is </w:t>
      </w:r>
      <w:del w:id="40" w:author="Robertson,Greg [St. John's]" w:date="2019-12-27T10:27:00Z">
        <w:r w:rsidDel="00EE611E">
          <w:delText xml:space="preserve">normalized </w:delText>
        </w:r>
      </w:del>
      <w:commentRangeStart w:id="41"/>
      <w:ins w:id="42" w:author="Robertson,Greg [St. John's]" w:date="2019-12-27T10:27:00Z">
        <w:r w:rsidR="00EE611E">
          <w:t>scaled</w:t>
        </w:r>
        <w:r w:rsidR="00EE611E">
          <w:t xml:space="preserve"> </w:t>
        </w:r>
        <w:commentRangeEnd w:id="41"/>
        <w:r w:rsidR="00EE611E">
          <w:rPr>
            <w:rStyle w:val="CommentReference"/>
          </w:rPr>
          <w:commentReference w:id="41"/>
        </w:r>
      </w:ins>
      <w:r>
        <w:t>to sum to 1 to ensure that the total population of each age for each year through the grid equals the number simulated by the cohort model:</w:t>
      </w:r>
    </w:p>
    <w:p w14:paraId="013074F2" w14:textId="77777777" w:rsidR="00380553" w:rsidRDefault="000E48A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3B031A32" w14:textId="77777777" w:rsidR="00380553" w:rsidRDefault="000E48A1">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8],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10]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b/>
          </w:rPr>
          <w:t>S2 Appendix</w:t>
        </w:r>
      </w:hyperlink>
      <w:r>
        <w:t xml:space="preserve"> for a more detailed description of the </w:t>
      </w:r>
      <w:r>
        <w:lastRenderedPageBreak/>
        <w:t>space-age-year covariance structure). In short, this formulation allows control of depth preferences, the level of spatial aggregation and the degree of age and year specific clustering.</w:t>
      </w:r>
    </w:p>
    <w:p w14:paraId="0110B612" w14:textId="77777777" w:rsidR="00380553" w:rsidRDefault="000E48A1">
      <w:pPr>
        <w:pStyle w:val="Heading2"/>
      </w:pPr>
      <w:bookmarkStart w:id="43" w:name="simulate-survey"/>
      <w:r>
        <w:t>Simulate survey</w:t>
      </w:r>
      <w:bookmarkEnd w:id="43"/>
    </w:p>
    <w:p w14:paraId="792582F6" w14:textId="71CFE847" w:rsidR="00380553" w:rsidRDefault="000E48A1">
      <w:pPr>
        <w:pStyle w:val="FirstParagraph"/>
      </w:pPr>
      <w:r>
        <w:t xml:space="preserve">The final step in the simulation is to sample the simulated population over the age-year-space array generated. The sampling is random or stratified random, emulating </w:t>
      </w:r>
      <w:del w:id="44" w:author="Robertson,Greg [St. John's]" w:date="2019-12-27T10:28:00Z">
        <w:r w:rsidDel="0093301F">
          <w:delText xml:space="preserve">real-world </w:delText>
        </w:r>
      </w:del>
      <w:r>
        <w:t xml:space="preserve">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2F1E20F0" w14:textId="77777777" w:rsidR="00380553" w:rsidRDefault="000E48A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31E26916" w14:textId="7537FAAA" w:rsidR="00380553" w:rsidRDefault="000E48A1">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w:t>
      </w:r>
      <w:commentRangeStart w:id="45"/>
      <w:r>
        <w:t xml:space="preserve">split </w:t>
      </w:r>
      <w:commentRangeEnd w:id="45"/>
      <w:r w:rsidR="0093301F">
        <w:rPr>
          <w:rStyle w:val="CommentReference"/>
        </w:rPr>
        <w:commentReference w:id="45"/>
      </w:r>
      <w:r>
        <w:t xml:space="preserve">across the sets. While this means that numbers caught </w:t>
      </w:r>
      <w:del w:id="46" w:author="Robertson,Greg [St. John's]" w:date="2019-12-27T10:30:00Z">
        <w:r w:rsidDel="0093301F">
          <w:delText xml:space="preserve">in an isolated simulation </w:delText>
        </w:r>
      </w:del>
      <w:r>
        <w:t>cannot exceed the numbers in the population, keep in mind that the survey, no matter how intense, is assumed to have no impact on the population from one year to the next.</w:t>
      </w:r>
    </w:p>
    <w:p w14:paraId="55E638EC" w14:textId="77777777" w:rsidR="00380553" w:rsidRDefault="000E48A1">
      <w:pPr>
        <w:pStyle w:val="BodyText"/>
      </w:pPr>
      <w:r>
        <w:lastRenderedPageBreak/>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w:t>
      </w:r>
      <w:commentRangeStart w:id="47"/>
      <w:r>
        <w:t>per division</w:t>
      </w:r>
      <w:commentRangeEnd w:id="47"/>
      <w:r w:rsidR="009B1840">
        <w:rPr>
          <w:rStyle w:val="CommentReference"/>
        </w:rPr>
        <w:commentReference w:id="47"/>
      </w:r>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7C229DF5" w14:textId="77777777" w:rsidR="00380553" w:rsidRDefault="000E48A1">
      <w:pPr>
        <w:pStyle w:val="Heading2"/>
      </w:pPr>
      <w:bookmarkStart w:id="48" w:name="stratified-analysis"/>
      <w:r>
        <w:t>Stratified analysis</w:t>
      </w:r>
      <w:bookmarkEnd w:id="48"/>
    </w:p>
    <w:p w14:paraId="5712B33E" w14:textId="77777777" w:rsidR="00380553" w:rsidRDefault="000E48A1">
      <w:pPr>
        <w:pStyle w:val="FirstParagraph"/>
      </w:pPr>
      <w:r>
        <w:t xml:space="preserve">While there are many model-based options for obtaining an abundance index from survey data [11], design-based approaches, such as stratified analyses, are often used. Here we apply formula presented in Smith and Somerton [[12]; equations are replicated in </w:t>
      </w:r>
      <w:hyperlink w:anchor="X745d889594d9b1b3adfaa60e398d04fc92c262a">
        <w:r>
          <w:rPr>
            <w:rStyle w:val="Hyperlink"/>
            <w:b/>
          </w:rPr>
          <w:t>S3 Appendix</w:t>
        </w:r>
      </w:hyperlink>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xml:space="preserve">). Note that estimates of total abundance are based on aggregate catch while abundance at length requires length frequencies to be scaled up using set-specific ratios of measured to caught fish, and these length frequencies are converted to age by applying a </w:t>
      </w:r>
      <w:commentRangeStart w:id="49"/>
      <w:r>
        <w:t>division</w:t>
      </w:r>
      <w:commentRangeEnd w:id="49"/>
      <w:r w:rsidR="00BD1840">
        <w:rPr>
          <w:rStyle w:val="CommentReference"/>
        </w:rPr>
        <w:commentReference w:id="49"/>
      </w:r>
      <w:r>
        <w:t>-level age-length-key. We used root-mean-squared error (RMSE) as a measure of the precision and bias of the abundance at age estimates from each survey:</w:t>
      </w:r>
    </w:p>
    <w:p w14:paraId="03733974" w14:textId="77777777" w:rsidR="00380553" w:rsidRDefault="000E48A1">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14:paraId="766FC824" w14:textId="77777777" w:rsidR="00380553" w:rsidRDefault="000E48A1">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395E0557" w14:textId="77777777" w:rsidR="00380553" w:rsidRDefault="000E48A1">
      <w:pPr>
        <w:pStyle w:val="Heading2"/>
      </w:pPr>
      <w:bookmarkStart w:id="50" w:name="assumptions"/>
      <w:r>
        <w:t>Assumptions</w:t>
      </w:r>
      <w:bookmarkEnd w:id="50"/>
    </w:p>
    <w:p w14:paraId="66FFA29C" w14:textId="77777777" w:rsidR="00380553" w:rsidRDefault="000E48A1">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p>
    <w:p w14:paraId="780E29DD" w14:textId="77777777" w:rsidR="00380553" w:rsidRDefault="000E48A1">
      <w:pPr>
        <w:pStyle w:val="Heading1"/>
      </w:pPr>
      <w:bookmarkStart w:id="51" w:name="using-simsurvey"/>
      <w:r>
        <w:t xml:space="preserve">Using </w:t>
      </w:r>
      <w:r>
        <w:rPr>
          <w:rStyle w:val="VerbatimChar"/>
        </w:rPr>
        <w:t>SimSurvey</w:t>
      </w:r>
      <w:bookmarkEnd w:id="51"/>
    </w:p>
    <w:p w14:paraId="5268F267" w14:textId="77777777" w:rsidR="00380553" w:rsidRDefault="000E48A1">
      <w:pPr>
        <w:pStyle w:val="FirstParagraph"/>
      </w:pPr>
      <w:r>
        <w:t xml:space="preserve">The </w:t>
      </w:r>
      <w:r>
        <w:rPr>
          <w:rStyle w:val="VerbatimChar"/>
          <w:b/>
        </w:rPr>
        <w:t>SimSurvey</w:t>
      </w:r>
      <w:r>
        <w:t xml:space="preserve"> package was written in the programming language </w:t>
      </w:r>
      <w:r>
        <w:rPr>
          <w:rStyle w:val="VerbatimChar"/>
        </w:rPr>
        <w:t>R</w:t>
      </w:r>
      <w:r>
        <w:t xml:space="preserve"> [13]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w:t>
      </w:r>
      <w:r>
        <w:lastRenderedPageBreak/>
        <w:t xml:space="preserve">heavily on functions from the </w:t>
      </w:r>
      <w:r>
        <w:rPr>
          <w:rStyle w:val="VerbatimChar"/>
          <w:b/>
        </w:rPr>
        <w:t>data.table</w:t>
      </w:r>
      <w:r>
        <w:t xml:space="preserve"> [14], </w:t>
      </w:r>
      <w:r>
        <w:rPr>
          <w:rStyle w:val="VerbatimChar"/>
          <w:b/>
        </w:rPr>
        <w:t>raster</w:t>
      </w:r>
      <w:r>
        <w:t xml:space="preserve"> [15] and </w:t>
      </w:r>
      <w:r>
        <w:rPr>
          <w:rStyle w:val="VerbatimChar"/>
          <w:b/>
        </w:rPr>
        <w:t>plotly</w:t>
      </w:r>
      <w:r>
        <w:t xml:space="preserve"> [16] packages for their efficient data processing, geographic and plotting facilities, respectively. Package documentation has been published online using </w:t>
      </w:r>
      <w:r>
        <w:rPr>
          <w:rStyle w:val="VerbatimChar"/>
          <w:b/>
        </w:rPr>
        <w:t>pkgdown</w:t>
      </w:r>
      <w:r>
        <w:t xml:space="preserve"> (</w:t>
      </w:r>
      <w:hyperlink r:id="rId10">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11">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1F2841A5" w14:textId="77777777" w:rsidR="00380553" w:rsidRDefault="000E48A1">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666B23D1" w14:textId="77777777" w:rsidR="00380553" w:rsidRDefault="000E48A1">
      <w:pPr>
        <w:pStyle w:val="TableCaption"/>
      </w:pPr>
      <w:r>
        <w:t xml:space="preserve">Table 1: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17];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17]; here they are used to store parameter values and return functions that require dimensions, such as ages or years, to be supplied."/>
      </w:tblPr>
      <w:tblGrid>
        <w:gridCol w:w="2682"/>
        <w:gridCol w:w="6678"/>
      </w:tblGrid>
      <w:tr w:rsidR="00380553" w14:paraId="6EA73C6D" w14:textId="77777777">
        <w:tc>
          <w:tcPr>
            <w:tcW w:w="0" w:type="auto"/>
            <w:tcBorders>
              <w:bottom w:val="single" w:sz="0" w:space="0" w:color="auto"/>
            </w:tcBorders>
            <w:vAlign w:val="bottom"/>
          </w:tcPr>
          <w:p w14:paraId="3749F0B4" w14:textId="77777777" w:rsidR="00380553" w:rsidRDefault="000E48A1">
            <w:pPr>
              <w:pStyle w:val="Compact"/>
            </w:pPr>
            <w:r>
              <w:t>Function</w:t>
            </w:r>
          </w:p>
        </w:tc>
        <w:tc>
          <w:tcPr>
            <w:tcW w:w="0" w:type="auto"/>
            <w:tcBorders>
              <w:bottom w:val="single" w:sz="0" w:space="0" w:color="auto"/>
            </w:tcBorders>
            <w:vAlign w:val="bottom"/>
          </w:tcPr>
          <w:p w14:paraId="2AA3F2D2" w14:textId="77777777" w:rsidR="00380553" w:rsidRDefault="000E48A1">
            <w:pPr>
              <w:pStyle w:val="Compact"/>
            </w:pPr>
            <w:r>
              <w:t>Description</w:t>
            </w:r>
          </w:p>
        </w:tc>
      </w:tr>
      <w:tr w:rsidR="00380553" w14:paraId="4ED530CC" w14:textId="77777777">
        <w:tc>
          <w:tcPr>
            <w:tcW w:w="0" w:type="auto"/>
          </w:tcPr>
          <w:p w14:paraId="20C60F25" w14:textId="77777777" w:rsidR="00380553" w:rsidRDefault="000E48A1">
            <w:pPr>
              <w:pStyle w:val="Compact"/>
            </w:pPr>
            <w:r>
              <w:rPr>
                <w:rStyle w:val="VerbatimChar"/>
                <w:b/>
              </w:rPr>
              <w:t>sim_abundance</w:t>
            </w:r>
          </w:p>
        </w:tc>
        <w:tc>
          <w:tcPr>
            <w:tcW w:w="0" w:type="auto"/>
          </w:tcPr>
          <w:p w14:paraId="693FC77F" w14:textId="77777777" w:rsidR="00380553" w:rsidRDefault="000E48A1">
            <w:pPr>
              <w:pStyle w:val="Compact"/>
            </w:pPr>
            <w:r>
              <w:t>Simulate a basic age-structured population dynamics model</w:t>
            </w:r>
          </w:p>
        </w:tc>
      </w:tr>
      <w:tr w:rsidR="00380553" w14:paraId="5DBC66D3" w14:textId="77777777">
        <w:tc>
          <w:tcPr>
            <w:tcW w:w="0" w:type="auto"/>
          </w:tcPr>
          <w:p w14:paraId="63BDDDE5" w14:textId="77777777" w:rsidR="00380553" w:rsidRDefault="000E48A1">
            <w:pPr>
              <w:pStyle w:val="Compact"/>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05F68797" w14:textId="77777777" w:rsidR="00380553" w:rsidRDefault="000E48A1">
            <w:pPr>
              <w:pStyle w:val="Compact"/>
            </w:pPr>
            <w:r>
              <w:t xml:space="preserve">Closures, to use inside </w:t>
            </w:r>
            <w:r>
              <w:rPr>
                <w:rStyle w:val="VerbatimChar"/>
              </w:rPr>
              <w:t>sim_abundance</w:t>
            </w:r>
            <w:r>
              <w:t>, for simulating recruitment, total mortality, initial abundance and growth, respectively</w:t>
            </w:r>
          </w:p>
        </w:tc>
      </w:tr>
      <w:tr w:rsidR="00380553" w14:paraId="2E33D48A" w14:textId="77777777">
        <w:tc>
          <w:tcPr>
            <w:tcW w:w="0" w:type="auto"/>
          </w:tcPr>
          <w:p w14:paraId="1FC1849F" w14:textId="77777777" w:rsidR="00380553" w:rsidRDefault="000E48A1">
            <w:pPr>
              <w:pStyle w:val="Compact"/>
            </w:pPr>
            <w:r>
              <w:rPr>
                <w:rStyle w:val="VerbatimChar"/>
                <w:b/>
              </w:rPr>
              <w:t>sim_distribution</w:t>
            </w:r>
          </w:p>
        </w:tc>
        <w:tc>
          <w:tcPr>
            <w:tcW w:w="0" w:type="auto"/>
          </w:tcPr>
          <w:p w14:paraId="5E0984AD" w14:textId="77777777" w:rsidR="00380553" w:rsidRDefault="000E48A1">
            <w:pPr>
              <w:pStyle w:val="Compact"/>
            </w:pPr>
            <w:r>
              <w:t>Simulate spatial and temporal distribution of an age-structured population</w:t>
            </w:r>
          </w:p>
        </w:tc>
      </w:tr>
      <w:tr w:rsidR="00380553" w14:paraId="37F176FE" w14:textId="77777777">
        <w:tc>
          <w:tcPr>
            <w:tcW w:w="0" w:type="auto"/>
          </w:tcPr>
          <w:p w14:paraId="156D76FF" w14:textId="77777777" w:rsidR="00380553" w:rsidRDefault="000E48A1">
            <w:pPr>
              <w:pStyle w:val="Compact"/>
            </w:pPr>
            <w:r>
              <w:rPr>
                <w:rStyle w:val="VerbatimChar"/>
              </w:rPr>
              <w:t>sim_ays_covar</w:t>
            </w:r>
            <w:r>
              <w:t xml:space="preserve">, </w:t>
            </w:r>
            <w:r>
              <w:rPr>
                <w:rStyle w:val="VerbatimChar"/>
              </w:rPr>
              <w:t>sim_parabola</w:t>
            </w:r>
          </w:p>
        </w:tc>
        <w:tc>
          <w:tcPr>
            <w:tcW w:w="0" w:type="auto"/>
          </w:tcPr>
          <w:p w14:paraId="237AC558" w14:textId="77777777" w:rsidR="00380553" w:rsidRDefault="000E48A1">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380553" w14:paraId="52F638B8" w14:textId="77777777">
        <w:tc>
          <w:tcPr>
            <w:tcW w:w="0" w:type="auto"/>
          </w:tcPr>
          <w:p w14:paraId="456EC6B0" w14:textId="77777777" w:rsidR="00380553" w:rsidRDefault="000E48A1">
            <w:pPr>
              <w:pStyle w:val="Compact"/>
            </w:pPr>
            <w:r>
              <w:rPr>
                <w:rStyle w:val="VerbatimChar"/>
              </w:rPr>
              <w:t>make_grid</w:t>
            </w:r>
          </w:p>
        </w:tc>
        <w:tc>
          <w:tcPr>
            <w:tcW w:w="0" w:type="auto"/>
          </w:tcPr>
          <w:p w14:paraId="45C934AA" w14:textId="77777777" w:rsidR="00380553" w:rsidRDefault="000E48A1">
            <w:pPr>
              <w:pStyle w:val="Compact"/>
            </w:pPr>
            <w:r>
              <w:t xml:space="preserve">Make a basic depth stratified square grid to use inside </w:t>
            </w:r>
            <w:r>
              <w:rPr>
                <w:rStyle w:val="VerbatimChar"/>
              </w:rPr>
              <w:t>sim_distribution</w:t>
            </w:r>
          </w:p>
        </w:tc>
      </w:tr>
      <w:tr w:rsidR="00380553" w14:paraId="00FF8CA2" w14:textId="77777777">
        <w:tc>
          <w:tcPr>
            <w:tcW w:w="0" w:type="auto"/>
          </w:tcPr>
          <w:p w14:paraId="4AEAD850" w14:textId="77777777" w:rsidR="00380553" w:rsidRDefault="000E48A1">
            <w:pPr>
              <w:pStyle w:val="Compact"/>
            </w:pPr>
            <w:r>
              <w:rPr>
                <w:rStyle w:val="VerbatimChar"/>
                <w:b/>
              </w:rPr>
              <w:t>sim_survey</w:t>
            </w:r>
          </w:p>
        </w:tc>
        <w:tc>
          <w:tcPr>
            <w:tcW w:w="0" w:type="auto"/>
          </w:tcPr>
          <w:p w14:paraId="2E795D5D" w14:textId="77777777" w:rsidR="00380553" w:rsidRDefault="000E48A1">
            <w:pPr>
              <w:pStyle w:val="Compact"/>
            </w:pPr>
            <w:r>
              <w:t>Simulate a survey of a spatial, age-structured population</w:t>
            </w:r>
          </w:p>
        </w:tc>
      </w:tr>
      <w:tr w:rsidR="00380553" w14:paraId="57BF13F7" w14:textId="77777777">
        <w:tc>
          <w:tcPr>
            <w:tcW w:w="0" w:type="auto"/>
          </w:tcPr>
          <w:p w14:paraId="66C2E024" w14:textId="77777777" w:rsidR="00380553" w:rsidRDefault="000E48A1">
            <w:pPr>
              <w:pStyle w:val="Compact"/>
            </w:pPr>
            <w:r>
              <w:rPr>
                <w:rStyle w:val="VerbatimChar"/>
              </w:rPr>
              <w:t>sim_logistic</w:t>
            </w:r>
          </w:p>
        </w:tc>
        <w:tc>
          <w:tcPr>
            <w:tcW w:w="0" w:type="auto"/>
          </w:tcPr>
          <w:p w14:paraId="5D1DB53F" w14:textId="77777777" w:rsidR="00380553" w:rsidRDefault="000E48A1">
            <w:pPr>
              <w:pStyle w:val="Compact"/>
            </w:pPr>
            <w:r>
              <w:t xml:space="preserve">Closure, to use inside </w:t>
            </w:r>
            <w:r>
              <w:rPr>
                <w:rStyle w:val="VerbatimChar"/>
              </w:rPr>
              <w:t>sim_survey</w:t>
            </w:r>
            <w:r>
              <w:t>, for simulating age-specific catchability as a logistic curve</w:t>
            </w:r>
          </w:p>
        </w:tc>
      </w:tr>
      <w:tr w:rsidR="00380553" w14:paraId="1B2A3C8A" w14:textId="77777777">
        <w:tc>
          <w:tcPr>
            <w:tcW w:w="0" w:type="auto"/>
          </w:tcPr>
          <w:p w14:paraId="586DE204" w14:textId="77777777" w:rsidR="00380553" w:rsidRDefault="000E48A1">
            <w:pPr>
              <w:pStyle w:val="Compact"/>
            </w:pPr>
            <w:r>
              <w:rPr>
                <w:rStyle w:val="VerbatimChar"/>
                <w:b/>
              </w:rPr>
              <w:t>run_strat</w:t>
            </w:r>
          </w:p>
        </w:tc>
        <w:tc>
          <w:tcPr>
            <w:tcW w:w="0" w:type="auto"/>
          </w:tcPr>
          <w:p w14:paraId="0A8493E4" w14:textId="77777777" w:rsidR="00380553" w:rsidRDefault="000E48A1">
            <w:pPr>
              <w:pStyle w:val="Compact"/>
            </w:pPr>
            <w:r>
              <w:t>Run a stratified analysis on simulated survey data</w:t>
            </w:r>
          </w:p>
        </w:tc>
      </w:tr>
      <w:tr w:rsidR="00380553" w14:paraId="298EDE67" w14:textId="77777777">
        <w:tc>
          <w:tcPr>
            <w:tcW w:w="0" w:type="auto"/>
          </w:tcPr>
          <w:p w14:paraId="3E614224" w14:textId="77777777" w:rsidR="00380553" w:rsidRDefault="000E48A1">
            <w:pPr>
              <w:pStyle w:val="Compact"/>
            </w:pPr>
            <w:r>
              <w:rPr>
                <w:rStyle w:val="VerbatimChar"/>
                <w:b/>
              </w:rPr>
              <w:lastRenderedPageBreak/>
              <w:t>strat_error</w:t>
            </w:r>
          </w:p>
        </w:tc>
        <w:tc>
          <w:tcPr>
            <w:tcW w:w="0" w:type="auto"/>
          </w:tcPr>
          <w:p w14:paraId="343327E9" w14:textId="77777777" w:rsidR="00380553" w:rsidRDefault="000E48A1">
            <w:pPr>
              <w:pStyle w:val="Compact"/>
            </w:pPr>
            <w:r>
              <w:t>Calculate the error of stratified estimates (e.g. root mean squared error of stratified estimates from true values)</w:t>
            </w:r>
          </w:p>
        </w:tc>
      </w:tr>
      <w:tr w:rsidR="00380553" w14:paraId="144D5ACB" w14:textId="77777777">
        <w:tc>
          <w:tcPr>
            <w:tcW w:w="0" w:type="auto"/>
          </w:tcPr>
          <w:p w14:paraId="68F6D734" w14:textId="77777777" w:rsidR="00380553" w:rsidRDefault="000E48A1">
            <w:pPr>
              <w:pStyle w:val="Compact"/>
            </w:pPr>
            <w:r>
              <w:rPr>
                <w:rStyle w:val="VerbatimChar"/>
                <w:b/>
              </w:rPr>
              <w:t>test_surveys</w:t>
            </w:r>
          </w:p>
        </w:tc>
        <w:tc>
          <w:tcPr>
            <w:tcW w:w="0" w:type="auto"/>
          </w:tcPr>
          <w:p w14:paraId="60AAD229" w14:textId="77777777" w:rsidR="00380553" w:rsidRDefault="000E48A1">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380553" w14:paraId="7A4E0849" w14:textId="77777777">
        <w:tc>
          <w:tcPr>
            <w:tcW w:w="0" w:type="auto"/>
          </w:tcPr>
          <w:p w14:paraId="76A0E6CC" w14:textId="77777777" w:rsidR="00380553" w:rsidRDefault="000E48A1">
            <w:pPr>
              <w:pStyle w:val="Compact"/>
            </w:pPr>
            <w:r>
              <w:rPr>
                <w:rStyle w:val="VerbatimChar"/>
              </w:rPr>
              <w:t>expand_surveys</w:t>
            </w:r>
          </w:p>
        </w:tc>
        <w:tc>
          <w:tcPr>
            <w:tcW w:w="0" w:type="auto"/>
          </w:tcPr>
          <w:p w14:paraId="15C32423" w14:textId="77777777" w:rsidR="00380553" w:rsidRDefault="000E48A1">
            <w:pPr>
              <w:pStyle w:val="Compact"/>
            </w:pPr>
            <w:r>
              <w:t xml:space="preserve">Create a data frame, for use in </w:t>
            </w:r>
            <w:r>
              <w:rPr>
                <w:rStyle w:val="VerbatimChar"/>
              </w:rPr>
              <w:t>test_surveys</w:t>
            </w:r>
            <w:r>
              <w:t>, with all combinations of supplied survey settings</w:t>
            </w:r>
          </w:p>
        </w:tc>
      </w:tr>
    </w:tbl>
    <w:p w14:paraId="1EA0D3DB" w14:textId="77777777" w:rsidR="00380553" w:rsidRDefault="00380553">
      <w:pPr>
        <w:pStyle w:val="BodyText"/>
      </w:pPr>
    </w:p>
    <w:p w14:paraId="1AEC2B70" w14:textId="77777777" w:rsidR="00380553" w:rsidRDefault="000E48A1">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17]. For example, </w:t>
      </w:r>
      <w:r>
        <w:rPr>
          <w:rStyle w:val="VerbatimChar"/>
        </w:rPr>
        <w:t>sim_R</w:t>
      </w:r>
      <w:r>
        <w:t xml:space="preserve"> returns a function that holds the supplied parameter values and requires a sequence of years to be supplied.</w:t>
      </w:r>
    </w:p>
    <w:p w14:paraId="714B27F9" w14:textId="77777777" w:rsidR="00380553" w:rsidRDefault="000E48A1">
      <w:pPr>
        <w:pStyle w:val="SourceCode"/>
      </w:pPr>
      <w:commentRangeStart w:id="52"/>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commentRangeEnd w:id="52"/>
      <w:r w:rsidR="0093301F">
        <w:rPr>
          <w:rStyle w:val="CommentReference"/>
        </w:rPr>
        <w:commentReference w:id="52"/>
      </w:r>
    </w:p>
    <w:p w14:paraId="6B4975D0" w14:textId="3151B774" w:rsidR="00380553" w:rsidRDefault="000E48A1">
      <w:pPr>
        <w:pStyle w:val="FirstParagraph"/>
      </w:pPr>
      <w:r>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w:t>
      </w:r>
      <w:ins w:id="53" w:author="Robertson,Greg [St. John's]" w:date="2019-12-27T10:31:00Z">
        <w:r w:rsidR="006F4FE9">
          <w:t xml:space="preserve"> to</w:t>
        </w:r>
      </w:ins>
      <w:r>
        <w:t xml:space="preserve">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7C399E3A" w14:textId="77777777" w:rsidR="00380553" w:rsidRDefault="000E48A1">
      <w:pPr>
        <w:pStyle w:val="Heading2"/>
      </w:pPr>
      <w:bookmarkStart w:id="54" w:name="sim_abundance"/>
      <w:r>
        <w:rPr>
          <w:rStyle w:val="VerbatimChar"/>
        </w:rPr>
        <w:lastRenderedPageBreak/>
        <w:t>sim_abundance</w:t>
      </w:r>
      <w:bookmarkEnd w:id="54"/>
    </w:p>
    <w:p w14:paraId="4978060A" w14:textId="77777777" w:rsidR="00380553" w:rsidRDefault="000E48A1">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425"/>
        <w:gridCol w:w="4074"/>
        <w:gridCol w:w="861"/>
      </w:tblGrid>
      <w:tr w:rsidR="00380553" w14:paraId="17474A2F" w14:textId="77777777">
        <w:tc>
          <w:tcPr>
            <w:tcW w:w="0" w:type="auto"/>
            <w:tcBorders>
              <w:bottom w:val="single" w:sz="0" w:space="0" w:color="auto"/>
            </w:tcBorders>
            <w:vAlign w:val="bottom"/>
          </w:tcPr>
          <w:p w14:paraId="1C8C87ED" w14:textId="77777777" w:rsidR="00380553" w:rsidRDefault="000E48A1">
            <w:pPr>
              <w:pStyle w:val="Compact"/>
            </w:pPr>
            <w:r>
              <w:rPr>
                <w:b/>
              </w:rPr>
              <w:t>Function call</w:t>
            </w:r>
          </w:p>
        </w:tc>
        <w:tc>
          <w:tcPr>
            <w:tcW w:w="0" w:type="auto"/>
            <w:tcBorders>
              <w:bottom w:val="single" w:sz="0" w:space="0" w:color="auto"/>
            </w:tcBorders>
            <w:vAlign w:val="bottom"/>
          </w:tcPr>
          <w:p w14:paraId="56473DDA" w14:textId="77777777" w:rsidR="00380553" w:rsidRDefault="000E48A1">
            <w:pPr>
              <w:pStyle w:val="Compact"/>
            </w:pPr>
            <w:r>
              <w:rPr>
                <w:b/>
              </w:rPr>
              <w:t>Description</w:t>
            </w:r>
          </w:p>
        </w:tc>
        <w:tc>
          <w:tcPr>
            <w:tcW w:w="0" w:type="auto"/>
            <w:tcBorders>
              <w:bottom w:val="single" w:sz="0" w:space="0" w:color="auto"/>
            </w:tcBorders>
            <w:vAlign w:val="bottom"/>
          </w:tcPr>
          <w:p w14:paraId="061CBB3A" w14:textId="77777777" w:rsidR="00380553" w:rsidRDefault="000E48A1">
            <w:pPr>
              <w:pStyle w:val="Compact"/>
            </w:pPr>
            <w:r>
              <w:rPr>
                <w:b/>
              </w:rPr>
              <w:t>Symbol</w:t>
            </w:r>
          </w:p>
        </w:tc>
      </w:tr>
      <w:tr w:rsidR="00380553" w14:paraId="6F23AEF1" w14:textId="77777777">
        <w:tc>
          <w:tcPr>
            <w:tcW w:w="0" w:type="auto"/>
          </w:tcPr>
          <w:p w14:paraId="24F5A3B3" w14:textId="77777777" w:rsidR="00380553" w:rsidRDefault="000E48A1">
            <w:pPr>
              <w:pStyle w:val="Compact"/>
            </w:pPr>
            <w:r>
              <w:rPr>
                <w:rStyle w:val="VerbatimChar"/>
              </w:rPr>
              <w:t>sim_abundance(</w:t>
            </w:r>
          </w:p>
        </w:tc>
        <w:tc>
          <w:tcPr>
            <w:tcW w:w="0" w:type="auto"/>
          </w:tcPr>
          <w:p w14:paraId="7E95CD76" w14:textId="77777777" w:rsidR="00380553" w:rsidRDefault="000E48A1">
            <w:pPr>
              <w:pStyle w:val="Compact"/>
            </w:pPr>
            <w:r>
              <w:t> </w:t>
            </w:r>
          </w:p>
        </w:tc>
        <w:tc>
          <w:tcPr>
            <w:tcW w:w="0" w:type="auto"/>
          </w:tcPr>
          <w:p w14:paraId="53F813FD" w14:textId="77777777" w:rsidR="00380553" w:rsidRDefault="000E48A1">
            <w:pPr>
              <w:pStyle w:val="Compact"/>
            </w:pPr>
            <w:r>
              <w:t> </w:t>
            </w:r>
          </w:p>
        </w:tc>
      </w:tr>
      <w:tr w:rsidR="00380553" w14:paraId="3DE1E5E5" w14:textId="77777777">
        <w:tc>
          <w:tcPr>
            <w:tcW w:w="0" w:type="auto"/>
          </w:tcPr>
          <w:p w14:paraId="46FB522E" w14:textId="77777777" w:rsidR="00380553" w:rsidRDefault="000E48A1">
            <w:pPr>
              <w:pStyle w:val="Compact"/>
            </w:pPr>
            <w:r>
              <w:rPr>
                <w:rStyle w:val="VerbatimChar"/>
              </w:rPr>
              <w:t>+  ages = 1:20,</w:t>
            </w:r>
          </w:p>
        </w:tc>
        <w:tc>
          <w:tcPr>
            <w:tcW w:w="0" w:type="auto"/>
          </w:tcPr>
          <w:p w14:paraId="328C87A7" w14:textId="77777777" w:rsidR="00380553" w:rsidRDefault="000E48A1">
            <w:pPr>
              <w:pStyle w:val="Compact"/>
            </w:pPr>
            <w:r>
              <w:t>Ages</w:t>
            </w:r>
          </w:p>
        </w:tc>
        <w:tc>
          <w:tcPr>
            <w:tcW w:w="0" w:type="auto"/>
          </w:tcPr>
          <w:p w14:paraId="543CDC72" w14:textId="77777777" w:rsidR="00380553" w:rsidRDefault="000E48A1">
            <w:pPr>
              <w:pStyle w:val="Compact"/>
            </w:pPr>
            <m:oMathPara>
              <m:oMath>
                <m:r>
                  <w:rPr>
                    <w:rFonts w:ascii="Cambria Math" w:hAnsi="Cambria Math"/>
                  </w:rPr>
                  <m:t>a</m:t>
                </m:r>
              </m:oMath>
            </m:oMathPara>
          </w:p>
        </w:tc>
      </w:tr>
      <w:tr w:rsidR="00380553" w14:paraId="52C6EC29" w14:textId="77777777">
        <w:tc>
          <w:tcPr>
            <w:tcW w:w="0" w:type="auto"/>
          </w:tcPr>
          <w:p w14:paraId="1E3D4BEC" w14:textId="77777777" w:rsidR="00380553" w:rsidRDefault="000E48A1">
            <w:pPr>
              <w:pStyle w:val="Compact"/>
            </w:pPr>
            <w:r>
              <w:rPr>
                <w:rStyle w:val="VerbatimChar"/>
              </w:rPr>
              <w:t>+  years = 1:20,</w:t>
            </w:r>
          </w:p>
        </w:tc>
        <w:tc>
          <w:tcPr>
            <w:tcW w:w="0" w:type="auto"/>
          </w:tcPr>
          <w:p w14:paraId="30966C62" w14:textId="77777777" w:rsidR="00380553" w:rsidRDefault="000E48A1">
            <w:pPr>
              <w:pStyle w:val="Compact"/>
            </w:pPr>
            <w:r>
              <w:t>Years</w:t>
            </w:r>
          </w:p>
        </w:tc>
        <w:tc>
          <w:tcPr>
            <w:tcW w:w="0" w:type="auto"/>
          </w:tcPr>
          <w:p w14:paraId="15C8C8AA" w14:textId="77777777" w:rsidR="00380553" w:rsidRDefault="000E48A1">
            <w:pPr>
              <w:pStyle w:val="Compact"/>
            </w:pPr>
            <m:oMathPara>
              <m:oMath>
                <m:r>
                  <w:rPr>
                    <w:rFonts w:ascii="Cambria Math" w:hAnsi="Cambria Math"/>
                  </w:rPr>
                  <m:t>y</m:t>
                </m:r>
              </m:oMath>
            </m:oMathPara>
          </w:p>
        </w:tc>
      </w:tr>
      <w:tr w:rsidR="00380553" w14:paraId="0634F799" w14:textId="77777777">
        <w:tc>
          <w:tcPr>
            <w:tcW w:w="0" w:type="auto"/>
          </w:tcPr>
          <w:p w14:paraId="345EC8E5" w14:textId="77777777" w:rsidR="00380553" w:rsidRDefault="000E48A1">
            <w:pPr>
              <w:pStyle w:val="Compact"/>
            </w:pPr>
            <w:r>
              <w:rPr>
                <w:rStyle w:val="VerbatimChar"/>
              </w:rPr>
              <w:t>+  R = sim_R(log_mean = log(30000000),</w:t>
            </w:r>
          </w:p>
        </w:tc>
        <w:tc>
          <w:tcPr>
            <w:tcW w:w="0" w:type="auto"/>
          </w:tcPr>
          <w:p w14:paraId="334DD787" w14:textId="77777777" w:rsidR="00380553" w:rsidRDefault="000E48A1">
            <w:pPr>
              <w:pStyle w:val="Compact"/>
            </w:pPr>
            <w:r>
              <w:t>Mean recruitment</w:t>
            </w:r>
            <w:r>
              <w:rPr>
                <w:vertAlign w:val="superscript"/>
              </w:rPr>
              <w:t>1</w:t>
            </w:r>
          </w:p>
        </w:tc>
        <w:tc>
          <w:tcPr>
            <w:tcW w:w="0" w:type="auto"/>
          </w:tcPr>
          <w:p w14:paraId="4C5223D1" w14:textId="77777777" w:rsidR="00380553" w:rsidRDefault="000E48A1">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r>
      <w:tr w:rsidR="00380553" w14:paraId="45E82D4B" w14:textId="77777777">
        <w:tc>
          <w:tcPr>
            <w:tcW w:w="0" w:type="auto"/>
          </w:tcPr>
          <w:p w14:paraId="390B66EC" w14:textId="77777777" w:rsidR="00380553" w:rsidRDefault="000E48A1">
            <w:pPr>
              <w:pStyle w:val="Compact"/>
            </w:pPr>
            <w:r>
              <w:rPr>
                <w:rStyle w:val="VerbatimChar"/>
              </w:rPr>
              <w:t>+            log_sd = 0.5),</w:t>
            </w:r>
          </w:p>
        </w:tc>
        <w:tc>
          <w:tcPr>
            <w:tcW w:w="0" w:type="auto"/>
          </w:tcPr>
          <w:p w14:paraId="05784A5F" w14:textId="77777777" w:rsidR="00380553" w:rsidRDefault="000E48A1">
            <w:pPr>
              <w:pStyle w:val="Compact"/>
            </w:pPr>
            <w:r>
              <w:t>Standard deviation of log-recruitment</w:t>
            </w:r>
          </w:p>
        </w:tc>
        <w:tc>
          <w:tcPr>
            <w:tcW w:w="0" w:type="auto"/>
          </w:tcPr>
          <w:p w14:paraId="72C9E1CB" w14:textId="77777777" w:rsidR="00380553" w:rsidRDefault="000E48A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r>
      <w:tr w:rsidR="00380553" w14:paraId="7EF49DAF" w14:textId="77777777">
        <w:tc>
          <w:tcPr>
            <w:tcW w:w="0" w:type="auto"/>
          </w:tcPr>
          <w:p w14:paraId="771E7C85" w14:textId="77777777" w:rsidR="00380553" w:rsidRDefault="000E48A1">
            <w:pPr>
              <w:pStyle w:val="Compact"/>
            </w:pPr>
            <w:r>
              <w:rPr>
                <w:rStyle w:val="VerbatimChar"/>
              </w:rPr>
              <w:t>+  Z = sim_Z(log_mean = log(0.5),</w:t>
            </w:r>
          </w:p>
        </w:tc>
        <w:tc>
          <w:tcPr>
            <w:tcW w:w="0" w:type="auto"/>
          </w:tcPr>
          <w:p w14:paraId="679BF832" w14:textId="77777777" w:rsidR="00380553" w:rsidRDefault="000E48A1">
            <w:pPr>
              <w:pStyle w:val="Compact"/>
            </w:pPr>
            <w:r>
              <w:t>Mean total mortality</w:t>
            </w:r>
            <w:r>
              <w:rPr>
                <w:vertAlign w:val="superscript"/>
              </w:rPr>
              <w:t>2</w:t>
            </w:r>
          </w:p>
        </w:tc>
        <w:tc>
          <w:tcPr>
            <w:tcW w:w="0" w:type="auto"/>
          </w:tcPr>
          <w:p w14:paraId="658D75FF" w14:textId="77777777" w:rsidR="00380553" w:rsidRDefault="000E48A1">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Z</m:t>
                    </m:r>
                  </m:sub>
                </m:sSub>
              </m:oMath>
            </m:oMathPara>
          </w:p>
        </w:tc>
      </w:tr>
      <w:tr w:rsidR="00380553" w14:paraId="2F76B456" w14:textId="77777777">
        <w:tc>
          <w:tcPr>
            <w:tcW w:w="0" w:type="auto"/>
          </w:tcPr>
          <w:p w14:paraId="095251EA" w14:textId="77777777" w:rsidR="00380553" w:rsidRDefault="000E48A1">
            <w:pPr>
              <w:pStyle w:val="Compact"/>
            </w:pPr>
            <w:r>
              <w:rPr>
                <w:rStyle w:val="VerbatimChar"/>
              </w:rPr>
              <w:t>+            log_sd = 0.2,</w:t>
            </w:r>
          </w:p>
        </w:tc>
        <w:tc>
          <w:tcPr>
            <w:tcW w:w="0" w:type="auto"/>
          </w:tcPr>
          <w:p w14:paraId="361D43EB" w14:textId="77777777" w:rsidR="00380553" w:rsidRDefault="000E48A1">
            <w:pPr>
              <w:pStyle w:val="Compact"/>
            </w:pPr>
            <w:r>
              <w:t>Standard deviation of total mortality (log)</w:t>
            </w:r>
          </w:p>
        </w:tc>
        <w:tc>
          <w:tcPr>
            <w:tcW w:w="0" w:type="auto"/>
          </w:tcPr>
          <w:p w14:paraId="1BC353E8" w14:textId="77777777" w:rsidR="00380553" w:rsidRDefault="000E48A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Z</m:t>
                    </m:r>
                  </m:sub>
                </m:sSub>
              </m:oMath>
            </m:oMathPara>
          </w:p>
        </w:tc>
      </w:tr>
      <w:tr w:rsidR="00380553" w14:paraId="7841234B" w14:textId="77777777">
        <w:tc>
          <w:tcPr>
            <w:tcW w:w="0" w:type="auto"/>
          </w:tcPr>
          <w:p w14:paraId="77F124E6" w14:textId="77777777" w:rsidR="00380553" w:rsidRDefault="000E48A1">
            <w:pPr>
              <w:pStyle w:val="Compact"/>
            </w:pPr>
            <w:r>
              <w:rPr>
                <w:rStyle w:val="VerbatimChar"/>
              </w:rPr>
              <w:t>+            phi_age = 0.9,</w:t>
            </w:r>
          </w:p>
        </w:tc>
        <w:tc>
          <w:tcPr>
            <w:tcW w:w="0" w:type="auto"/>
          </w:tcPr>
          <w:p w14:paraId="79218DB4" w14:textId="77777777" w:rsidR="00380553" w:rsidRDefault="000E48A1">
            <w:pPr>
              <w:pStyle w:val="Compact"/>
            </w:pPr>
            <w:r>
              <w:t>Correlation across ages in error around total mortality</w:t>
            </w:r>
          </w:p>
        </w:tc>
        <w:tc>
          <w:tcPr>
            <w:tcW w:w="0" w:type="auto"/>
          </w:tcPr>
          <w:p w14:paraId="17461FDD" w14:textId="77777777" w:rsidR="00380553" w:rsidRDefault="000E48A1">
            <w:pPr>
              <w:pStyle w:val="Compact"/>
            </w:pPr>
            <m:oMathPara>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m:oMathPara>
          </w:p>
        </w:tc>
      </w:tr>
      <w:tr w:rsidR="00380553" w14:paraId="4496CC5A" w14:textId="77777777">
        <w:tc>
          <w:tcPr>
            <w:tcW w:w="0" w:type="auto"/>
          </w:tcPr>
          <w:p w14:paraId="75F3F56B" w14:textId="77777777" w:rsidR="00380553" w:rsidRDefault="000E48A1">
            <w:pPr>
              <w:pStyle w:val="Compact"/>
            </w:pPr>
            <w:r>
              <w:rPr>
                <w:rStyle w:val="VerbatimChar"/>
              </w:rPr>
              <w:t>+            phi_year = 0.5),</w:t>
            </w:r>
          </w:p>
        </w:tc>
        <w:tc>
          <w:tcPr>
            <w:tcW w:w="0" w:type="auto"/>
          </w:tcPr>
          <w:p w14:paraId="2B1B0FC5" w14:textId="77777777" w:rsidR="00380553" w:rsidRDefault="000E48A1">
            <w:pPr>
              <w:pStyle w:val="Compact"/>
            </w:pPr>
            <w:r>
              <w:t>Correlation across years in error around total mortality</w:t>
            </w:r>
          </w:p>
        </w:tc>
        <w:tc>
          <w:tcPr>
            <w:tcW w:w="0" w:type="auto"/>
          </w:tcPr>
          <w:p w14:paraId="4838C2D2" w14:textId="77777777" w:rsidR="00380553" w:rsidRDefault="000E48A1">
            <w:pPr>
              <w:pStyle w:val="Compact"/>
            </w:pPr>
            <m:oMathPara>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m:oMathPara>
          </w:p>
        </w:tc>
      </w:tr>
      <w:tr w:rsidR="00380553" w14:paraId="0C14C2C0" w14:textId="77777777">
        <w:tc>
          <w:tcPr>
            <w:tcW w:w="0" w:type="auto"/>
          </w:tcPr>
          <w:p w14:paraId="682A7F45" w14:textId="77777777" w:rsidR="00380553" w:rsidRDefault="000E48A1">
            <w:pPr>
              <w:pStyle w:val="Compact"/>
            </w:pPr>
            <w:r>
              <w:rPr>
                <w:rStyle w:val="VerbatimChar"/>
              </w:rPr>
              <w:t>+  growth = sim_vonB(Linf = 120,</w:t>
            </w:r>
          </w:p>
        </w:tc>
        <w:tc>
          <w:tcPr>
            <w:tcW w:w="0" w:type="auto"/>
          </w:tcPr>
          <w:p w14:paraId="41616D75" w14:textId="77777777" w:rsidR="00380553" w:rsidRDefault="000E48A1">
            <w:pPr>
              <w:pStyle w:val="Compact"/>
            </w:pPr>
            <w:r>
              <w:t>Mean asymptotic length (cm)</w:t>
            </w:r>
          </w:p>
        </w:tc>
        <w:tc>
          <w:tcPr>
            <w:tcW w:w="0" w:type="auto"/>
          </w:tcPr>
          <w:p w14:paraId="51B0F0DA" w14:textId="77777777" w:rsidR="00380553" w:rsidRDefault="000E48A1">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r>
      <w:tr w:rsidR="00380553" w14:paraId="0CACAE93" w14:textId="77777777">
        <w:tc>
          <w:tcPr>
            <w:tcW w:w="0" w:type="auto"/>
          </w:tcPr>
          <w:p w14:paraId="137FF447" w14:textId="77777777" w:rsidR="00380553" w:rsidRDefault="000E48A1">
            <w:pPr>
              <w:pStyle w:val="Compact"/>
            </w:pPr>
            <w:r>
              <w:rPr>
                <w:rStyle w:val="VerbatimChar"/>
              </w:rPr>
              <w:t>+                    L0 = 5,</w:t>
            </w:r>
          </w:p>
        </w:tc>
        <w:tc>
          <w:tcPr>
            <w:tcW w:w="0" w:type="auto"/>
          </w:tcPr>
          <w:p w14:paraId="2ECB07EF" w14:textId="77777777" w:rsidR="00380553" w:rsidRDefault="000E48A1">
            <w:pPr>
              <w:pStyle w:val="Compact"/>
            </w:pPr>
            <w:r>
              <w:t>Length in birth year (cm)</w:t>
            </w:r>
          </w:p>
        </w:tc>
        <w:tc>
          <w:tcPr>
            <w:tcW w:w="0" w:type="auto"/>
          </w:tcPr>
          <w:p w14:paraId="3DFC21E2" w14:textId="77777777" w:rsidR="00380553" w:rsidRDefault="000E48A1">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0</m:t>
                    </m:r>
                  </m:sub>
                </m:sSub>
              </m:oMath>
            </m:oMathPara>
          </w:p>
        </w:tc>
      </w:tr>
      <w:tr w:rsidR="00380553" w14:paraId="71597C16" w14:textId="77777777">
        <w:tc>
          <w:tcPr>
            <w:tcW w:w="0" w:type="auto"/>
          </w:tcPr>
          <w:p w14:paraId="57B1FE37" w14:textId="77777777" w:rsidR="00380553" w:rsidRDefault="000E48A1">
            <w:pPr>
              <w:pStyle w:val="Compact"/>
            </w:pPr>
            <w:r>
              <w:rPr>
                <w:rStyle w:val="VerbatimChar"/>
              </w:rPr>
              <w:t>+                    K = 0.1,</w:t>
            </w:r>
          </w:p>
        </w:tc>
        <w:tc>
          <w:tcPr>
            <w:tcW w:w="0" w:type="auto"/>
          </w:tcPr>
          <w:p w14:paraId="62726263" w14:textId="77777777" w:rsidR="00380553" w:rsidRDefault="000E48A1">
            <w:pPr>
              <w:pStyle w:val="Compact"/>
            </w:pPr>
            <w:r>
              <w:t>Growth rate</w:t>
            </w:r>
          </w:p>
        </w:tc>
        <w:tc>
          <w:tcPr>
            <w:tcW w:w="0" w:type="auto"/>
          </w:tcPr>
          <w:p w14:paraId="59356B12" w14:textId="77777777" w:rsidR="00380553" w:rsidRDefault="000E48A1">
            <w:pPr>
              <w:pStyle w:val="Compact"/>
            </w:pPr>
            <m:oMathPara>
              <m:oMath>
                <m:r>
                  <w:rPr>
                    <w:rFonts w:ascii="Cambria Math" w:hAnsi="Cambria Math"/>
                  </w:rPr>
                  <m:t>K</m:t>
                </m:r>
              </m:oMath>
            </m:oMathPara>
          </w:p>
        </w:tc>
      </w:tr>
      <w:tr w:rsidR="00380553" w14:paraId="0D8B0512" w14:textId="77777777">
        <w:tc>
          <w:tcPr>
            <w:tcW w:w="0" w:type="auto"/>
          </w:tcPr>
          <w:p w14:paraId="10FA3D13" w14:textId="77777777" w:rsidR="00380553" w:rsidRDefault="000E48A1">
            <w:pPr>
              <w:pStyle w:val="Compact"/>
            </w:pPr>
            <w:r>
              <w:rPr>
                <w:rStyle w:val="VerbatimChar"/>
              </w:rPr>
              <w:t>+                    log_sd = 0.1,</w:t>
            </w:r>
          </w:p>
        </w:tc>
        <w:tc>
          <w:tcPr>
            <w:tcW w:w="0" w:type="auto"/>
          </w:tcPr>
          <w:p w14:paraId="6B05B6B9" w14:textId="77777777" w:rsidR="00380553" w:rsidRDefault="000E48A1">
            <w:pPr>
              <w:pStyle w:val="Compact"/>
            </w:pPr>
            <w:r>
              <w:t>Standard deviation of the von Bertalanffy growth curve</w:t>
            </w:r>
          </w:p>
        </w:tc>
        <w:tc>
          <w:tcPr>
            <w:tcW w:w="0" w:type="auto"/>
          </w:tcPr>
          <w:p w14:paraId="553FD995" w14:textId="77777777" w:rsidR="00380553" w:rsidRDefault="000E48A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L</m:t>
                    </m:r>
                  </m:sub>
                </m:sSub>
              </m:oMath>
            </m:oMathPara>
          </w:p>
        </w:tc>
      </w:tr>
      <w:tr w:rsidR="00380553" w14:paraId="719B117F" w14:textId="77777777">
        <w:tc>
          <w:tcPr>
            <w:tcW w:w="0" w:type="auto"/>
          </w:tcPr>
          <w:p w14:paraId="294E3225" w14:textId="77777777" w:rsidR="00380553" w:rsidRDefault="000E48A1">
            <w:pPr>
              <w:pStyle w:val="Compact"/>
            </w:pPr>
            <w:r>
              <w:rPr>
                <w:rStyle w:val="VerbatimChar"/>
              </w:rPr>
              <w:t>+                    length_group = 3))</w:t>
            </w:r>
          </w:p>
        </w:tc>
        <w:tc>
          <w:tcPr>
            <w:tcW w:w="0" w:type="auto"/>
          </w:tcPr>
          <w:p w14:paraId="37E68E88" w14:textId="77777777" w:rsidR="00380553" w:rsidRDefault="000E48A1">
            <w:pPr>
              <w:pStyle w:val="Compact"/>
            </w:pPr>
            <w:r>
              <w:t>Length group bin size for abundance at length (cm)</w:t>
            </w:r>
          </w:p>
        </w:tc>
        <w:tc>
          <w:tcPr>
            <w:tcW w:w="0" w:type="auto"/>
          </w:tcPr>
          <w:p w14:paraId="22F6D020" w14:textId="77777777" w:rsidR="00380553" w:rsidRDefault="000E48A1">
            <w:pPr>
              <w:pStyle w:val="Compact"/>
            </w:pPr>
            <m:oMathPara>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m:oMathPara>
          </w:p>
        </w:tc>
      </w:tr>
    </w:tbl>
    <w:p w14:paraId="64FB25FA" w14:textId="77777777" w:rsidR="00380553" w:rsidRDefault="000E48A1">
      <w:pPr>
        <w:pStyle w:val="BodyText"/>
      </w:pPr>
      <w:r>
        <w:rPr>
          <w:vertAlign w:val="superscript"/>
        </w:rPr>
        <w:t>1</w:t>
      </w:r>
      <w:r>
        <w:t xml:space="preserve"> Can be a vector of means with a length equal to the number of years in the simulation.</w:t>
      </w:r>
      <w:r>
        <w:br/>
      </w:r>
      <w:r>
        <w:rPr>
          <w:vertAlign w:val="superscript"/>
        </w:rPr>
        <w:t>2</w:t>
      </w:r>
      <w:r>
        <w:t xml:space="preserve"> Can be a matrix of means with number of rows and columns equaling the number of ages and years in the simulation, respectively.</w:t>
      </w:r>
    </w:p>
    <w:p w14:paraId="11ECD6F1" w14:textId="77777777" w:rsidR="00380553" w:rsidRDefault="00380553">
      <w:pPr>
        <w:pStyle w:val="BodyText"/>
      </w:pPr>
    </w:p>
    <w:p w14:paraId="45FE9D56" w14:textId="77777777" w:rsidR="00380553" w:rsidRDefault="000E48A1">
      <w:pPr>
        <w:pStyle w:val="BodyText"/>
      </w:pPr>
      <w:r>
        <w:lastRenderedPageBreak/>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53E6D883" w14:textId="77777777" w:rsidR="00380553" w:rsidRDefault="000E48A1">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5A0D057C" w14:textId="77777777" w:rsidR="00380553" w:rsidRDefault="000E48A1">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40985577" w14:textId="77777777" w:rsidR="00380553" w:rsidRDefault="000E48A1">
      <w:pPr>
        <w:pStyle w:val="BodyText"/>
      </w:pPr>
      <w:r>
        <w:lastRenderedPageBreak/>
        <w:t xml:space="preserve">The package also includes several plotting functions for making quick plotly-based [16]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2F1393E4" w14:textId="77777777" w:rsidR="00380553" w:rsidRDefault="000E48A1">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1D1D6D9E" w14:textId="77777777" w:rsidR="00380553" w:rsidRDefault="000E48A1">
      <w:pPr>
        <w:pStyle w:val="CaptionedFigure"/>
      </w:pPr>
      <w:r>
        <w:rPr>
          <w:noProof/>
          <w:lang w:val="en-CA" w:eastAsia="en-CA"/>
        </w:rPr>
        <w:drawing>
          <wp:inline distT="0" distB="0" distL="0" distR="0" wp14:anchorId="29CE85B0" wp14:editId="72EB89CD">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2"/>
                    <a:stretch>
                      <a:fillRect/>
                    </a:stretch>
                  </pic:blipFill>
                  <pic:spPr bwMode="auto">
                    <a:xfrm>
                      <a:off x="0" y="0"/>
                      <a:ext cx="5943600" cy="2748915"/>
                    </a:xfrm>
                    <a:prstGeom prst="rect">
                      <a:avLst/>
                    </a:prstGeom>
                    <a:noFill/>
                    <a:ln w="9525">
                      <a:noFill/>
                      <a:headEnd/>
                      <a:tailEnd/>
                    </a:ln>
                  </pic:spPr>
                </pic:pic>
              </a:graphicData>
            </a:graphic>
          </wp:inline>
        </w:drawing>
      </w:r>
    </w:p>
    <w:p w14:paraId="0D030D6F" w14:textId="77777777" w:rsidR="00380553" w:rsidRDefault="000E48A1">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4927164B" w14:textId="77777777" w:rsidR="00380553" w:rsidRDefault="000E48A1">
      <w:pPr>
        <w:pStyle w:val="Heading2"/>
      </w:pPr>
      <w:bookmarkStart w:id="55" w:name="sim_distribution"/>
      <w:r>
        <w:rPr>
          <w:rStyle w:val="VerbatimChar"/>
        </w:rPr>
        <w:lastRenderedPageBreak/>
        <w:t>sim_distribution</w:t>
      </w:r>
      <w:bookmarkEnd w:id="55"/>
    </w:p>
    <w:p w14:paraId="7B8F1335" w14:textId="77777777" w:rsidR="00380553" w:rsidRDefault="000E48A1">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236"/>
        <w:gridCol w:w="3898"/>
        <w:gridCol w:w="1226"/>
      </w:tblGrid>
      <w:tr w:rsidR="00380553" w14:paraId="17F1C154" w14:textId="77777777">
        <w:tc>
          <w:tcPr>
            <w:tcW w:w="0" w:type="auto"/>
            <w:tcBorders>
              <w:bottom w:val="single" w:sz="0" w:space="0" w:color="auto"/>
            </w:tcBorders>
            <w:vAlign w:val="bottom"/>
          </w:tcPr>
          <w:p w14:paraId="3AE0E1E6" w14:textId="77777777" w:rsidR="00380553" w:rsidRDefault="000E48A1">
            <w:pPr>
              <w:pStyle w:val="Compact"/>
            </w:pPr>
            <w:r>
              <w:rPr>
                <w:b/>
              </w:rPr>
              <w:t>Function call</w:t>
            </w:r>
          </w:p>
        </w:tc>
        <w:tc>
          <w:tcPr>
            <w:tcW w:w="0" w:type="auto"/>
            <w:tcBorders>
              <w:bottom w:val="single" w:sz="0" w:space="0" w:color="auto"/>
            </w:tcBorders>
            <w:vAlign w:val="bottom"/>
          </w:tcPr>
          <w:p w14:paraId="604701F4" w14:textId="77777777" w:rsidR="00380553" w:rsidRDefault="000E48A1">
            <w:pPr>
              <w:pStyle w:val="Compact"/>
            </w:pPr>
            <w:r>
              <w:rPr>
                <w:b/>
              </w:rPr>
              <w:t>Description</w:t>
            </w:r>
          </w:p>
        </w:tc>
        <w:tc>
          <w:tcPr>
            <w:tcW w:w="0" w:type="auto"/>
            <w:tcBorders>
              <w:bottom w:val="single" w:sz="0" w:space="0" w:color="auto"/>
            </w:tcBorders>
            <w:vAlign w:val="bottom"/>
          </w:tcPr>
          <w:p w14:paraId="1F22DFD5" w14:textId="77777777" w:rsidR="00380553" w:rsidRDefault="000E48A1">
            <w:pPr>
              <w:pStyle w:val="Compact"/>
            </w:pPr>
            <w:r>
              <w:rPr>
                <w:b/>
              </w:rPr>
              <w:t>Symbol</w:t>
            </w:r>
          </w:p>
        </w:tc>
      </w:tr>
      <w:tr w:rsidR="00380553" w14:paraId="7579E677" w14:textId="77777777">
        <w:tc>
          <w:tcPr>
            <w:tcW w:w="0" w:type="auto"/>
          </w:tcPr>
          <w:p w14:paraId="309269EA" w14:textId="77777777" w:rsidR="00380553" w:rsidRDefault="000E48A1">
            <w:pPr>
              <w:pStyle w:val="Compact"/>
            </w:pPr>
            <w:r>
              <w:rPr>
                <w:rStyle w:val="VerbatimChar"/>
              </w:rPr>
              <w:t>sim_distribution(</w:t>
            </w:r>
          </w:p>
        </w:tc>
        <w:tc>
          <w:tcPr>
            <w:tcW w:w="0" w:type="auto"/>
          </w:tcPr>
          <w:p w14:paraId="7BF60AE6" w14:textId="77777777" w:rsidR="00380553" w:rsidRDefault="000E48A1">
            <w:pPr>
              <w:pStyle w:val="Compact"/>
            </w:pPr>
            <w:r>
              <w:t> </w:t>
            </w:r>
          </w:p>
        </w:tc>
        <w:tc>
          <w:tcPr>
            <w:tcW w:w="0" w:type="auto"/>
          </w:tcPr>
          <w:p w14:paraId="290D120B" w14:textId="77777777" w:rsidR="00380553" w:rsidRDefault="000E48A1">
            <w:pPr>
              <w:pStyle w:val="Compact"/>
            </w:pPr>
            <w:r>
              <w:t> </w:t>
            </w:r>
          </w:p>
        </w:tc>
      </w:tr>
      <w:tr w:rsidR="00380553" w14:paraId="7CAB2E05" w14:textId="77777777">
        <w:tc>
          <w:tcPr>
            <w:tcW w:w="0" w:type="auto"/>
          </w:tcPr>
          <w:p w14:paraId="608B6574" w14:textId="77777777" w:rsidR="00380553" w:rsidRDefault="000E48A1">
            <w:pPr>
              <w:pStyle w:val="Compact"/>
            </w:pPr>
            <w:r>
              <w:rPr>
                <w:rStyle w:val="VerbatimChar"/>
              </w:rPr>
              <w:t>+  sim,</w:t>
            </w:r>
          </w:p>
        </w:tc>
        <w:tc>
          <w:tcPr>
            <w:tcW w:w="0" w:type="auto"/>
          </w:tcPr>
          <w:p w14:paraId="5EC007A7" w14:textId="77777777" w:rsidR="00380553" w:rsidRDefault="000E48A1">
            <w:pPr>
              <w:pStyle w:val="Compact"/>
            </w:pPr>
            <w:r>
              <w:t xml:space="preserve">Simulated population from </w:t>
            </w:r>
            <w:r>
              <w:rPr>
                <w:rStyle w:val="VerbatimChar"/>
              </w:rPr>
              <w:t>sim_abundance</w:t>
            </w:r>
          </w:p>
        </w:tc>
        <w:tc>
          <w:tcPr>
            <w:tcW w:w="0" w:type="auto"/>
          </w:tcPr>
          <w:p w14:paraId="07F27CD2" w14:textId="77777777" w:rsidR="00380553" w:rsidRDefault="000E48A1">
            <w:pPr>
              <w:pStyle w:val="Compact"/>
            </w:pPr>
            <w:r>
              <w:t> </w:t>
            </w:r>
          </w:p>
        </w:tc>
      </w:tr>
      <w:tr w:rsidR="00380553" w14:paraId="285F53BF" w14:textId="77777777">
        <w:tc>
          <w:tcPr>
            <w:tcW w:w="0" w:type="auto"/>
          </w:tcPr>
          <w:p w14:paraId="4E117CB0" w14:textId="77777777" w:rsidR="00380553" w:rsidRDefault="000E48A1">
            <w:pPr>
              <w:pStyle w:val="Compact"/>
            </w:pPr>
            <w:r>
              <w:rPr>
                <w:rStyle w:val="VerbatimChar"/>
              </w:rPr>
              <w:t>+  grid = make_grid(x_range = c(-140, 140),</w:t>
            </w:r>
          </w:p>
        </w:tc>
        <w:tc>
          <w:tcPr>
            <w:tcW w:w="0" w:type="auto"/>
          </w:tcPr>
          <w:p w14:paraId="0FE943FB" w14:textId="77777777" w:rsidR="00380553" w:rsidRDefault="000E48A1">
            <w:pPr>
              <w:pStyle w:val="Compact"/>
            </w:pPr>
            <w:r>
              <w:t>Range of grid in the x dimension</w:t>
            </w:r>
          </w:p>
        </w:tc>
        <w:tc>
          <w:tcPr>
            <w:tcW w:w="0" w:type="auto"/>
          </w:tcPr>
          <w:p w14:paraId="02E1B813" w14:textId="77777777" w:rsidR="00380553" w:rsidRDefault="000E48A1">
            <w:pPr>
              <w:pStyle w:val="Compact"/>
            </w:pPr>
            <w:r>
              <w:t> </w:t>
            </w:r>
          </w:p>
        </w:tc>
      </w:tr>
      <w:tr w:rsidR="00380553" w14:paraId="4B344126" w14:textId="77777777">
        <w:tc>
          <w:tcPr>
            <w:tcW w:w="0" w:type="auto"/>
          </w:tcPr>
          <w:p w14:paraId="6C1C8B9F" w14:textId="77777777" w:rsidR="00380553" w:rsidRDefault="000E48A1">
            <w:pPr>
              <w:pStyle w:val="Compact"/>
            </w:pPr>
            <w:r>
              <w:rPr>
                <w:rStyle w:val="VerbatimChar"/>
              </w:rPr>
              <w:t>+                   y_range = c(-140, 140),</w:t>
            </w:r>
          </w:p>
        </w:tc>
        <w:tc>
          <w:tcPr>
            <w:tcW w:w="0" w:type="auto"/>
          </w:tcPr>
          <w:p w14:paraId="1E253D50" w14:textId="77777777" w:rsidR="00380553" w:rsidRDefault="000E48A1">
            <w:pPr>
              <w:pStyle w:val="Compact"/>
            </w:pPr>
            <w:r>
              <w:t>Range of grid in the y dimension</w:t>
            </w:r>
          </w:p>
        </w:tc>
        <w:tc>
          <w:tcPr>
            <w:tcW w:w="0" w:type="auto"/>
          </w:tcPr>
          <w:p w14:paraId="15ADE4EE" w14:textId="77777777" w:rsidR="00380553" w:rsidRDefault="000E48A1">
            <w:pPr>
              <w:pStyle w:val="Compact"/>
            </w:pPr>
            <w:r>
              <w:t> </w:t>
            </w:r>
          </w:p>
        </w:tc>
      </w:tr>
      <w:tr w:rsidR="00380553" w14:paraId="7D936B8A" w14:textId="77777777">
        <w:tc>
          <w:tcPr>
            <w:tcW w:w="0" w:type="auto"/>
          </w:tcPr>
          <w:p w14:paraId="2EB41B9C" w14:textId="77777777" w:rsidR="00380553" w:rsidRDefault="000E48A1">
            <w:pPr>
              <w:pStyle w:val="Compact"/>
            </w:pPr>
            <w:r>
              <w:rPr>
                <w:rStyle w:val="VerbatimChar"/>
              </w:rPr>
              <w:t>+                   res = c(3.5, 3.5),</w:t>
            </w:r>
          </w:p>
        </w:tc>
        <w:tc>
          <w:tcPr>
            <w:tcW w:w="0" w:type="auto"/>
          </w:tcPr>
          <w:p w14:paraId="4E93EA1E" w14:textId="77777777" w:rsidR="00380553" w:rsidRDefault="000E48A1">
            <w:pPr>
              <w:pStyle w:val="Compact"/>
            </w:pPr>
            <w:r>
              <w:t>Grid resolution in x and y dimensions (km) - i.e. cell area</w:t>
            </w:r>
          </w:p>
        </w:tc>
        <w:tc>
          <w:tcPr>
            <w:tcW w:w="0" w:type="auto"/>
          </w:tcPr>
          <w:p w14:paraId="1B894E74" w14:textId="77777777" w:rsidR="00380553" w:rsidRDefault="000E48A1">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m:oMathPara>
          </w:p>
        </w:tc>
      </w:tr>
      <w:tr w:rsidR="00380553" w14:paraId="70614F36" w14:textId="77777777">
        <w:tc>
          <w:tcPr>
            <w:tcW w:w="0" w:type="auto"/>
          </w:tcPr>
          <w:p w14:paraId="1B917E34" w14:textId="77777777" w:rsidR="00380553" w:rsidRDefault="000E48A1">
            <w:pPr>
              <w:pStyle w:val="Compact"/>
            </w:pPr>
            <w:r>
              <w:rPr>
                <w:rStyle w:val="VerbatimChar"/>
              </w:rPr>
              <w:t>+                   shelf_depth = 200,</w:t>
            </w:r>
          </w:p>
        </w:tc>
        <w:tc>
          <w:tcPr>
            <w:tcW w:w="0" w:type="auto"/>
          </w:tcPr>
          <w:p w14:paraId="37A3481D" w14:textId="77777777" w:rsidR="00380553" w:rsidRDefault="000E48A1">
            <w:pPr>
              <w:pStyle w:val="Compact"/>
            </w:pPr>
            <w:r>
              <w:t>Shelf depth (m)</w:t>
            </w:r>
          </w:p>
        </w:tc>
        <w:tc>
          <w:tcPr>
            <w:tcW w:w="0" w:type="auto"/>
          </w:tcPr>
          <w:p w14:paraId="0E12555B" w14:textId="77777777" w:rsidR="00380553" w:rsidRDefault="000E48A1">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m:oMathPara>
          </w:p>
        </w:tc>
      </w:tr>
      <w:tr w:rsidR="00380553" w14:paraId="15C170EF" w14:textId="77777777">
        <w:tc>
          <w:tcPr>
            <w:tcW w:w="0" w:type="auto"/>
          </w:tcPr>
          <w:p w14:paraId="6028AB93" w14:textId="77777777" w:rsidR="00380553" w:rsidRDefault="000E48A1">
            <w:pPr>
              <w:pStyle w:val="Compact"/>
            </w:pPr>
            <w:r>
              <w:rPr>
                <w:rStyle w:val="VerbatimChar"/>
              </w:rPr>
              <w:t>+                   shelf_width = 100,</w:t>
            </w:r>
          </w:p>
        </w:tc>
        <w:tc>
          <w:tcPr>
            <w:tcW w:w="0" w:type="auto"/>
          </w:tcPr>
          <w:p w14:paraId="134B020B" w14:textId="77777777" w:rsidR="00380553" w:rsidRDefault="000E48A1">
            <w:pPr>
              <w:pStyle w:val="Compact"/>
            </w:pPr>
            <w:r>
              <w:t>Shelf width (km)</w:t>
            </w:r>
          </w:p>
        </w:tc>
        <w:tc>
          <w:tcPr>
            <w:tcW w:w="0" w:type="auto"/>
          </w:tcPr>
          <w:p w14:paraId="3F9A1918" w14:textId="77777777" w:rsidR="00380553" w:rsidRDefault="000E48A1">
            <w:pPr>
              <w:pStyle w:val="Compact"/>
            </w:pPr>
            <m:oMathPara>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m:oMathPara>
          </w:p>
        </w:tc>
      </w:tr>
      <w:tr w:rsidR="00380553" w14:paraId="10807203" w14:textId="77777777">
        <w:tc>
          <w:tcPr>
            <w:tcW w:w="0" w:type="auto"/>
          </w:tcPr>
          <w:p w14:paraId="391631AE" w14:textId="77777777" w:rsidR="00380553" w:rsidRDefault="000E48A1">
            <w:pPr>
              <w:pStyle w:val="Compact"/>
            </w:pPr>
            <w:r>
              <w:rPr>
                <w:rStyle w:val="VerbatimChar"/>
              </w:rPr>
              <w:t>+                   depth_range = c(0, 1000),</w:t>
            </w:r>
          </w:p>
        </w:tc>
        <w:tc>
          <w:tcPr>
            <w:tcW w:w="0" w:type="auto"/>
          </w:tcPr>
          <w:p w14:paraId="237CA42C" w14:textId="77777777" w:rsidR="00380553" w:rsidRDefault="000E48A1">
            <w:pPr>
              <w:pStyle w:val="Compact"/>
            </w:pPr>
            <w:r>
              <w:t>Depth range from coast to slope (m)</w:t>
            </w:r>
          </w:p>
        </w:tc>
        <w:tc>
          <w:tcPr>
            <w:tcW w:w="0" w:type="auto"/>
          </w:tcPr>
          <w:p w14:paraId="7FB2FC27" w14:textId="77777777" w:rsidR="00380553" w:rsidRDefault="000E48A1">
            <w:pPr>
              <w:pStyle w:val="Compact"/>
            </w:pPr>
            <m:oMathPara>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m:oMathPara>
          </w:p>
        </w:tc>
      </w:tr>
      <w:tr w:rsidR="00380553" w14:paraId="1E8DE69E" w14:textId="77777777">
        <w:tc>
          <w:tcPr>
            <w:tcW w:w="0" w:type="auto"/>
          </w:tcPr>
          <w:p w14:paraId="2AA28AB9" w14:textId="77777777" w:rsidR="00380553" w:rsidRDefault="000E48A1">
            <w:pPr>
              <w:pStyle w:val="Compact"/>
            </w:pPr>
            <w:r>
              <w:rPr>
                <w:rStyle w:val="VerbatimChar"/>
              </w:rPr>
              <w:t>+                   n_div = 1,</w:t>
            </w:r>
          </w:p>
        </w:tc>
        <w:tc>
          <w:tcPr>
            <w:tcW w:w="0" w:type="auto"/>
          </w:tcPr>
          <w:p w14:paraId="38B0A670" w14:textId="77777777" w:rsidR="00380553" w:rsidRDefault="000E48A1">
            <w:pPr>
              <w:pStyle w:val="Compact"/>
            </w:pPr>
            <w:r>
              <w:t>Number of divisions</w:t>
            </w:r>
          </w:p>
        </w:tc>
        <w:tc>
          <w:tcPr>
            <w:tcW w:w="0" w:type="auto"/>
          </w:tcPr>
          <w:p w14:paraId="6BEDD83F" w14:textId="77777777" w:rsidR="00380553" w:rsidRDefault="000E48A1">
            <w:pPr>
              <w:pStyle w:val="Compact"/>
            </w:pPr>
            <m:oMathPara>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m:oMathPara>
          </w:p>
        </w:tc>
      </w:tr>
      <w:tr w:rsidR="00380553" w14:paraId="2D34B8B5" w14:textId="77777777">
        <w:tc>
          <w:tcPr>
            <w:tcW w:w="0" w:type="auto"/>
          </w:tcPr>
          <w:p w14:paraId="44D50D72" w14:textId="77777777" w:rsidR="00380553" w:rsidRDefault="000E48A1">
            <w:pPr>
              <w:pStyle w:val="Compact"/>
            </w:pPr>
            <w:r>
              <w:rPr>
                <w:rStyle w:val="VerbatimChar"/>
              </w:rPr>
              <w:t>+                   strat_splits = 2,</w:t>
            </w:r>
          </w:p>
        </w:tc>
        <w:tc>
          <w:tcPr>
            <w:tcW w:w="0" w:type="auto"/>
          </w:tcPr>
          <w:p w14:paraId="3C71A448" w14:textId="4B56F133" w:rsidR="00380553" w:rsidRDefault="000E48A1" w:rsidP="006F4FE9">
            <w:pPr>
              <w:pStyle w:val="Compact"/>
            </w:pPr>
            <w:r>
              <w:t xml:space="preserve">Number of </w:t>
            </w:r>
            <w:ins w:id="56" w:author="Robertson,Greg [St. John's]" w:date="2019-12-27T10:35:00Z">
              <w:r w:rsidR="006F4FE9">
                <w:t xml:space="preserve">strata </w:t>
              </w:r>
              <w:commentRangeStart w:id="57"/>
              <w:r w:rsidR="006F4FE9">
                <w:t>within</w:t>
              </w:r>
              <w:commentRangeEnd w:id="57"/>
              <w:r w:rsidR="006F4FE9">
                <w:rPr>
                  <w:rStyle w:val="CommentReference"/>
                </w:rPr>
                <w:commentReference w:id="57"/>
              </w:r>
              <w:r w:rsidR="006F4FE9">
                <w:t xml:space="preserve"> each depth class </w:t>
              </w:r>
            </w:ins>
            <w:del w:id="58" w:author="Robertson,Greg [St. John's]" w:date="2019-12-27T10:35:00Z">
              <w:r w:rsidDel="006F4FE9">
                <w:delText xml:space="preserve">times to </w:delText>
              </w:r>
            </w:del>
            <w:del w:id="59" w:author="Robertson,Greg [St. John's]" w:date="2019-12-27T10:34:00Z">
              <w:r w:rsidDel="006F4FE9">
                <w:delText xml:space="preserve">horizontally </w:delText>
              </w:r>
            </w:del>
            <w:del w:id="60" w:author="Robertson,Greg [St. John's]" w:date="2019-12-27T10:35:00Z">
              <w:r w:rsidDel="006F4FE9">
                <w:delText>split strat</w:delText>
              </w:r>
            </w:del>
          </w:p>
        </w:tc>
        <w:tc>
          <w:tcPr>
            <w:tcW w:w="0" w:type="auto"/>
          </w:tcPr>
          <w:p w14:paraId="6EB83E23" w14:textId="77777777" w:rsidR="00380553" w:rsidRDefault="000E48A1">
            <w:pPr>
              <w:pStyle w:val="Compact"/>
            </w:pPr>
            <w:r>
              <w:t> </w:t>
            </w:r>
          </w:p>
        </w:tc>
      </w:tr>
      <w:tr w:rsidR="00380553" w14:paraId="261A7E69" w14:textId="77777777">
        <w:tc>
          <w:tcPr>
            <w:tcW w:w="0" w:type="auto"/>
          </w:tcPr>
          <w:p w14:paraId="5A9EB21F" w14:textId="77777777" w:rsidR="00380553" w:rsidRDefault="000E48A1">
            <w:pPr>
              <w:pStyle w:val="Compact"/>
            </w:pPr>
            <w:r>
              <w:rPr>
                <w:rStyle w:val="VerbatimChar"/>
              </w:rPr>
              <w:t>+                   strat_breaks = seq(0, 1000, 40)),</w:t>
            </w:r>
          </w:p>
        </w:tc>
        <w:tc>
          <w:tcPr>
            <w:tcW w:w="0" w:type="auto"/>
          </w:tcPr>
          <w:p w14:paraId="15243C36" w14:textId="77777777" w:rsidR="00380553" w:rsidRDefault="000E48A1">
            <w:pPr>
              <w:pStyle w:val="Compact"/>
            </w:pPr>
            <w:r>
              <w:t>Series of depth breaks for defining strata</w:t>
            </w:r>
          </w:p>
        </w:tc>
        <w:tc>
          <w:tcPr>
            <w:tcW w:w="0" w:type="auto"/>
          </w:tcPr>
          <w:p w14:paraId="2A269B24" w14:textId="77777777" w:rsidR="00380553" w:rsidRDefault="000E48A1">
            <w:pPr>
              <w:pStyle w:val="Compact"/>
            </w:pPr>
            <w:r>
              <w:t> </w:t>
            </w:r>
          </w:p>
        </w:tc>
      </w:tr>
      <w:tr w:rsidR="00380553" w14:paraId="49ED932C" w14:textId="77777777">
        <w:tc>
          <w:tcPr>
            <w:tcW w:w="0" w:type="auto"/>
          </w:tcPr>
          <w:p w14:paraId="61703CD0" w14:textId="77777777" w:rsidR="00380553" w:rsidRDefault="000E48A1">
            <w:pPr>
              <w:pStyle w:val="Compact"/>
            </w:pPr>
            <w:r>
              <w:rPr>
                <w:rStyle w:val="VerbatimChar"/>
              </w:rPr>
              <w:t>+  ays_covar = sim_ays_covar(sd = 2.8,</w:t>
            </w:r>
          </w:p>
        </w:tc>
        <w:tc>
          <w:tcPr>
            <w:tcW w:w="0" w:type="auto"/>
          </w:tcPr>
          <w:p w14:paraId="29D9DA05" w14:textId="77777777" w:rsidR="00380553" w:rsidRDefault="000E48A1">
            <w:pPr>
              <w:pStyle w:val="Compact"/>
            </w:pPr>
            <w:r>
              <w:t>Standard deviation of age-year-space distribution</w:t>
            </w:r>
          </w:p>
        </w:tc>
        <w:tc>
          <w:tcPr>
            <w:tcW w:w="0" w:type="auto"/>
          </w:tcPr>
          <w:p w14:paraId="258DBF38" w14:textId="77777777" w:rsidR="00380553" w:rsidRDefault="000E48A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ξ</m:t>
                    </m:r>
                  </m:sub>
                </m:sSub>
              </m:oMath>
            </m:oMathPara>
          </w:p>
        </w:tc>
      </w:tr>
      <w:tr w:rsidR="00380553" w14:paraId="65117D24" w14:textId="77777777">
        <w:tc>
          <w:tcPr>
            <w:tcW w:w="0" w:type="auto"/>
          </w:tcPr>
          <w:p w14:paraId="3A33D1EE" w14:textId="77777777" w:rsidR="00380553" w:rsidRDefault="000E48A1">
            <w:pPr>
              <w:pStyle w:val="Compact"/>
            </w:pPr>
            <w:r>
              <w:rPr>
                <w:rStyle w:val="VerbatimChar"/>
              </w:rPr>
              <w:t>+                            range = 300,</w:t>
            </w:r>
          </w:p>
        </w:tc>
        <w:tc>
          <w:tcPr>
            <w:tcW w:w="0" w:type="auto"/>
          </w:tcPr>
          <w:p w14:paraId="71097438" w14:textId="77777777" w:rsidR="00380553" w:rsidRDefault="000E48A1">
            <w:pPr>
              <w:pStyle w:val="Compact"/>
            </w:pPr>
            <w:r>
              <w:t>Range of spatial correlation (km)</w:t>
            </w:r>
          </w:p>
        </w:tc>
        <w:tc>
          <w:tcPr>
            <w:tcW w:w="0" w:type="auto"/>
          </w:tcPr>
          <w:p w14:paraId="12BC839B" w14:textId="77777777" w:rsidR="00380553" w:rsidRDefault="000E48A1">
            <w:pPr>
              <w:pStyle w:val="Compact"/>
            </w:pPr>
            <m:oMathPara>
              <m:oMath>
                <m:r>
                  <w:rPr>
                    <w:rFonts w:ascii="Cambria Math" w:hAnsi="Cambria Math"/>
                  </w:rPr>
                  <m:t>r</m:t>
                </m:r>
              </m:oMath>
            </m:oMathPara>
          </w:p>
        </w:tc>
      </w:tr>
      <w:tr w:rsidR="00380553" w14:paraId="619BA607" w14:textId="77777777">
        <w:tc>
          <w:tcPr>
            <w:tcW w:w="0" w:type="auto"/>
          </w:tcPr>
          <w:p w14:paraId="6AFAB1E1" w14:textId="77777777" w:rsidR="00380553" w:rsidRDefault="000E48A1">
            <w:pPr>
              <w:pStyle w:val="Compact"/>
            </w:pPr>
            <w:r>
              <w:rPr>
                <w:rStyle w:val="VerbatimChar"/>
              </w:rPr>
              <w:t>+                            lambda = 1,</w:t>
            </w:r>
          </w:p>
        </w:tc>
        <w:tc>
          <w:tcPr>
            <w:tcW w:w="0" w:type="auto"/>
          </w:tcPr>
          <w:p w14:paraId="2E8702D8" w14:textId="77777777" w:rsidR="00380553" w:rsidRDefault="000E48A1">
            <w:pPr>
              <w:pStyle w:val="Compact"/>
            </w:pPr>
            <w:r>
              <w:t>Smoothness of spatial correlation</w:t>
            </w:r>
          </w:p>
        </w:tc>
        <w:tc>
          <w:tcPr>
            <w:tcW w:w="0" w:type="auto"/>
          </w:tcPr>
          <w:p w14:paraId="0C84E6EC" w14:textId="77777777" w:rsidR="00380553" w:rsidRDefault="000E48A1">
            <w:pPr>
              <w:pStyle w:val="Compact"/>
            </w:pPr>
            <m:oMathPara>
              <m:oMath>
                <m:r>
                  <w:rPr>
                    <w:rFonts w:ascii="Cambria Math" w:hAnsi="Cambria Math"/>
                  </w:rPr>
                  <m:t>λ</m:t>
                </m:r>
              </m:oMath>
            </m:oMathPara>
          </w:p>
        </w:tc>
      </w:tr>
      <w:tr w:rsidR="00380553" w14:paraId="5A5C925C" w14:textId="77777777">
        <w:tc>
          <w:tcPr>
            <w:tcW w:w="0" w:type="auto"/>
          </w:tcPr>
          <w:p w14:paraId="2B3D4086" w14:textId="77777777" w:rsidR="00380553" w:rsidRDefault="000E48A1">
            <w:pPr>
              <w:pStyle w:val="Compact"/>
            </w:pPr>
            <w:r>
              <w:rPr>
                <w:rStyle w:val="VerbatimChar"/>
              </w:rPr>
              <w:lastRenderedPageBreak/>
              <w:t>+                            phi_age = 0.5,</w:t>
            </w:r>
          </w:p>
        </w:tc>
        <w:tc>
          <w:tcPr>
            <w:tcW w:w="0" w:type="auto"/>
          </w:tcPr>
          <w:p w14:paraId="67E11052" w14:textId="77777777" w:rsidR="00380553" w:rsidRDefault="000E48A1">
            <w:pPr>
              <w:pStyle w:val="Compact"/>
            </w:pPr>
            <w:r>
              <w:t>Correlation across ages in spatial distribution</w:t>
            </w:r>
          </w:p>
        </w:tc>
        <w:tc>
          <w:tcPr>
            <w:tcW w:w="0" w:type="auto"/>
          </w:tcPr>
          <w:p w14:paraId="403C0A1B" w14:textId="77777777" w:rsidR="00380553" w:rsidRDefault="000E48A1">
            <w:pPr>
              <w:pStyle w:val="Compact"/>
            </w:pPr>
            <m:oMathPara>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m:oMathPara>
          </w:p>
        </w:tc>
      </w:tr>
      <w:tr w:rsidR="00380553" w14:paraId="2C0B24FD" w14:textId="77777777">
        <w:tc>
          <w:tcPr>
            <w:tcW w:w="0" w:type="auto"/>
          </w:tcPr>
          <w:p w14:paraId="2C67CA7C" w14:textId="77777777" w:rsidR="00380553" w:rsidRDefault="000E48A1">
            <w:pPr>
              <w:pStyle w:val="Compact"/>
            </w:pPr>
            <w:r>
              <w:rPr>
                <w:rStyle w:val="VerbatimChar"/>
              </w:rPr>
              <w:t>+                            phi_year = 0.9,</w:t>
            </w:r>
          </w:p>
        </w:tc>
        <w:tc>
          <w:tcPr>
            <w:tcW w:w="0" w:type="auto"/>
          </w:tcPr>
          <w:p w14:paraId="24CFC294" w14:textId="77777777" w:rsidR="00380553" w:rsidRDefault="000E48A1">
            <w:pPr>
              <w:pStyle w:val="Compact"/>
            </w:pPr>
            <w:r>
              <w:t>Correlation across years in spatial distribution</w:t>
            </w:r>
          </w:p>
        </w:tc>
        <w:tc>
          <w:tcPr>
            <w:tcW w:w="0" w:type="auto"/>
          </w:tcPr>
          <w:p w14:paraId="51685ED6" w14:textId="77777777" w:rsidR="00380553" w:rsidRDefault="000E48A1">
            <w:pPr>
              <w:pStyle w:val="Compact"/>
            </w:pPr>
            <m:oMathPara>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m:oMathPara>
          </w:p>
        </w:tc>
      </w:tr>
      <w:tr w:rsidR="00380553" w14:paraId="334A80EA" w14:textId="77777777">
        <w:tc>
          <w:tcPr>
            <w:tcW w:w="0" w:type="auto"/>
          </w:tcPr>
          <w:p w14:paraId="4296D14E" w14:textId="77777777" w:rsidR="00380553" w:rsidRDefault="000E48A1">
            <w:pPr>
              <w:pStyle w:val="Compact"/>
            </w:pPr>
            <w:r>
              <w:rPr>
                <w:rStyle w:val="VerbatimChar"/>
              </w:rPr>
              <w:t>+                            group_ages = 5:20,</w:t>
            </w:r>
          </w:p>
        </w:tc>
        <w:tc>
          <w:tcPr>
            <w:tcW w:w="0" w:type="auto"/>
          </w:tcPr>
          <w:p w14:paraId="2EE87D8C" w14:textId="77777777" w:rsidR="00380553" w:rsidRDefault="000E48A1">
            <w:pPr>
              <w:pStyle w:val="Compact"/>
            </w:pPr>
            <w:r>
              <w:t>Make space-age-year noise equal across these ages</w:t>
            </w:r>
            <w:r>
              <w:rPr>
                <w:vertAlign w:val="superscript"/>
              </w:rPr>
              <w:t>1</w:t>
            </w:r>
          </w:p>
        </w:tc>
        <w:tc>
          <w:tcPr>
            <w:tcW w:w="0" w:type="auto"/>
          </w:tcPr>
          <w:p w14:paraId="28252007" w14:textId="77777777" w:rsidR="00380553" w:rsidRDefault="000E48A1">
            <w:pPr>
              <w:pStyle w:val="Compact"/>
            </w:pPr>
            <w:r>
              <w:t> </w:t>
            </w:r>
          </w:p>
        </w:tc>
      </w:tr>
      <w:tr w:rsidR="00380553" w14:paraId="45A008C5" w14:textId="77777777">
        <w:tc>
          <w:tcPr>
            <w:tcW w:w="0" w:type="auto"/>
          </w:tcPr>
          <w:p w14:paraId="4C4058B7" w14:textId="77777777" w:rsidR="00380553" w:rsidRDefault="000E48A1">
            <w:pPr>
              <w:pStyle w:val="Compact"/>
            </w:pPr>
            <w:r>
              <w:rPr>
                <w:rStyle w:val="VerbatimChar"/>
              </w:rPr>
              <w:t>+                            group_years = NULL),</w:t>
            </w:r>
          </w:p>
        </w:tc>
        <w:tc>
          <w:tcPr>
            <w:tcW w:w="0" w:type="auto"/>
          </w:tcPr>
          <w:p w14:paraId="5B9837CD" w14:textId="77777777" w:rsidR="00380553" w:rsidRDefault="000E48A1">
            <w:pPr>
              <w:pStyle w:val="Compact"/>
            </w:pPr>
            <w:r>
              <w:t>Make space-age-year noise equal across these years</w:t>
            </w:r>
            <w:r>
              <w:rPr>
                <w:vertAlign w:val="superscript"/>
              </w:rPr>
              <w:t>1</w:t>
            </w:r>
          </w:p>
        </w:tc>
        <w:tc>
          <w:tcPr>
            <w:tcW w:w="0" w:type="auto"/>
          </w:tcPr>
          <w:p w14:paraId="79A18CB6" w14:textId="77777777" w:rsidR="00380553" w:rsidRDefault="000E48A1">
            <w:pPr>
              <w:pStyle w:val="Compact"/>
            </w:pPr>
            <w:r>
              <w:t> </w:t>
            </w:r>
          </w:p>
        </w:tc>
      </w:tr>
      <w:tr w:rsidR="00380553" w14:paraId="3B791139" w14:textId="77777777">
        <w:tc>
          <w:tcPr>
            <w:tcW w:w="0" w:type="auto"/>
          </w:tcPr>
          <w:p w14:paraId="277D41B6" w14:textId="77777777" w:rsidR="00380553" w:rsidRDefault="000E48A1">
            <w:pPr>
              <w:pStyle w:val="Compact"/>
            </w:pPr>
            <w:r>
              <w:rPr>
                <w:rStyle w:val="VerbatimChar"/>
              </w:rPr>
              <w:t>+  depth_par = sim_parabola(mu = 200,</w:t>
            </w:r>
          </w:p>
        </w:tc>
        <w:tc>
          <w:tcPr>
            <w:tcW w:w="0" w:type="auto"/>
          </w:tcPr>
          <w:p w14:paraId="0B4EBC49" w14:textId="77777777" w:rsidR="00380553" w:rsidRDefault="000E48A1">
            <w:pPr>
              <w:pStyle w:val="Compact"/>
            </w:pPr>
            <w:r>
              <w:t>Depth at which abundance is typically highest (m)</w:t>
            </w:r>
          </w:p>
        </w:tc>
        <w:tc>
          <w:tcPr>
            <w:tcW w:w="0" w:type="auto"/>
          </w:tcPr>
          <w:p w14:paraId="6699F5D6" w14:textId="77777777" w:rsidR="00380553" w:rsidRDefault="000E48A1">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d</m:t>
                    </m:r>
                  </m:sub>
                </m:sSub>
              </m:oMath>
            </m:oMathPara>
          </w:p>
        </w:tc>
      </w:tr>
      <w:tr w:rsidR="00380553" w14:paraId="5398CAC8" w14:textId="77777777">
        <w:tc>
          <w:tcPr>
            <w:tcW w:w="0" w:type="auto"/>
          </w:tcPr>
          <w:p w14:paraId="2E968290" w14:textId="77777777" w:rsidR="00380553" w:rsidRDefault="000E48A1">
            <w:pPr>
              <w:pStyle w:val="Compact"/>
            </w:pPr>
            <w:r>
              <w:rPr>
                <w:rStyle w:val="VerbatimChar"/>
              </w:rPr>
              <w:t>+                           sigma = 70))</w:t>
            </w:r>
          </w:p>
        </w:tc>
        <w:tc>
          <w:tcPr>
            <w:tcW w:w="0" w:type="auto"/>
          </w:tcPr>
          <w:p w14:paraId="5F1B9365" w14:textId="77777777" w:rsidR="00380553" w:rsidRDefault="000E48A1">
            <w:pPr>
              <w:pStyle w:val="Compact"/>
            </w:pPr>
            <w:r>
              <w:t>Dispersion around depth of peak abundance (m)</w:t>
            </w:r>
          </w:p>
        </w:tc>
        <w:tc>
          <w:tcPr>
            <w:tcW w:w="0" w:type="auto"/>
          </w:tcPr>
          <w:p w14:paraId="3FF275AA" w14:textId="77777777" w:rsidR="00380553" w:rsidRDefault="000E48A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d</m:t>
                    </m:r>
                  </m:sub>
                </m:sSub>
              </m:oMath>
            </m:oMathPara>
          </w:p>
        </w:tc>
      </w:tr>
    </w:tbl>
    <w:p w14:paraId="27A83433" w14:textId="77777777" w:rsidR="00380553" w:rsidRDefault="000E48A1">
      <w:pPr>
        <w:pStyle w:val="BodyText"/>
      </w:pPr>
      <w:r>
        <w:rPr>
          <w:vertAlign w:val="superscript"/>
        </w:rPr>
        <w:t>1</w:t>
      </w:r>
      <w:r>
        <w:t xml:space="preserve"> All ages or years are independent if argument values is </w:t>
      </w:r>
      <w:r>
        <w:rPr>
          <w:rStyle w:val="VerbatimChar"/>
        </w:rPr>
        <w:t>NULL</w:t>
      </w:r>
      <w:r>
        <w:t>.</w:t>
      </w:r>
    </w:p>
    <w:p w14:paraId="7AE73E53" w14:textId="77777777" w:rsidR="00380553" w:rsidRDefault="00380553">
      <w:pPr>
        <w:pStyle w:val="BodyText"/>
      </w:pPr>
    </w:p>
    <w:p w14:paraId="144EE007" w14:textId="77777777" w:rsidR="00380553" w:rsidRDefault="000E48A1">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15]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w:t>
      </w:r>
      <w:r>
        <w:lastRenderedPageBreak/>
        <w:t xml:space="preserve">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14:paraId="30F53959" w14:textId="77777777" w:rsidR="00380553" w:rsidRDefault="000E48A1">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4AA5C5C7" w14:textId="77777777" w:rsidR="00380553" w:rsidRDefault="000E48A1">
      <w:pPr>
        <w:pStyle w:val="CaptionedFigure"/>
      </w:pPr>
      <w:r>
        <w:rPr>
          <w:noProof/>
          <w:lang w:val="en-CA" w:eastAsia="en-CA"/>
        </w:rPr>
        <w:drawing>
          <wp:inline distT="0" distB="0" distL="0" distR="0" wp14:anchorId="511267A5" wp14:editId="4A1F0D9E">
            <wp:extent cx="5943600" cy="2377440"/>
            <wp:effectExtent l="0" t="0" r="0" b="0"/>
            <wp:docPr id="2" name="Picture" descr="Figure 2: Plots produced by plot_grid when supplied a raster object produced by make_grid a) using default settings, b) settings that increase the number of times depth strata are horizontally split, and c) settings that produce a more linear depth gradient and increase the number of divisions. In these plots, the yellow to purpl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3"/>
                    <a:stretch>
                      <a:fillRect/>
                    </a:stretch>
                  </pic:blipFill>
                  <pic:spPr bwMode="auto">
                    <a:xfrm>
                      <a:off x="0" y="0"/>
                      <a:ext cx="5943600" cy="2377440"/>
                    </a:xfrm>
                    <a:prstGeom prst="rect">
                      <a:avLst/>
                    </a:prstGeom>
                    <a:noFill/>
                    <a:ln w="9525">
                      <a:noFill/>
                      <a:headEnd/>
                      <a:tailEnd/>
                    </a:ln>
                  </pic:spPr>
                </pic:pic>
              </a:graphicData>
            </a:graphic>
          </wp:inline>
        </w:drawing>
      </w:r>
    </w:p>
    <w:p w14:paraId="54A130D8" w14:textId="20F15223" w:rsidR="00380553" w:rsidRDefault="000E48A1">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w:t>
      </w:r>
      <w:del w:id="61" w:author="Robertson,Greg [St. John's]" w:date="2019-12-27T10:37:00Z">
        <w:r w:rsidDel="00CE3C8F">
          <w:delText xml:space="preserve">horizontally </w:delText>
        </w:r>
      </w:del>
      <w:r>
        <w:t>split, and c) settings that produce a more linear depth gradient and increase the number of divisions. In these plots, the yellow to purple color gradient represents depth, the thick grey lines delineate divisions and thin white lines delineate strata.</w:t>
      </w:r>
    </w:p>
    <w:p w14:paraId="46DBA83C" w14:textId="487D29B9" w:rsidR="00380553" w:rsidRDefault="000E48A1">
      <w:pPr>
        <w:pStyle w:val="BodyText"/>
      </w:pPr>
      <w:r>
        <w:lastRenderedPageBreak/>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w:t>
      </w:r>
      <w:del w:id="62" w:author="Robertson,Greg [St. John's]" w:date="2019-12-27T10:38:00Z">
        <w:r w:rsidDel="00CE3C8F">
          <w:delText xml:space="preserve">tweaking </w:delText>
        </w:r>
      </w:del>
      <w:ins w:id="63" w:author="Robertson,Greg [St. John's]" w:date="2019-12-27T10:38:00Z">
        <w:r w:rsidR="00CE3C8F">
          <w:t>adjusting</w:t>
        </w:r>
        <w:r w:rsidR="00CE3C8F">
          <w:t xml:space="preserve"> </w:t>
        </w:r>
      </w:ins>
      <w:r>
        <w:t xml:space="preserve">a few parameters in these closures (Figure 3).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18] friendly such that values from one function call are forwarded to the next function (i.e. output from the two calls below are functionally the same though the approach is slightly different).</w:t>
      </w:r>
    </w:p>
    <w:p w14:paraId="73D1D07F" w14:textId="77777777" w:rsidR="00380553" w:rsidRDefault="000E48A1">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lastRenderedPageBreak/>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53389C02" w14:textId="77777777" w:rsidR="00380553" w:rsidRDefault="000E48A1">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14],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3DC5ECF1" w14:textId="77777777" w:rsidR="00380553" w:rsidRDefault="000E48A1">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6D1FA8D3" w14:textId="77777777" w:rsidR="00380553" w:rsidRDefault="000E48A1">
      <w:pPr>
        <w:pStyle w:val="CaptionedFigure"/>
      </w:pPr>
      <w:r>
        <w:rPr>
          <w:noProof/>
          <w:lang w:val="en-CA" w:eastAsia="en-CA"/>
        </w:rPr>
        <w:lastRenderedPageBreak/>
        <w:drawing>
          <wp:inline distT="0" distB="0" distL="0" distR="0" wp14:anchorId="245A36B9" wp14:editId="33F22642">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729C873B" w14:textId="77777777" w:rsidR="00380553" w:rsidRDefault="000E48A1">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79FCE7E1" w14:textId="77777777" w:rsidR="00380553" w:rsidRDefault="000E48A1">
      <w:pPr>
        <w:pStyle w:val="Heading2"/>
      </w:pPr>
      <w:bookmarkStart w:id="64" w:name="sim_survey"/>
      <w:r>
        <w:rPr>
          <w:rStyle w:val="VerbatimChar"/>
        </w:rPr>
        <w:t>sim_survey</w:t>
      </w:r>
      <w:bookmarkEnd w:id="64"/>
    </w:p>
    <w:p w14:paraId="76588FE8" w14:textId="77777777" w:rsidR="00380553" w:rsidRDefault="000E48A1">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019"/>
        <w:gridCol w:w="5460"/>
        <w:gridCol w:w="881"/>
      </w:tblGrid>
      <w:tr w:rsidR="00380553" w14:paraId="34DD56D2" w14:textId="77777777">
        <w:tc>
          <w:tcPr>
            <w:tcW w:w="0" w:type="auto"/>
            <w:tcBorders>
              <w:bottom w:val="single" w:sz="0" w:space="0" w:color="auto"/>
            </w:tcBorders>
            <w:vAlign w:val="bottom"/>
          </w:tcPr>
          <w:p w14:paraId="3E95AA26" w14:textId="77777777" w:rsidR="00380553" w:rsidRDefault="000E48A1">
            <w:pPr>
              <w:pStyle w:val="Compact"/>
            </w:pPr>
            <w:r>
              <w:rPr>
                <w:b/>
              </w:rPr>
              <w:t>Function call</w:t>
            </w:r>
          </w:p>
        </w:tc>
        <w:tc>
          <w:tcPr>
            <w:tcW w:w="0" w:type="auto"/>
            <w:tcBorders>
              <w:bottom w:val="single" w:sz="0" w:space="0" w:color="auto"/>
            </w:tcBorders>
            <w:vAlign w:val="bottom"/>
          </w:tcPr>
          <w:p w14:paraId="0EAD38D1" w14:textId="77777777" w:rsidR="00380553" w:rsidRDefault="000E48A1">
            <w:pPr>
              <w:pStyle w:val="Compact"/>
            </w:pPr>
            <w:r>
              <w:rPr>
                <w:b/>
              </w:rPr>
              <w:t>Description</w:t>
            </w:r>
          </w:p>
        </w:tc>
        <w:tc>
          <w:tcPr>
            <w:tcW w:w="0" w:type="auto"/>
            <w:tcBorders>
              <w:bottom w:val="single" w:sz="0" w:space="0" w:color="auto"/>
            </w:tcBorders>
            <w:vAlign w:val="bottom"/>
          </w:tcPr>
          <w:p w14:paraId="26696891" w14:textId="77777777" w:rsidR="00380553" w:rsidRDefault="000E48A1">
            <w:pPr>
              <w:pStyle w:val="Compact"/>
            </w:pPr>
            <w:r>
              <w:rPr>
                <w:b/>
              </w:rPr>
              <w:t>Symbol</w:t>
            </w:r>
          </w:p>
        </w:tc>
      </w:tr>
      <w:tr w:rsidR="00380553" w14:paraId="1406026C" w14:textId="77777777">
        <w:tc>
          <w:tcPr>
            <w:tcW w:w="0" w:type="auto"/>
          </w:tcPr>
          <w:p w14:paraId="2A588F75" w14:textId="77777777" w:rsidR="00380553" w:rsidRDefault="000E48A1">
            <w:pPr>
              <w:pStyle w:val="Compact"/>
            </w:pPr>
            <w:r>
              <w:rPr>
                <w:rStyle w:val="VerbatimChar"/>
              </w:rPr>
              <w:t>sim_survey(</w:t>
            </w:r>
          </w:p>
        </w:tc>
        <w:tc>
          <w:tcPr>
            <w:tcW w:w="0" w:type="auto"/>
          </w:tcPr>
          <w:p w14:paraId="228434D4" w14:textId="77777777" w:rsidR="00380553" w:rsidRDefault="000E48A1">
            <w:pPr>
              <w:pStyle w:val="Compact"/>
            </w:pPr>
            <w:r>
              <w:t> </w:t>
            </w:r>
          </w:p>
        </w:tc>
        <w:tc>
          <w:tcPr>
            <w:tcW w:w="0" w:type="auto"/>
          </w:tcPr>
          <w:p w14:paraId="44EB5AC5" w14:textId="77777777" w:rsidR="00380553" w:rsidRDefault="000E48A1">
            <w:pPr>
              <w:pStyle w:val="Compact"/>
            </w:pPr>
            <w:r>
              <w:t> </w:t>
            </w:r>
          </w:p>
        </w:tc>
      </w:tr>
      <w:tr w:rsidR="00380553" w14:paraId="5DA11ACE" w14:textId="77777777">
        <w:tc>
          <w:tcPr>
            <w:tcW w:w="0" w:type="auto"/>
          </w:tcPr>
          <w:p w14:paraId="4597AE51" w14:textId="77777777" w:rsidR="00380553" w:rsidRDefault="000E48A1">
            <w:pPr>
              <w:pStyle w:val="Compact"/>
            </w:pPr>
            <w:r>
              <w:rPr>
                <w:rStyle w:val="VerbatimChar"/>
              </w:rPr>
              <w:t>+  sim,</w:t>
            </w:r>
          </w:p>
        </w:tc>
        <w:tc>
          <w:tcPr>
            <w:tcW w:w="0" w:type="auto"/>
          </w:tcPr>
          <w:p w14:paraId="67074565" w14:textId="77777777" w:rsidR="00380553" w:rsidRDefault="000E48A1">
            <w:pPr>
              <w:pStyle w:val="Compact"/>
            </w:pPr>
            <w:r>
              <w:t xml:space="preserve">Simulated spatial population from </w:t>
            </w:r>
            <w:r>
              <w:rPr>
                <w:rStyle w:val="VerbatimChar"/>
              </w:rPr>
              <w:t>sim_distribution</w:t>
            </w:r>
          </w:p>
        </w:tc>
        <w:tc>
          <w:tcPr>
            <w:tcW w:w="0" w:type="auto"/>
          </w:tcPr>
          <w:p w14:paraId="1CFE2A15" w14:textId="77777777" w:rsidR="00380553" w:rsidRDefault="000E48A1">
            <w:pPr>
              <w:pStyle w:val="Compact"/>
            </w:pPr>
            <w:r>
              <w:t> </w:t>
            </w:r>
          </w:p>
        </w:tc>
      </w:tr>
      <w:tr w:rsidR="00380553" w14:paraId="411FEF44" w14:textId="77777777">
        <w:tc>
          <w:tcPr>
            <w:tcW w:w="0" w:type="auto"/>
          </w:tcPr>
          <w:p w14:paraId="088E2D00" w14:textId="77777777" w:rsidR="00380553" w:rsidRDefault="000E48A1">
            <w:pPr>
              <w:pStyle w:val="Compact"/>
            </w:pPr>
            <w:r>
              <w:rPr>
                <w:rStyle w:val="VerbatimChar"/>
              </w:rPr>
              <w:t>+  n_sims = 1</w:t>
            </w:r>
          </w:p>
        </w:tc>
        <w:tc>
          <w:tcPr>
            <w:tcW w:w="0" w:type="auto"/>
          </w:tcPr>
          <w:p w14:paraId="51611C82" w14:textId="77777777" w:rsidR="00380553" w:rsidRDefault="000E48A1">
            <w:pPr>
              <w:pStyle w:val="Compact"/>
            </w:pPr>
            <w:r>
              <w:t>Number of times to repeat the survey</w:t>
            </w:r>
          </w:p>
        </w:tc>
        <w:tc>
          <w:tcPr>
            <w:tcW w:w="0" w:type="auto"/>
          </w:tcPr>
          <w:p w14:paraId="158F9A52" w14:textId="77777777" w:rsidR="00380553" w:rsidRDefault="000E48A1">
            <w:pPr>
              <w:pStyle w:val="Compact"/>
            </w:pPr>
            <w:r>
              <w:t> </w:t>
            </w:r>
          </w:p>
        </w:tc>
      </w:tr>
      <w:tr w:rsidR="00380553" w14:paraId="0F2B0CAE" w14:textId="77777777">
        <w:tc>
          <w:tcPr>
            <w:tcW w:w="0" w:type="auto"/>
          </w:tcPr>
          <w:p w14:paraId="012AD561" w14:textId="77777777" w:rsidR="00380553" w:rsidRDefault="000E48A1">
            <w:pPr>
              <w:pStyle w:val="Compact"/>
            </w:pPr>
            <w:r>
              <w:rPr>
                <w:rStyle w:val="VerbatimChar"/>
              </w:rPr>
              <w:t>+  q = sim_logistic(k = 2,</w:t>
            </w:r>
          </w:p>
        </w:tc>
        <w:tc>
          <w:tcPr>
            <w:tcW w:w="0" w:type="auto"/>
          </w:tcPr>
          <w:p w14:paraId="63489D43" w14:textId="77777777" w:rsidR="00380553" w:rsidRDefault="000E48A1">
            <w:pPr>
              <w:pStyle w:val="Compact"/>
            </w:pPr>
            <w:r>
              <w:t>Steepness of logistic curve of catchability</w:t>
            </w:r>
          </w:p>
        </w:tc>
        <w:tc>
          <w:tcPr>
            <w:tcW w:w="0" w:type="auto"/>
          </w:tcPr>
          <w:p w14:paraId="73C607ED" w14:textId="77777777" w:rsidR="00380553" w:rsidRDefault="000E48A1">
            <w:pPr>
              <w:pStyle w:val="Compact"/>
            </w:pPr>
            <m:oMathPara>
              <m:oMath>
                <m:r>
                  <w:rPr>
                    <w:rFonts w:ascii="Cambria Math" w:hAnsi="Cambria Math"/>
                  </w:rPr>
                  <m:t>k</m:t>
                </m:r>
              </m:oMath>
            </m:oMathPara>
          </w:p>
        </w:tc>
      </w:tr>
      <w:tr w:rsidR="00380553" w14:paraId="35C6611C" w14:textId="77777777">
        <w:tc>
          <w:tcPr>
            <w:tcW w:w="0" w:type="auto"/>
          </w:tcPr>
          <w:p w14:paraId="0192332D" w14:textId="77777777" w:rsidR="00380553" w:rsidRDefault="000E48A1">
            <w:pPr>
              <w:pStyle w:val="Compact"/>
            </w:pPr>
            <w:r>
              <w:rPr>
                <w:rStyle w:val="VerbatimChar"/>
              </w:rPr>
              <w:lastRenderedPageBreak/>
              <w:t>+                   x0 = 3),</w:t>
            </w:r>
          </w:p>
        </w:tc>
        <w:tc>
          <w:tcPr>
            <w:tcW w:w="0" w:type="auto"/>
          </w:tcPr>
          <w:p w14:paraId="60C1EF28" w14:textId="77777777" w:rsidR="00380553" w:rsidRDefault="000E48A1">
            <w:pPr>
              <w:pStyle w:val="Compact"/>
            </w:pPr>
            <w:r>
              <w:t>Midpoint of logistic curve of catchability (age)</w:t>
            </w:r>
          </w:p>
        </w:tc>
        <w:tc>
          <w:tcPr>
            <w:tcW w:w="0" w:type="auto"/>
          </w:tcPr>
          <w:p w14:paraId="0B00B903" w14:textId="77777777" w:rsidR="00380553" w:rsidRDefault="000E48A1">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r>
      <w:tr w:rsidR="00380553" w14:paraId="133AA863" w14:textId="77777777">
        <w:tc>
          <w:tcPr>
            <w:tcW w:w="0" w:type="auto"/>
          </w:tcPr>
          <w:p w14:paraId="168851C8" w14:textId="77777777" w:rsidR="00380553" w:rsidRDefault="000E48A1">
            <w:pPr>
              <w:pStyle w:val="Compact"/>
            </w:pPr>
            <w:r>
              <w:rPr>
                <w:rStyle w:val="VerbatimChar"/>
              </w:rPr>
              <w:t>+  trawl_dim = c(1.5, 0.02),</w:t>
            </w:r>
          </w:p>
        </w:tc>
        <w:tc>
          <w:tcPr>
            <w:tcW w:w="0" w:type="auto"/>
          </w:tcPr>
          <w:p w14:paraId="06B61AA2" w14:textId="6A4E6627" w:rsidR="00380553" w:rsidRDefault="000E48A1" w:rsidP="00D145AE">
            <w:pPr>
              <w:pStyle w:val="Compact"/>
            </w:pPr>
            <w:r>
              <w:t>Trawl dimensions (</w:t>
            </w:r>
            <w:del w:id="65" w:author="Robertson,Greg [St. John's]" w:date="2019-12-27T10:38:00Z">
              <w:r w:rsidDel="00D145AE">
                <w:delText>length</w:delText>
              </w:r>
            </w:del>
            <w:commentRangeStart w:id="66"/>
            <w:ins w:id="67" w:author="Robertson,Greg [St. John's]" w:date="2019-12-27T10:38:00Z">
              <w:r w:rsidR="00D145AE">
                <w:t>distance towed</w:t>
              </w:r>
            </w:ins>
            <w:r>
              <w:t xml:space="preserve">, </w:t>
            </w:r>
            <w:ins w:id="68" w:author="Robertson,Greg [St. John's]" w:date="2019-12-27T10:38:00Z">
              <w:r w:rsidR="00D145AE">
                <w:t xml:space="preserve">trawl mouth </w:t>
              </w:r>
            </w:ins>
            <w:commentRangeEnd w:id="66"/>
            <w:ins w:id="69" w:author="Robertson,Greg [St. John's]" w:date="2019-12-27T10:39:00Z">
              <w:r w:rsidR="00D145AE">
                <w:rPr>
                  <w:rStyle w:val="CommentReference"/>
                </w:rPr>
                <w:commentReference w:id="66"/>
              </w:r>
            </w:ins>
            <w:r>
              <w:t>width; km) - i.e. area covered by a trawl</w:t>
            </w:r>
          </w:p>
        </w:tc>
        <w:tc>
          <w:tcPr>
            <w:tcW w:w="0" w:type="auto"/>
          </w:tcPr>
          <w:p w14:paraId="13287C71" w14:textId="77777777" w:rsidR="00380553" w:rsidRDefault="000E48A1">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r>
      <w:tr w:rsidR="00380553" w14:paraId="0C501FA9" w14:textId="77777777">
        <w:tc>
          <w:tcPr>
            <w:tcW w:w="0" w:type="auto"/>
          </w:tcPr>
          <w:p w14:paraId="4C5A8D52" w14:textId="77777777" w:rsidR="00380553" w:rsidRDefault="000E48A1">
            <w:pPr>
              <w:pStyle w:val="Compact"/>
            </w:pPr>
            <w:r>
              <w:rPr>
                <w:rStyle w:val="VerbatimChar"/>
              </w:rPr>
              <w:t>+  min_sets = 2</w:t>
            </w:r>
          </w:p>
        </w:tc>
        <w:tc>
          <w:tcPr>
            <w:tcW w:w="0" w:type="auto"/>
          </w:tcPr>
          <w:p w14:paraId="48EC54D6" w14:textId="77777777" w:rsidR="00380553" w:rsidRDefault="000E48A1">
            <w:pPr>
              <w:pStyle w:val="Compact"/>
            </w:pPr>
            <w:r>
              <w:t>Minimum number of sets to conduct per strata</w:t>
            </w:r>
          </w:p>
        </w:tc>
        <w:tc>
          <w:tcPr>
            <w:tcW w:w="0" w:type="auto"/>
          </w:tcPr>
          <w:p w14:paraId="2D7F6B9D" w14:textId="77777777" w:rsidR="00380553" w:rsidRDefault="000E48A1">
            <w:pPr>
              <w:pStyle w:val="Compact"/>
            </w:pPr>
            <w:r>
              <w:t> </w:t>
            </w:r>
          </w:p>
        </w:tc>
      </w:tr>
      <w:tr w:rsidR="00380553" w14:paraId="4164B3C7" w14:textId="77777777">
        <w:tc>
          <w:tcPr>
            <w:tcW w:w="0" w:type="auto"/>
          </w:tcPr>
          <w:p w14:paraId="78DB3DA7" w14:textId="77777777" w:rsidR="00380553" w:rsidRDefault="000E48A1">
            <w:pPr>
              <w:pStyle w:val="Compact"/>
            </w:pPr>
            <w:r>
              <w:rPr>
                <w:rStyle w:val="VerbatimChar"/>
              </w:rPr>
              <w:t>+  set_den = 2/1000,</w:t>
            </w:r>
          </w:p>
        </w:tc>
        <w:tc>
          <w:tcPr>
            <w:tcW w:w="0" w:type="auto"/>
          </w:tcPr>
          <w:p w14:paraId="0DD936C4" w14:textId="77777777" w:rsidR="00380553" w:rsidRDefault="000E48A1">
            <w:pPr>
              <w:pStyle w:val="Compact"/>
            </w:pPr>
            <w:r>
              <w:t>Set density (km</w:t>
            </w:r>
            <w:r>
              <w:rPr>
                <w:vertAlign w:val="superscript"/>
              </w:rPr>
              <w:t>-2</w:t>
            </w:r>
            <w:r>
              <w:t>)</w:t>
            </w:r>
          </w:p>
        </w:tc>
        <w:tc>
          <w:tcPr>
            <w:tcW w:w="0" w:type="auto"/>
          </w:tcPr>
          <w:p w14:paraId="6116C3DC" w14:textId="77777777" w:rsidR="00380553" w:rsidRDefault="000E48A1">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m:oMathPara>
          </w:p>
        </w:tc>
      </w:tr>
      <w:tr w:rsidR="00380553" w14:paraId="13A43624" w14:textId="77777777">
        <w:tc>
          <w:tcPr>
            <w:tcW w:w="0" w:type="auto"/>
          </w:tcPr>
          <w:p w14:paraId="4F519F80" w14:textId="77777777" w:rsidR="00380553" w:rsidRDefault="000E48A1">
            <w:pPr>
              <w:pStyle w:val="Compact"/>
            </w:pPr>
            <w:r>
              <w:rPr>
                <w:rStyle w:val="VerbatimChar"/>
              </w:rPr>
              <w:t>+  lengths_cap = 500,</w:t>
            </w:r>
          </w:p>
        </w:tc>
        <w:tc>
          <w:tcPr>
            <w:tcW w:w="0" w:type="auto"/>
          </w:tcPr>
          <w:p w14:paraId="0960D2E9" w14:textId="77777777" w:rsidR="00380553" w:rsidRDefault="000E48A1">
            <w:pPr>
              <w:pStyle w:val="Compact"/>
            </w:pPr>
            <w:r>
              <w:t>Maximum number of lengths to collect / set</w:t>
            </w:r>
          </w:p>
        </w:tc>
        <w:tc>
          <w:tcPr>
            <w:tcW w:w="0" w:type="auto"/>
          </w:tcPr>
          <w:p w14:paraId="6287ED37" w14:textId="77777777" w:rsidR="00380553" w:rsidRDefault="000E48A1">
            <w:pPr>
              <w:pStyle w:val="Compact"/>
            </w:pPr>
            <m:oMathPara>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m:oMathPara>
          </w:p>
        </w:tc>
      </w:tr>
      <w:tr w:rsidR="00380553" w14:paraId="42E06358" w14:textId="77777777">
        <w:tc>
          <w:tcPr>
            <w:tcW w:w="0" w:type="auto"/>
          </w:tcPr>
          <w:p w14:paraId="1DBDD0C8" w14:textId="77777777" w:rsidR="00380553" w:rsidRDefault="000E48A1">
            <w:pPr>
              <w:pStyle w:val="Compact"/>
            </w:pPr>
            <w:r>
              <w:rPr>
                <w:rStyle w:val="VerbatimChar"/>
              </w:rPr>
              <w:t>+  length_group = 1,</w:t>
            </w:r>
          </w:p>
        </w:tc>
        <w:tc>
          <w:tcPr>
            <w:tcW w:w="0" w:type="auto"/>
          </w:tcPr>
          <w:p w14:paraId="15FF49FF" w14:textId="77777777" w:rsidR="00380553" w:rsidRDefault="000E48A1">
            <w:pPr>
              <w:pStyle w:val="Compact"/>
            </w:pPr>
            <w:r>
              <w:t>Length group bin size for age sampling (cm)</w:t>
            </w:r>
          </w:p>
        </w:tc>
        <w:tc>
          <w:tcPr>
            <w:tcW w:w="0" w:type="auto"/>
          </w:tcPr>
          <w:p w14:paraId="7DC67E18" w14:textId="77777777" w:rsidR="00380553" w:rsidRDefault="000E48A1">
            <w:pPr>
              <w:pStyle w:val="Compact"/>
            </w:pPr>
            <m:oMathPara>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m:oMathPara>
          </w:p>
        </w:tc>
      </w:tr>
      <w:tr w:rsidR="00380553" w14:paraId="00DD048D" w14:textId="77777777">
        <w:tc>
          <w:tcPr>
            <w:tcW w:w="0" w:type="auto"/>
          </w:tcPr>
          <w:p w14:paraId="354FEDED" w14:textId="77777777" w:rsidR="00380553" w:rsidRDefault="000E48A1">
            <w:pPr>
              <w:pStyle w:val="Compact"/>
            </w:pPr>
            <w:r>
              <w:rPr>
                <w:rStyle w:val="VerbatimChar"/>
              </w:rPr>
              <w:t>+  ages_cap = 10,</w:t>
            </w:r>
          </w:p>
        </w:tc>
        <w:tc>
          <w:tcPr>
            <w:tcW w:w="0" w:type="auto"/>
          </w:tcPr>
          <w:p w14:paraId="56677776" w14:textId="77777777" w:rsidR="00380553" w:rsidRDefault="000E48A1">
            <w:pPr>
              <w:pStyle w:val="Compact"/>
            </w:pPr>
            <w:r>
              <w:t>Maximum number of ages to sample / length group / division</w:t>
            </w:r>
          </w:p>
        </w:tc>
        <w:tc>
          <w:tcPr>
            <w:tcW w:w="0" w:type="auto"/>
          </w:tcPr>
          <w:p w14:paraId="5A5EC5F4" w14:textId="77777777" w:rsidR="00380553" w:rsidRDefault="000E48A1">
            <w:pPr>
              <w:pStyle w:val="Compact"/>
            </w:pPr>
            <m:oMathPara>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m:oMathPara>
          </w:p>
        </w:tc>
      </w:tr>
      <w:tr w:rsidR="00380553" w14:paraId="1689B2FB" w14:textId="77777777">
        <w:tc>
          <w:tcPr>
            <w:tcW w:w="0" w:type="auto"/>
          </w:tcPr>
          <w:p w14:paraId="3A043FB5" w14:textId="77777777" w:rsidR="00380553" w:rsidRDefault="000E48A1">
            <w:pPr>
              <w:pStyle w:val="Compact"/>
            </w:pPr>
            <w:r>
              <w:rPr>
                <w:rStyle w:val="VerbatimChar"/>
              </w:rPr>
              <w:t>+  age_sampling = "stratified")</w:t>
            </w:r>
          </w:p>
        </w:tc>
        <w:tc>
          <w:tcPr>
            <w:tcW w:w="0" w:type="auto"/>
          </w:tcPr>
          <w:p w14:paraId="500CDC38" w14:textId="77777777" w:rsidR="00380553" w:rsidRDefault="000E48A1">
            <w:pPr>
              <w:pStyle w:val="Compact"/>
            </w:pPr>
            <w:r>
              <w:t xml:space="preserve">Controls whether age sampling is length </w:t>
            </w:r>
            <w:r>
              <w:rPr>
                <w:rStyle w:val="VerbatimChar"/>
              </w:rPr>
              <w:t>"stratified"</w:t>
            </w:r>
            <w:r>
              <w:t xml:space="preserve"> or </w:t>
            </w:r>
            <w:r>
              <w:rPr>
                <w:rStyle w:val="VerbatimChar"/>
              </w:rPr>
              <w:t>"random"</w:t>
            </w:r>
          </w:p>
        </w:tc>
        <w:tc>
          <w:tcPr>
            <w:tcW w:w="0" w:type="auto"/>
          </w:tcPr>
          <w:p w14:paraId="18693101" w14:textId="77777777" w:rsidR="00380553" w:rsidRDefault="000E48A1">
            <w:pPr>
              <w:pStyle w:val="Compact"/>
            </w:pPr>
            <w:r>
              <w:t> </w:t>
            </w:r>
          </w:p>
        </w:tc>
      </w:tr>
    </w:tbl>
    <w:p w14:paraId="3BA402D4" w14:textId="77777777" w:rsidR="00380553" w:rsidRDefault="00380553">
      <w:pPr>
        <w:pStyle w:val="BodyText"/>
      </w:pPr>
    </w:p>
    <w:p w14:paraId="1E0D48F9" w14:textId="00A26522" w:rsidR="00380553" w:rsidRDefault="000E48A1">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Also note that the </w:t>
      </w:r>
      <w:r>
        <w:rPr>
          <w:rStyle w:val="VerbatimChar"/>
        </w:rPr>
        <w:t>min_sets</w:t>
      </w:r>
      <w:r>
        <w:t xml:space="preserve"> argument imposes a minimum of number of sets to conduct per strata, regardless of its allocation given strat</w:t>
      </w:r>
      <w:ins w:id="70" w:author="Robertson,Greg [St. John's]" w:date="2019-12-27T10:39:00Z">
        <w:r w:rsidR="00D145AE">
          <w:t>a</w:t>
        </w:r>
      </w:ins>
      <w:r>
        <w:t xml:space="preserve"> area and set density. This argument imposes a useful constraint for generating data to be analyzed using design-based approaches that require more than one value for the calculation of a mean.</w:t>
      </w:r>
    </w:p>
    <w:p w14:paraId="7EB536A5" w14:textId="77777777" w:rsidR="00380553" w:rsidRDefault="000E48A1">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w:t>
      </w:r>
      <w:r>
        <w:lastRenderedPageBreak/>
        <w:t xml:space="preserve">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08FE4F02" w14:textId="77777777" w:rsidR="00380553" w:rsidRDefault="000E48A1">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1F29A4F8" w14:textId="77777777" w:rsidR="00380553" w:rsidRDefault="000E48A1">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w:t>
      </w:r>
      <w:r>
        <w:lastRenderedPageBreak/>
        <w:t xml:space="preserve">explored using the </w:t>
      </w:r>
      <w:r>
        <w:rPr>
          <w:rStyle w:val="VerbatimChar"/>
        </w:rPr>
        <w:t>plot_survey</w:t>
      </w:r>
      <w:r>
        <w:t xml:space="preserve"> function, which uses plotly [16] and crosstalk [19] in the background to link the bubble plot of aggregate set catch to the histogram of lengths and ages sampled to facilitate explorations of set-specific catches (Figure 4).</w:t>
      </w:r>
    </w:p>
    <w:p w14:paraId="1BAA7C23" w14:textId="77777777" w:rsidR="00380553" w:rsidRDefault="000E48A1">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76690D79" w14:textId="77777777" w:rsidR="00380553" w:rsidRDefault="000E48A1">
      <w:pPr>
        <w:pStyle w:val="CaptionedFigure"/>
      </w:pPr>
      <w:r>
        <w:rPr>
          <w:noProof/>
          <w:lang w:val="en-CA" w:eastAsia="en-CA"/>
        </w:rPr>
        <w:drawing>
          <wp:inline distT="0" distB="0" distL="0" distR="0" wp14:anchorId="6BB27DA7" wp14:editId="398B5B0A">
            <wp:extent cx="3810000" cy="3810000"/>
            <wp:effectExtent l="0" t="0" r="0" b="0"/>
            <wp:docPr id="4" name="Picture"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5"/>
                    <a:stretch>
                      <a:fillRect/>
                    </a:stretch>
                  </pic:blipFill>
                  <pic:spPr bwMode="auto">
                    <a:xfrm>
                      <a:off x="0" y="0"/>
                      <a:ext cx="3810000" cy="3810000"/>
                    </a:xfrm>
                    <a:prstGeom prst="rect">
                      <a:avLst/>
                    </a:prstGeom>
                    <a:noFill/>
                    <a:ln w="9525">
                      <a:noFill/>
                      <a:headEnd/>
                      <a:tailEnd/>
                    </a:ln>
                  </pic:spPr>
                </pic:pic>
              </a:graphicData>
            </a:graphic>
          </wp:inline>
        </w:drawing>
      </w:r>
    </w:p>
    <w:p w14:paraId="3736D517" w14:textId="77777777" w:rsidR="00380553" w:rsidRDefault="000E48A1">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w:t>
      </w:r>
      <w:r>
        <w:lastRenderedPageBreak/>
        <w:t xml:space="preserve">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4D99B031" w14:textId="77777777" w:rsidR="00380553" w:rsidRDefault="000E48A1">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20]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1C0923AA" w14:textId="77777777" w:rsidR="00380553" w:rsidRDefault="000E48A1">
      <w:pPr>
        <w:pStyle w:val="Heading2"/>
      </w:pPr>
      <w:bookmarkStart w:id="71" w:name="run_strat"/>
      <w:r>
        <w:rPr>
          <w:rStyle w:val="VerbatimChar"/>
        </w:rPr>
        <w:t>run_strat</w:t>
      </w:r>
      <w:bookmarkEnd w:id="71"/>
    </w:p>
    <w:p w14:paraId="25A9FEC3" w14:textId="77777777" w:rsidR="00380553" w:rsidRDefault="000E48A1">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059F35B1" w14:textId="77777777" w:rsidR="00380553" w:rsidRDefault="000E48A1">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47DB7947" w14:textId="77777777" w:rsidR="00380553" w:rsidRDefault="000E48A1">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14:paraId="49C8788D" w14:textId="77777777" w:rsidR="00380553" w:rsidRDefault="000E48A1">
      <w:pPr>
        <w:pStyle w:val="Heading2"/>
      </w:pPr>
      <w:bookmarkStart w:id="72" w:name="test_surveys"/>
      <w:r>
        <w:rPr>
          <w:rStyle w:val="VerbatimChar"/>
        </w:rPr>
        <w:t>test_surveys</w:t>
      </w:r>
      <w:bookmarkEnd w:id="72"/>
    </w:p>
    <w:p w14:paraId="2AC5984F" w14:textId="77777777" w:rsidR="00380553" w:rsidRDefault="000E48A1">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 xml:space="preserve">S1 </w:t>
        </w:r>
        <w:r>
          <w:rPr>
            <w:rStyle w:val="Hyperlink"/>
            <w:b/>
          </w:rPr>
          <w:lastRenderedPageBreak/>
          <w:t>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p>
    <w:p w14:paraId="7970D56E" w14:textId="77777777" w:rsidR="00380553" w:rsidRDefault="000E48A1">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78B8C8C8" w14:textId="77777777" w:rsidR="00380553" w:rsidRDefault="000E48A1">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21],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w:t>
      </w:r>
      <w:r>
        <w:lastRenderedPageBreak/>
        <w:t xml:space="preserve">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14:paraId="63FB892E" w14:textId="77777777" w:rsidR="00380553" w:rsidRDefault="000E48A1">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43CA9289" w14:textId="77777777" w:rsidR="00380553" w:rsidRDefault="000E48A1">
      <w:pPr>
        <w:pStyle w:val="CaptionedFigure"/>
      </w:pPr>
      <w:r>
        <w:rPr>
          <w:noProof/>
          <w:lang w:val="en-CA" w:eastAsia="en-CA"/>
        </w:rPr>
        <w:lastRenderedPageBreak/>
        <w:drawing>
          <wp:inline distT="0" distB="0" distL="0" distR="0" wp14:anchorId="323073B6" wp14:editId="07D3E83C">
            <wp:extent cx="5943600" cy="2122714"/>
            <wp:effectExtent l="0" t="0" r="0" b="0"/>
            <wp:docPr id="5" name="Picture"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6"/>
                    <a:stretch>
                      <a:fillRect/>
                    </a:stretch>
                  </pic:blipFill>
                  <pic:spPr bwMode="auto">
                    <a:xfrm>
                      <a:off x="0" y="0"/>
                      <a:ext cx="5943600" cy="2122714"/>
                    </a:xfrm>
                    <a:prstGeom prst="rect">
                      <a:avLst/>
                    </a:prstGeom>
                    <a:noFill/>
                    <a:ln w="9525">
                      <a:noFill/>
                      <a:headEnd/>
                      <a:tailEnd/>
                    </a:ln>
                  </pic:spPr>
                </pic:pic>
              </a:graphicData>
            </a:graphic>
          </wp:inline>
        </w:drawing>
      </w:r>
    </w:p>
    <w:p w14:paraId="4D647007" w14:textId="77777777" w:rsidR="00380553" w:rsidRDefault="000E48A1">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212AA9B7" w14:textId="77777777" w:rsidR="00380553" w:rsidRDefault="000E48A1">
      <w:pPr>
        <w:pStyle w:val="CaptionedFigure"/>
      </w:pPr>
      <w:r>
        <w:rPr>
          <w:noProof/>
          <w:lang w:val="en-CA" w:eastAsia="en-CA"/>
        </w:rPr>
        <w:lastRenderedPageBreak/>
        <w:drawing>
          <wp:inline distT="0" distB="0" distL="0" distR="0" wp14:anchorId="6780F47A" wp14:editId="592FCC61">
            <wp:extent cx="5943600" cy="5094514"/>
            <wp:effectExtent l="0" t="0" r="0" b="0"/>
            <wp:docPr id="6" name="Picture"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14:paraId="7CBD9DE7" w14:textId="77777777" w:rsidR="00380553" w:rsidRDefault="000E48A1">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115FB19D" w14:textId="77777777" w:rsidR="00380553" w:rsidRDefault="000E48A1">
      <w:pPr>
        <w:pStyle w:val="CaptionedFigure"/>
      </w:pPr>
      <w:r>
        <w:rPr>
          <w:noProof/>
          <w:lang w:val="en-CA" w:eastAsia="en-CA"/>
        </w:rPr>
        <w:lastRenderedPageBreak/>
        <w:drawing>
          <wp:inline distT="0" distB="0" distL="0" distR="0" wp14:anchorId="19C079D6" wp14:editId="080EBCFE">
            <wp:extent cx="5943600" cy="5094514"/>
            <wp:effectExtent l="0" t="0" r="0" b="0"/>
            <wp:docPr id="7" name="Picture" descr="Figure 7: Fan chart of stratified estimates of the trend in abundance at age four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14:paraId="1F2D8FE8" w14:textId="77777777" w:rsidR="00380553" w:rsidRDefault="000E48A1">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31F66FC7" w14:textId="77777777" w:rsidR="00380553" w:rsidRDefault="000E48A1">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562AFD7C" w14:textId="77777777" w:rsidR="00380553" w:rsidRDefault="000E48A1">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4A4B4FDE" w14:textId="77777777" w:rsidR="00380553" w:rsidRDefault="000E48A1">
      <w:pPr>
        <w:pStyle w:val="CaptionedFigure"/>
      </w:pPr>
      <w:r>
        <w:rPr>
          <w:noProof/>
          <w:lang w:val="en-CA" w:eastAsia="en-CA"/>
        </w:rPr>
        <w:drawing>
          <wp:inline distT="0" distB="0" distL="0" distR="0" wp14:anchorId="3875233B" wp14:editId="00D568CD">
            <wp:extent cx="4286250" cy="3810000"/>
            <wp:effectExtent l="0" t="0" r="0" b="0"/>
            <wp:docPr id="8" name="Picture" descr="Figure 8: Divergent dot plot of the precision and accuracy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9"/>
                    <a:stretch>
                      <a:fillRect/>
                    </a:stretch>
                  </pic:blipFill>
                  <pic:spPr bwMode="auto">
                    <a:xfrm>
                      <a:off x="0" y="0"/>
                      <a:ext cx="4286250" cy="3810000"/>
                    </a:xfrm>
                    <a:prstGeom prst="rect">
                      <a:avLst/>
                    </a:prstGeom>
                    <a:noFill/>
                    <a:ln w="9525">
                      <a:noFill/>
                      <a:headEnd/>
                      <a:tailEnd/>
                    </a:ln>
                  </pic:spPr>
                </pic:pic>
              </a:graphicData>
            </a:graphic>
          </wp:inline>
        </w:drawing>
      </w:r>
    </w:p>
    <w:p w14:paraId="4643DEF9" w14:textId="77777777" w:rsidR="00380553" w:rsidRDefault="000E48A1">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xml:space="preserve">] and length </w:t>
      </w:r>
      <w:r>
        <w:lastRenderedPageBreak/>
        <w:t>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34CDE2CE" w14:textId="77777777" w:rsidR="00380553" w:rsidRDefault="000E48A1">
      <w:pPr>
        <w:pStyle w:val="CaptionedFigure"/>
      </w:pPr>
      <w:r>
        <w:rPr>
          <w:noProof/>
          <w:lang w:val="en-CA" w:eastAsia="en-CA"/>
        </w:rPr>
        <w:drawing>
          <wp:inline distT="0" distB="0" distL="0" distR="0" wp14:anchorId="16223633" wp14:editId="3985FF12">
            <wp:extent cx="5943600" cy="1744910"/>
            <wp:effectExtent l="0" t="0" r="0" b="0"/>
            <wp:docPr id="9" name="Picture" descr="Figure 9: Surface plots of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20"/>
                    <a:stretch>
                      <a:fillRect/>
                    </a:stretch>
                  </pic:blipFill>
                  <pic:spPr bwMode="auto">
                    <a:xfrm>
                      <a:off x="0" y="0"/>
                      <a:ext cx="5943600" cy="1744910"/>
                    </a:xfrm>
                    <a:prstGeom prst="rect">
                      <a:avLst/>
                    </a:prstGeom>
                    <a:noFill/>
                    <a:ln w="9525">
                      <a:noFill/>
                      <a:headEnd/>
                      <a:tailEnd/>
                    </a:ln>
                  </pic:spPr>
                </pic:pic>
              </a:graphicData>
            </a:graphic>
          </wp:inline>
        </w:drawing>
      </w:r>
    </w:p>
    <w:p w14:paraId="5982C556" w14:textId="77777777" w:rsidR="00380553" w:rsidRDefault="000E48A1">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This plot is a fa</w:t>
      </w:r>
      <w:bookmarkStart w:id="73" w:name="_GoBack"/>
      <w:bookmarkEnd w:id="73"/>
      <w:r>
        <w:t xml:space="preserve">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8D95F8B" w14:textId="77777777" w:rsidR="00380553" w:rsidRDefault="000E48A1">
      <w:pPr>
        <w:pStyle w:val="Heading1"/>
      </w:pPr>
      <w:bookmarkStart w:id="74" w:name="parameterisation"/>
      <w:commentRangeStart w:id="75"/>
      <w:r>
        <w:t>Parameterisation</w:t>
      </w:r>
      <w:bookmarkEnd w:id="74"/>
      <w:commentRangeEnd w:id="75"/>
      <w:r w:rsidR="0083749D">
        <w:rPr>
          <w:rStyle w:val="CommentReference"/>
          <w:rFonts w:asciiTheme="minorHAnsi" w:eastAsiaTheme="minorHAnsi" w:hAnsiTheme="minorHAnsi" w:cstheme="minorBidi"/>
          <w:b w:val="0"/>
          <w:bCs w:val="0"/>
          <w:color w:val="auto"/>
        </w:rPr>
        <w:commentReference w:id="75"/>
      </w:r>
    </w:p>
    <w:p w14:paraId="16330F2C" w14:textId="3D763822" w:rsidR="00380553" w:rsidRDefault="000E48A1">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w:t>
      </w:r>
      <w:r>
        <w:lastRenderedPageBreak/>
        <w:t>a good place to start for another population of cod</w:t>
      </w:r>
      <w:ins w:id="76" w:author="Robertson,Greg [St. John's]" w:date="2019-12-27T10:40:00Z">
        <w:r w:rsidR="00D145AE">
          <w:t xml:space="preserve"> or similar groundfish</w:t>
        </w:r>
      </w:ins>
      <w:r>
        <w:t xml:space="preserve">. </w:t>
      </w:r>
      <w:del w:id="77" w:author="Robertson,Greg [St. John's]" w:date="2019-12-27T10:41:00Z">
        <w:r w:rsidDel="0083749D">
          <w:delText xml:space="preserve">Simulating data beyond this archetype will require </w:delText>
        </w:r>
      </w:del>
      <w:del w:id="78" w:author="Robertson,Greg [St. John's]" w:date="2019-12-27T10:40:00Z">
        <w:r w:rsidDel="00D145AE">
          <w:delText xml:space="preserve">extra </w:delText>
        </w:r>
      </w:del>
      <w:del w:id="79" w:author="Robertson,Greg [St. John's]" w:date="2019-12-27T10:41:00Z">
        <w:r w:rsidDel="0083749D">
          <w:delText>effort</w:delText>
        </w:r>
      </w:del>
      <w:del w:id="80" w:author="Robertson,Greg [St. John's]" w:date="2019-12-27T10:40:00Z">
        <w:r w:rsidDel="00D145AE">
          <w:delText xml:space="preserve">, </w:delText>
        </w:r>
        <w:commentRangeStart w:id="81"/>
        <w:r w:rsidDel="00D145AE">
          <w:delText>however</w:delText>
        </w:r>
      </w:del>
      <w:commentRangeEnd w:id="81"/>
      <w:del w:id="82" w:author="Robertson,Greg [St. John's]" w:date="2019-12-27T10:41:00Z">
        <w:r w:rsidR="00D145AE" w:rsidDel="0083749D">
          <w:rPr>
            <w:rStyle w:val="CommentReference"/>
          </w:rPr>
          <w:commentReference w:id="81"/>
        </w:r>
      </w:del>
      <w:del w:id="83" w:author="Robertson,Greg [St. John's]" w:date="2019-12-27T10:40:00Z">
        <w:r w:rsidDel="00D145AE">
          <w:delText>, the task should not be insurmountable</w:delText>
        </w:r>
      </w:del>
      <w:del w:id="84" w:author="Robertson,Greg [St. John's]" w:date="2019-12-27T10:41:00Z">
        <w:r w:rsidDel="0083749D">
          <w:delText xml:space="preserve">. </w:delText>
        </w:r>
      </w:del>
      <w:r>
        <w:t>In this section we outline a series of recommended steps to take</w:t>
      </w:r>
      <w:ins w:id="85" w:author="Robertson,Greg [St. John's]" w:date="2019-12-27T10:42:00Z">
        <w:r w:rsidR="0083749D">
          <w:t xml:space="preserve"> in order</w:t>
        </w:r>
      </w:ins>
      <w:r>
        <w:t xml:space="preserve"> to tailor the default settings to suit </w:t>
      </w:r>
      <w:del w:id="86" w:author="Robertson,Greg [St. John's]" w:date="2019-12-27T10:41:00Z">
        <w:r w:rsidDel="0083749D">
          <w:delText>an</w:delText>
        </w:r>
      </w:del>
      <w:r>
        <w:t>other system</w:t>
      </w:r>
      <w:ins w:id="87" w:author="Robertson,Greg [St. John's]" w:date="2019-12-27T10:41:00Z">
        <w:r w:rsidR="0083749D">
          <w:t>s</w:t>
        </w:r>
      </w:ins>
      <w:r>
        <w:t>. Throughout this outline, we also provide some context on how default parameter values were chosen as this information may help guide a users’ choices.</w:t>
      </w:r>
    </w:p>
    <w:p w14:paraId="3FD9BCE3" w14:textId="77777777" w:rsidR="00380553" w:rsidRDefault="000E48A1">
      <w:pPr>
        <w:pStyle w:val="Heading2"/>
      </w:pPr>
      <w:bookmarkStart w:id="88" w:name="define-survey-area-and-protocol"/>
      <w:r>
        <w:t>1. Define survey area and protocol</w:t>
      </w:r>
      <w:bookmarkEnd w:id="88"/>
    </w:p>
    <w:p w14:paraId="1F302942" w14:textId="77777777" w:rsidR="00380553" w:rsidRDefault="000E48A1">
      <w:pPr>
        <w:pStyle w:val="FirstParagraph"/>
      </w:pPr>
      <w:r>
        <w:t xml:space="preserve">Parameterising the survey design should be the easiest place to start as the area and protocol should be clearly defined. The survey area can be defined using </w:t>
      </w:r>
      <w:r>
        <w:rPr>
          <w:rStyle w:val="VerbatimChar"/>
        </w:rPr>
        <w:t>make_grid</w:t>
      </w:r>
      <w:r>
        <w:t xml:space="preserve"> or it can be manually constructed. For the case study, </w:t>
      </w:r>
      <w:r>
        <w:rPr>
          <w:rStyle w:val="VerbatimChar"/>
        </w:rPr>
        <w:t>make_grid</w:t>
      </w:r>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x_range</w:t>
      </w:r>
      <w:r>
        <w:t xml:space="preserve"> or </w:t>
      </w:r>
      <w:r>
        <w:rPr>
          <w:rStyle w:val="VerbatimChar"/>
        </w:rPr>
        <w:t>y_range</w:t>
      </w:r>
      <w:r>
        <w:t xml:space="preserve"> arguments) or resolution (</w:t>
      </w:r>
      <w:r>
        <w:rPr>
          <w:rStyle w:val="VerbatimChar"/>
        </w:rPr>
        <w:t>res</w:t>
      </w:r>
      <w:r>
        <w:t xml:space="preserve"> argument) as simulating the spatial noise over a large field can be computationally demanding.</w:t>
      </w:r>
    </w:p>
    <w:p w14:paraId="15AB85D2" w14:textId="77777777" w:rsidR="00380553" w:rsidRDefault="000E48A1">
      <w:pPr>
        <w:pStyle w:val="BodyText"/>
      </w:pPr>
      <w:r>
        <w:t xml:space="preserve">With a survey grid defined, the settings of </w:t>
      </w:r>
      <w:r>
        <w:rPr>
          <w:rStyle w:val="VerbatimChar"/>
        </w:rPr>
        <w:t>sim_survey</w:t>
      </w:r>
      <w:r>
        <w:t xml:space="preserve"> can be modified to match the protocol of a users’ survey of interest. For the case study, the trawl dimensions (</w:t>
      </w:r>
      <w:r>
        <w:rPr>
          <w:rStyle w:val="VerbatimChar"/>
        </w:rPr>
        <w:t>trawl_dim</w:t>
      </w:r>
      <w:r>
        <w:t xml:space="preserve">) were modified to match the dimensions of a standard trawl conducted in the region. Likewise, area is used to define the number of sets to allocate to a strata and the value used by default for </w:t>
      </w:r>
      <w:r>
        <w:rPr>
          <w:rStyle w:val="VerbatimChar"/>
        </w:rPr>
        <w:t>set_den</w:t>
      </w:r>
      <w:r>
        <w:t xml:space="preserve"> matches the protocol, as does the </w:t>
      </w:r>
      <w:r>
        <w:rPr>
          <w:rStyle w:val="VerbatimChar"/>
        </w:rPr>
        <w:t>min_sets</w:t>
      </w:r>
      <w:r>
        <w:t xml:space="preserve"> setting (i.e. at least two sets are conducted in each </w:t>
      </w:r>
      <w:r>
        <w:lastRenderedPageBreak/>
        <w:t xml:space="preserve">strata to facilitate stratified analyses). Finally, length and age sub-sampling settings were modified to match the protocol for the survey of cod in the case study area. The most difficult parameter to define in the </w:t>
      </w:r>
      <w:r>
        <w:rPr>
          <w:rStyle w:val="VerbatimChar"/>
        </w:rPr>
        <w:t>sim_survey</w:t>
      </w:r>
      <w:r>
        <w:t xml:space="preserve"> function is </w:t>
      </w:r>
      <w:r>
        <w:rPr>
          <w:rStyle w:val="VerbatimChar"/>
        </w:rPr>
        <w:t>q</w:t>
      </w:r>
      <w:r>
        <w:t xml:space="preserve">. A logistic curve is used by default to define these unknown values and the </w:t>
      </w:r>
      <w:r>
        <w:rPr>
          <w:rStyle w:val="VerbatimChar"/>
        </w:rPr>
        <w:t>sim_logistic</w:t>
      </w:r>
      <w:r>
        <w:t xml:space="preserve"> parameters were tweaked to approximate the catchability curve supplied to the survey-based model that was used to assess the case study population [22]. A similar tactic can be applied to other cases with estimates of survey catchability.</w:t>
      </w:r>
    </w:p>
    <w:p w14:paraId="70398FA5" w14:textId="77777777" w:rsidR="00380553" w:rsidRDefault="000E48A1">
      <w:pPr>
        <w:pStyle w:val="Heading2"/>
      </w:pPr>
      <w:bookmarkStart w:id="89" w:name="define-abundance-and-growth-parameters"/>
      <w:r>
        <w:t>2. Define abundance and growth parameters</w:t>
      </w:r>
      <w:bookmarkEnd w:id="89"/>
    </w:p>
    <w:p w14:paraId="6B489C48" w14:textId="77777777" w:rsidR="00380553" w:rsidRDefault="000E48A1">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r>
        <w:rPr>
          <w:rStyle w:val="VerbatimChar"/>
        </w:rPr>
        <w:t>sim_abundance</w:t>
      </w:r>
      <w:r>
        <w:t xml:space="preserve"> argument settings. Alternatively, key values from these models (e.g. Z and N matrices) can be used instead of simulated values. Default parameters used in </w:t>
      </w:r>
      <w:r>
        <w:rPr>
          <w:rStyle w:val="VerbatimChar"/>
        </w:rPr>
        <w:t>sim_abundance</w:t>
      </w:r>
      <w:r>
        <w:t xml:space="preserve"> were largely inspired by estimates from the survey-based model used to assess the stock [22].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r>
        <w:rPr>
          <w:rStyle w:val="VerbatimChar"/>
        </w:rPr>
        <w:t>log_mean</w:t>
      </w:r>
      <w:r>
        <w:t xml:space="preserve"> in </w:t>
      </w:r>
      <w:r>
        <w:rPr>
          <w:rStyle w:val="VerbatimChar"/>
        </w:rPr>
        <w:t>sim_Z</w:t>
      </w:r>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r>
        <w:rPr>
          <w:rStyle w:val="VerbatimChar"/>
        </w:rPr>
        <w:t>log_sd</w:t>
      </w:r>
      <w:r>
        <w:t xml:space="preserve"> in </w:t>
      </w:r>
      <w:r>
        <w:rPr>
          <w:rStyle w:val="VerbatimChar"/>
        </w:rPr>
        <w:t>sim_Z</w:t>
      </w:r>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r>
        <w:rPr>
          <w:rStyle w:val="VerbatimChar"/>
        </w:rPr>
        <w:t>phi_age</w:t>
      </w:r>
      <w:r>
        <w:t xml:space="preserve"> and </w:t>
      </w:r>
      <w:r>
        <w:rPr>
          <w:rStyle w:val="VerbatimChar"/>
        </w:rPr>
        <w:t>phi_year</w:t>
      </w:r>
      <w:r>
        <w:t xml:space="preserve">), respectively. Likewise, </w:t>
      </w:r>
      <w:r>
        <w:rPr>
          <w:rStyle w:val="VerbatimChar"/>
        </w:rPr>
        <w:t>sim_R</w:t>
      </w:r>
      <w:r>
        <w:t xml:space="preserve"> values were modified to generate similar patterns in recruitment as those estimated by the model. Ages 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w:t>
      </w:r>
      <w:r>
        <w:lastRenderedPageBreak/>
        <w:t>von Bertalanffy growth parameters were roughly based on estimates from cod in the region [23].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14:paraId="5BA0735C" w14:textId="77777777" w:rsidR="00380553" w:rsidRDefault="000E48A1">
      <w:pPr>
        <w:pStyle w:val="Heading2"/>
      </w:pPr>
      <w:bookmarkStart w:id="90" w:name="define-spatial-parameters"/>
      <w:r>
        <w:t>3. Define spatial parameters</w:t>
      </w:r>
      <w:bookmarkEnd w:id="90"/>
    </w:p>
    <w:p w14:paraId="35767E58" w14:textId="77777777" w:rsidR="00380553" w:rsidRDefault="000E48A1">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group_ages</w:t>
      </w:r>
      <w:r>
        <w:t xml:space="preserve"> argument in the </w:t>
      </w:r>
      <w:r>
        <w:rPr>
          <w:rStyle w:val="VerbatimChar"/>
        </w:rPr>
        <w:t>sim_ays_covar</w:t>
      </w:r>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r>
        <w:rPr>
          <w:rStyle w:val="VerbatimChar"/>
        </w:rPr>
        <w:t>phi_age</w:t>
      </w:r>
      <w:r>
        <w:t xml:space="preserve"> argument in the </w:t>
      </w:r>
      <w:r>
        <w:rPr>
          <w:rStyle w:val="VerbatimChar"/>
        </w:rPr>
        <w:t>sim_ays_covar</w:t>
      </w:r>
      <w:r>
        <w:t xml:space="preserve"> closure). Year-to-year plots of the real data also revealed considerable inertia in the space occupied by each age group; this observation motivated a fairly high value of 0.9 for the correlation in the spatial distribution </w:t>
      </w:r>
      <w:r>
        <w:lastRenderedPageBreak/>
        <w:t>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r>
        <w:rPr>
          <w:rStyle w:val="VerbatimChar"/>
        </w:rPr>
        <w:t>phi_year</w:t>
      </w:r>
      <w:r>
        <w:t xml:space="preserve"> argument in the </w:t>
      </w:r>
      <w:r>
        <w:rPr>
          <w:rStyle w:val="VerbatimChar"/>
        </w:rPr>
        <w:t>sim_ays_covar</w:t>
      </w:r>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r>
        <w:rPr>
          <w:rStyle w:val="VerbatimChar"/>
        </w:rPr>
        <w:t>sim_ays_covar</w:t>
      </w:r>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r>
        <w:rPr>
          <w:rStyle w:val="VerbatimChar"/>
        </w:rPr>
        <w:t>sd</w:t>
      </w:r>
      <w:r>
        <w:t xml:space="preserve"> argument in the </w:t>
      </w:r>
      <w:r>
        <w:rPr>
          <w:rStyle w:val="VerbatimChar"/>
        </w:rPr>
        <w:t>sim_ays_covar</w:t>
      </w:r>
      <w:r>
        <w:t xml:space="preserve"> closure) was increased to generate set catches with tails similar to those observed in the real data (cod catches in the area tend to be zero-inflated and heavy-tailed). Finally, visual inspection of the real data revealed that the largest catches tended to be centered on sets conducted in 200 m of water; a parabolic relationship, defined using the </w:t>
      </w:r>
      <w:r>
        <w:rPr>
          <w:rStyle w:val="VerbatimChar"/>
        </w:rPr>
        <w:t>sim_parabola</w:t>
      </w:r>
      <w:r>
        <w:t xml:space="preserve"> closure, with a mean of 200 m and standard deviation of 70 m approximated this pattern.</w:t>
      </w:r>
    </w:p>
    <w:p w14:paraId="1DD9BB5B" w14:textId="77777777" w:rsidR="00380553" w:rsidRDefault="000E48A1">
      <w:pPr>
        <w:pStyle w:val="Heading1"/>
      </w:pPr>
      <w:bookmarkStart w:id="91" w:name="research-opportunities"/>
      <w:r>
        <w:t>Research opportunities</w:t>
      </w:r>
      <w:bookmarkEnd w:id="91"/>
    </w:p>
    <w:p w14:paraId="44F54D2D" w14:textId="77777777" w:rsidR="00380553" w:rsidRDefault="000E48A1">
      <w:pPr>
        <w:pStyle w:val="FirstParagraph"/>
      </w:pPr>
      <w:r>
        <w:t xml:space="preserve">The case study described in </w:t>
      </w:r>
      <w:hyperlink w:anchor="s1-appendix-case-study">
        <w:r>
          <w:rPr>
            <w:rStyle w:val="Hyperlink"/>
            <w:b/>
          </w:rPr>
          <w:t>S1 Appendix</w:t>
        </w:r>
      </w:hyperlink>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14:paraId="119E9D41" w14:textId="77777777" w:rsidR="00380553" w:rsidRDefault="000E48A1">
      <w:pPr>
        <w:pStyle w:val="Heading2"/>
      </w:pPr>
      <w:bookmarkStart w:id="92" w:name="design-or-model-based-approach"/>
      <w:r>
        <w:t>Design or model-based approach</w:t>
      </w:r>
      <w:bookmarkEnd w:id="92"/>
    </w:p>
    <w:p w14:paraId="0D037B4B" w14:textId="77777777" w:rsidR="00380553" w:rsidRDefault="000E48A1">
      <w:pPr>
        <w:pStyle w:val="FirstParagraph"/>
      </w:pPr>
      <w:r>
        <w:t xml:space="preserve">The analysis of data from fisheries-independent surveys have generally been confined to design-based mean and variance estimates of abundance using standard formula for stratified-random designs [24]. Nevertheless, there has long been interest in using model-based approaches to improve abundance estimates [11,25,26]. </w:t>
      </w:r>
      <w:r>
        <w:rPr>
          <w:rStyle w:val="VerbatimChar"/>
          <w:b/>
        </w:rPr>
        <w:t>SimSurvey</w:t>
      </w:r>
      <w:r>
        <w:t xml:space="preserve"> can serve as a convenient tool for simulation testing mean and variance estimates provided by a range of different approaches </w:t>
      </w:r>
      <w:r>
        <w:lastRenderedPageBreak/>
        <w:t xml:space="preserve">(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599D93F5" w14:textId="77777777" w:rsidR="00380553" w:rsidRDefault="000E48A1">
      <w:pPr>
        <w:pStyle w:val="Heading2"/>
      </w:pPr>
      <w:bookmarkStart w:id="93" w:name="growth-analyses"/>
      <w:r>
        <w:t>Growth analyses</w:t>
      </w:r>
      <w:bookmarkEnd w:id="93"/>
    </w:p>
    <w:p w14:paraId="0D420230" w14:textId="77777777" w:rsidR="00380553" w:rsidRDefault="000E48A1">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7].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27].</w:t>
      </w:r>
    </w:p>
    <w:p w14:paraId="385A994B" w14:textId="77777777" w:rsidR="00380553" w:rsidRDefault="000E48A1">
      <w:pPr>
        <w:pStyle w:val="Heading2"/>
      </w:pPr>
      <w:bookmarkStart w:id="94" w:name="random-or-stratified-sampling"/>
      <w:r>
        <w:t>Random or stratified sampling</w:t>
      </w:r>
      <w:bookmarkEnd w:id="94"/>
    </w:p>
    <w:p w14:paraId="06B7B262" w14:textId="77777777" w:rsidR="00380553" w:rsidRDefault="000E48A1">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6].</w:t>
      </w:r>
    </w:p>
    <w:p w14:paraId="50430ECD" w14:textId="77777777" w:rsidR="00380553" w:rsidRDefault="000E48A1">
      <w:pPr>
        <w:pStyle w:val="Heading1"/>
      </w:pPr>
      <w:bookmarkStart w:id="95" w:name="future-directions"/>
      <w:r>
        <w:lastRenderedPageBreak/>
        <w:t>Future directions</w:t>
      </w:r>
      <w:bookmarkEnd w:id="95"/>
    </w:p>
    <w:p w14:paraId="379BA6F7" w14:textId="77777777" w:rsidR="00380553" w:rsidRDefault="000E48A1">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14:paraId="6961190F" w14:textId="77777777" w:rsidR="00380553" w:rsidRDefault="000E48A1">
      <w:pPr>
        <w:pStyle w:val="Heading1"/>
      </w:pPr>
      <w:bookmarkStart w:id="96" w:name="summary"/>
      <w:r>
        <w:t>Summary</w:t>
      </w:r>
      <w:bookmarkEnd w:id="96"/>
    </w:p>
    <w:p w14:paraId="4D0B51A7" w14:textId="77777777" w:rsidR="00380553" w:rsidRDefault="000E48A1">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w:t>
      </w:r>
      <w:r>
        <w:lastRenderedPageBreak/>
        <w:t xml:space="preserve">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14:paraId="46486183" w14:textId="77777777" w:rsidR="00380553" w:rsidRDefault="000E48A1">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61D1C35E" w14:textId="77777777" w:rsidR="00380553" w:rsidRDefault="000E48A1">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14:paraId="4740D2C0" w14:textId="77777777" w:rsidR="00380553" w:rsidRDefault="000E48A1">
      <w:pPr>
        <w:pStyle w:val="Heading1"/>
      </w:pPr>
      <w:bookmarkStart w:id="97" w:name="acknowledgements"/>
      <w:r>
        <w:lastRenderedPageBreak/>
        <w:t>Acknowledgements</w:t>
      </w:r>
      <w:bookmarkEnd w:id="97"/>
    </w:p>
    <w:p w14:paraId="1CE1F548" w14:textId="77777777" w:rsidR="00380553" w:rsidRDefault="000E48A1">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two anonymous reviewers. This work was supported by the NSERC visiting-fellow program and Fisheries and Oceans Canada.</w:t>
      </w:r>
    </w:p>
    <w:p w14:paraId="238B835B" w14:textId="77777777" w:rsidR="00380553" w:rsidRDefault="000E48A1">
      <w:pPr>
        <w:pStyle w:val="Heading1"/>
      </w:pPr>
      <w:bookmarkStart w:id="98" w:name="s1-appendix-case-study"/>
      <w:r>
        <w:t>S1 Appendix: Case study</w:t>
      </w:r>
      <w:bookmarkEnd w:id="98"/>
    </w:p>
    <w:p w14:paraId="3A3AF660" w14:textId="77777777" w:rsidR="00380553" w:rsidRDefault="000E48A1">
      <w:pPr>
        <w:pStyle w:val="FirstParagraph"/>
      </w:pPr>
      <w:r>
        <w:t xml:space="preserve">The construction of the </w:t>
      </w:r>
      <w:r>
        <w:rPr>
          <w:rStyle w:val="VerbatimChar"/>
          <w:b/>
        </w:rPr>
        <w:t>SimSurvey</w:t>
      </w:r>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Here we evaluate the efficacy of alternate sampling protocols by assessing deviation of stratified estimates of abundance [12] from the true abundance available to the survey. Although assessing model-based analyses was an option, we focused on the design-based stratified analysis for simplicity and because of its widespread use. The code below displays the core defaults will replicate the results of this case study. Results produced here are </w:t>
      </w:r>
      <w:r>
        <w:lastRenderedPageBreak/>
        <w:t xml:space="preserve">the same as those produced and displayed in a series of figures in the </w:t>
      </w:r>
      <w:hyperlink w:anchor="test_surveys">
        <w:r>
          <w:rPr>
            <w:rStyle w:val="Hyperlink"/>
            <w:b/>
          </w:rPr>
          <w:t>test_surveys</w:t>
        </w:r>
      </w:hyperlink>
      <w:r>
        <w:t xml:space="preserve"> section of the paper.</w:t>
      </w:r>
    </w:p>
    <w:p w14:paraId="030AA32F" w14:textId="77777777" w:rsidR="00380553" w:rsidRDefault="000E48A1">
      <w:pPr>
        <w:pStyle w:val="SourceCode"/>
      </w:pPr>
      <w:r>
        <w:rPr>
          <w:rStyle w:val="CommentTok"/>
        </w:rPr>
        <w:t># install.packages("remotes")</w:t>
      </w:r>
      <w:r>
        <w:br/>
      </w:r>
      <w:r>
        <w:rPr>
          <w:rStyle w:val="CommentTok"/>
        </w:rPr>
        <w:t># remotes::install_github("PaulRegular/SimSurvey")</w:t>
      </w:r>
      <w:r>
        <w:br/>
      </w:r>
      <w:r>
        <w:rPr>
          <w:rStyle w:val="CommentTok"/>
        </w:rPr>
        <w:t># library(SimSurvey)</w:t>
      </w:r>
      <w:r>
        <w:br/>
      </w:r>
      <w:r>
        <w:br/>
      </w:r>
      <w:r>
        <w:rPr>
          <w:rStyle w:val="KeywordTok"/>
        </w:rPr>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lastRenderedPageBreak/>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lastRenderedPageBreak/>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p>
    <w:p w14:paraId="4A23018A" w14:textId="77777777" w:rsidR="00380553" w:rsidRDefault="000E48A1">
      <w:pPr>
        <w:pStyle w:val="Heading2"/>
      </w:pPr>
      <w:bookmarkStart w:id="99" w:name="results"/>
      <w:r>
        <w:t>Results</w:t>
      </w:r>
      <w:bookmarkEnd w:id="99"/>
    </w:p>
    <w:p w14:paraId="3BFEDF35" w14:textId="77777777" w:rsidR="00380553" w:rsidRDefault="000E48A1">
      <w:pPr>
        <w:pStyle w:val="FirstParagraph"/>
      </w:pPr>
      <w:r>
        <w:t xml:space="preserve">The default settings of </w:t>
      </w:r>
      <w:r>
        <w:rPr>
          <w:rStyle w:val="VerbatimChar"/>
        </w:rPr>
        <w:t>sim_abundance</w:t>
      </w:r>
      <w:r>
        <w:t xml:space="preserve"> and </w:t>
      </w:r>
      <w:r>
        <w:rPr>
          <w:rStyle w:val="VerbatimChar"/>
        </w:rPr>
        <w:t>sim_distribution</w:t>
      </w:r>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 10).</w:t>
      </w:r>
    </w:p>
    <w:p w14:paraId="3BC5B717" w14:textId="77777777" w:rsidR="00380553" w:rsidRDefault="000E48A1">
      <w:pPr>
        <w:pStyle w:val="CaptionedFigure"/>
      </w:pPr>
      <w:r>
        <w:rPr>
          <w:noProof/>
          <w:lang w:val="en-CA" w:eastAsia="en-CA"/>
        </w:rPr>
        <w:lastRenderedPageBreak/>
        <w:drawing>
          <wp:inline distT="0" distB="0" distL="0" distR="0" wp14:anchorId="649731E3" wp14:editId="1761B99E">
            <wp:extent cx="5943600" cy="7726680"/>
            <wp:effectExtent l="0" t="0" r="0" b="0"/>
            <wp:docPr id="10" name="Picture" descr="Figure 10: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
            <wp:cNvGraphicFramePr/>
            <a:graphic xmlns:a="http://schemas.openxmlformats.org/drawingml/2006/main">
              <a:graphicData uri="http://schemas.openxmlformats.org/drawingml/2006/picture">
                <pic:pic xmlns:pic="http://schemas.openxmlformats.org/drawingml/2006/picture">
                  <pic:nvPicPr>
                    <pic:cNvPr id="0" name="Picture" descr="figures/real_sim_comp.png"/>
                    <pic:cNvPicPr>
                      <a:picLocks noChangeAspect="1" noChangeArrowheads="1"/>
                    </pic:cNvPicPr>
                  </pic:nvPicPr>
                  <pic:blipFill>
                    <a:blip r:embed="rId21"/>
                    <a:stretch>
                      <a:fillRect/>
                    </a:stretch>
                  </pic:blipFill>
                  <pic:spPr bwMode="auto">
                    <a:xfrm>
                      <a:off x="0" y="0"/>
                      <a:ext cx="5943600" cy="7726680"/>
                    </a:xfrm>
                    <a:prstGeom prst="rect">
                      <a:avLst/>
                    </a:prstGeom>
                    <a:noFill/>
                    <a:ln w="9525">
                      <a:noFill/>
                      <a:headEnd/>
                      <a:tailEnd/>
                    </a:ln>
                  </pic:spPr>
                </pic:pic>
              </a:graphicData>
            </a:graphic>
          </wp:inline>
        </w:drawing>
      </w:r>
    </w:p>
    <w:p w14:paraId="2B0DC818" w14:textId="77777777" w:rsidR="00380553" w:rsidRDefault="000E48A1">
      <w:pPr>
        <w:pStyle w:val="ImageCaption"/>
      </w:pPr>
      <w:r>
        <w:lastRenderedPageBreak/>
        <w:t>Figure 10: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14:paraId="4AC21949" w14:textId="77777777" w:rsidR="00380553" w:rsidRDefault="000E48A1">
      <w:pPr>
        <w:pStyle w:val="BodyText"/>
      </w:pPr>
      <w:r>
        <w:t xml:space="preserve">Using the </w:t>
      </w:r>
      <w:r>
        <w:rPr>
          <w:rStyle w:val="VerbatimChar"/>
        </w:rPr>
        <w:t>test_surveys</w:t>
      </w:r>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14:paraId="1350D3D3" w14:textId="77777777" w:rsidR="00380553" w:rsidRDefault="000E48A1">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14:paraId="1EDAF203" w14:textId="77777777" w:rsidR="00380553" w:rsidRDefault="000E48A1">
      <w:pPr>
        <w:pStyle w:val="BodyText"/>
      </w:pPr>
      <w:r>
        <w:t xml:space="preserve">Compared to increases in set density, the effects of increased length sampling effort on abundance at length estimates are less clear. Regarding estimates of abundance at length, RMSE appears to reach a plateau at when length sampling effort is increased to 100 measurements per </w:t>
      </w:r>
      <w:r>
        <w:lastRenderedPageBreak/>
        <w:t>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14:paraId="508324F2" w14:textId="77777777" w:rsidR="00380553" w:rsidRDefault="000E48A1">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14:paraId="522D392C" w14:textId="77777777" w:rsidR="00380553" w:rsidRDefault="000E48A1">
      <w:pPr>
        <w:pStyle w:val="Heading2"/>
      </w:pPr>
      <w:bookmarkStart w:id="100" w:name="discussion"/>
      <w:r>
        <w:lastRenderedPageBreak/>
        <w:t>Discussion</w:t>
      </w:r>
      <w:bookmarkEnd w:id="100"/>
    </w:p>
    <w:p w14:paraId="2BF71DFC" w14:textId="77777777" w:rsidR="00380553" w:rsidRDefault="000E48A1">
      <w:pPr>
        <w:pStyle w:val="FirstParagraph"/>
      </w:pPr>
      <w:r>
        <w:t>The simple case study presented here revealed some expected, but also a few unexpected, patterns. First, and not surprisingly, there were clear improvements to precision in all population estimates as the number of sets were increased [28]. Second, stratified estimates of abundance at age were often biased and, in some cases, estimates were poorer when sub-sampling effort was increased. This result was unexpected because design-based estimators, such as the stratified analysis applied here, are expected to be unbiased [25]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14:paraId="42460D96" w14:textId="77777777" w:rsidR="00380553" w:rsidRDefault="000E48A1">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fish in specific length groups. Age-length keys are usually constructed at larger spatial scales because there are rarely enough samples to construct a key at a finer spatial scale.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27]. This would not be an issue if there was no size (age) specific clustering, however, this may not always be the case because different size groups often occur in </w:t>
      </w:r>
      <w:r>
        <w:lastRenderedPageBreak/>
        <w:t>different places because of ontogenetic habitat shifts [29,30]. For instance, it is not uncommon for populations to form distinct nursery and spawning areas [31,32].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w:t>
      </w:r>
    </w:p>
    <w:p w14:paraId="14840072" w14:textId="77777777" w:rsidR="00380553" w:rsidRDefault="000E48A1">
      <w:pPr>
        <w:pStyle w:val="BodyText"/>
      </w:pPr>
      <w:r>
        <w:t>The negative consequences of excessive length sampling on abundance at age estimates are most apparent under the low set density scenarios. The precision of the estimates are also the poorest when fewer sets are conducted. Sets, however, are the most costly sample to obtain and, as such, the set densities of fisheries-independent surveys tend to be on the lower end of the scenarios presented in this paper. The set density of the multi-species survey conducted by Fisheries and Oceans Canada in the Newfoundland region, for instance, ranges between 0.001 and 0.002 sets / km</w:t>
      </w:r>
      <w:r>
        <w:rPr>
          <w:vertAlign w:val="superscript"/>
        </w:rPr>
        <w:t>2</w:t>
      </w:r>
      <w:r>
        <w:t xml:space="preserve">. Length sampling effort, in contrast, tends to be on the higher end of the scenarios presented here because lengths are relatively easy to obtain. Again, using Fisheries and Oceans Canada sampling protocol from the Newfoundland region as an example, it is not uncommon for length sampling effort to be capped at 500 measurements per set. The results presented in this paper paradoxically suggest that better abundance at age estimates are obtained by lowering the length sampling cap. Results also indicate that reductions to length sampling effort would not significantly impact abundance at length estimates. Nonetheless, it is hard to be prescriptive because this simulation is far from a perfect reflection of reality and it focuses on one case study. Further research is required on the consequences of some of the assumptions of this simulation </w:t>
      </w:r>
      <w:r>
        <w:lastRenderedPageBreak/>
        <w:t>as well as the interaction between age-specific clustering, length-stratified sampling and the age-length key. Ideally, the simulation would also include multiple species with different life-histories and distributions, and also integrate a cost component to assess the trade-offs between information and cost. Finally, it would be interesting to test alternate analyses of these data that may account for the spatial structure of the age-length key [27].</w:t>
      </w:r>
    </w:p>
    <w:p w14:paraId="2711DDCC" w14:textId="77777777" w:rsidR="00380553" w:rsidRDefault="000E48A1">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2–4,33–35]. In general, the most significant source of variation in fisheries-independent surveys stems from set-to-set variation, and not variability from individual sub-samples. This is largely because fish caught together tend to be more similar than those in the general population [2]. Therefore, if the goal of a trawl survey is to maximize information, it is likely better to stop collecting correlated samples and, instead, focus efforts the next set and/or other species. This is simply one example of the questions that can be explored using </w:t>
      </w:r>
      <w:r>
        <w:rPr>
          <w:rStyle w:val="VerbatimChar"/>
          <w:b/>
        </w:rPr>
        <w:t>SimSurvey</w:t>
      </w:r>
      <w:r>
        <w:t>.</w:t>
      </w:r>
    </w:p>
    <w:p w14:paraId="7376A06A" w14:textId="77777777" w:rsidR="00380553" w:rsidRDefault="000E48A1">
      <w:pPr>
        <w:pStyle w:val="Heading1"/>
      </w:pPr>
      <w:bookmarkStart w:id="101" w:name="s2-appendix-age-year-space-covariance"/>
      <w:r>
        <w:t>S2 Appendix: Age-year-space covariance</w:t>
      </w:r>
      <w:bookmarkEnd w:id="101"/>
    </w:p>
    <w:p w14:paraId="28F50363" w14:textId="77777777" w:rsidR="00380553" w:rsidRDefault="000E48A1">
      <w:pPr>
        <w:pStyle w:val="FirstParagraph"/>
      </w:pPr>
      <w:r>
        <w:t>The simulation applied in this paper was set-up to control covariance across ages, years and space. To do this we used a combination of Matérn covariance, to control the level of spatial aggregation, and the age-year covariance described in Cadigan [8], to control the level of similarity in distributions across ages and years. As described in Appendix A in Cadigan [8], the age-year covariance can be broken down into a series of AR(1) processes. We integrate Matérn covariance into this series of equations:</w:t>
      </w:r>
    </w:p>
    <w:p w14:paraId="5A8FB0A0" w14:textId="77777777" w:rsidR="00380553" w:rsidRDefault="000E48A1">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14:paraId="5577C4CA" w14:textId="77777777" w:rsidR="00380553" w:rsidRDefault="000E48A1">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14:paraId="6EC54AFA" w14:textId="77777777" w:rsidR="00380553" w:rsidRDefault="000E48A1">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14:paraId="21DA519B" w14:textId="77777777" w:rsidR="00380553" w:rsidRDefault="000E48A1">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10]. With this structure, simulated error is correlated across ages, years and space.</w:t>
      </w:r>
    </w:p>
    <w:p w14:paraId="4F7979A7" w14:textId="77777777" w:rsidR="00380553" w:rsidRDefault="00380553">
      <w:pPr>
        <w:pStyle w:val="BodyText"/>
      </w:pPr>
    </w:p>
    <w:p w14:paraId="023CED6A" w14:textId="77777777" w:rsidR="00380553" w:rsidRDefault="000E48A1">
      <w:pPr>
        <w:pStyle w:val="Heading1"/>
      </w:pPr>
      <w:bookmarkStart w:id="102" w:name="X745d889594d9b1b3adfaa60e398d04fc92c262a"/>
      <w:r>
        <w:t>S3 Appendix: Stratified analysis equations</w:t>
      </w:r>
      <w:bookmarkEnd w:id="102"/>
    </w:p>
    <w:p w14:paraId="766CA4A4" w14:textId="77777777" w:rsidR="00380553" w:rsidRDefault="000E48A1">
      <w:pPr>
        <w:pStyle w:val="FirstParagraph"/>
      </w:pPr>
      <w:r>
        <w:t>Standard notation for use in the analysis of stratified-random survey data [12]:</w:t>
      </w:r>
    </w:p>
    <w:tbl>
      <w:tblPr>
        <w:tblStyle w:val="Table"/>
        <w:tblW w:w="5000" w:type="pct"/>
        <w:tblLook w:val="07E0" w:firstRow="1" w:lastRow="1" w:firstColumn="1" w:lastColumn="1" w:noHBand="1" w:noVBand="1"/>
      </w:tblPr>
      <w:tblGrid>
        <w:gridCol w:w="2790"/>
        <w:gridCol w:w="6570"/>
      </w:tblGrid>
      <w:tr w:rsidR="00380553" w14:paraId="5507A2B5" w14:textId="77777777">
        <w:tc>
          <w:tcPr>
            <w:tcW w:w="0" w:type="auto"/>
            <w:tcBorders>
              <w:bottom w:val="single" w:sz="0" w:space="0" w:color="auto"/>
            </w:tcBorders>
            <w:vAlign w:val="bottom"/>
          </w:tcPr>
          <w:p w14:paraId="40F51D11" w14:textId="77777777" w:rsidR="00380553" w:rsidRDefault="000E48A1">
            <w:pPr>
              <w:pStyle w:val="Compact"/>
            </w:pPr>
            <w:r>
              <w:rPr>
                <w:b/>
              </w:rPr>
              <w:t>Equation</w:t>
            </w:r>
          </w:p>
        </w:tc>
        <w:tc>
          <w:tcPr>
            <w:tcW w:w="0" w:type="auto"/>
            <w:tcBorders>
              <w:bottom w:val="single" w:sz="0" w:space="0" w:color="auto"/>
            </w:tcBorders>
            <w:vAlign w:val="bottom"/>
          </w:tcPr>
          <w:p w14:paraId="1668FEE7" w14:textId="77777777" w:rsidR="00380553" w:rsidRDefault="000E48A1">
            <w:pPr>
              <w:pStyle w:val="Compact"/>
            </w:pPr>
            <w:r>
              <w:rPr>
                <w:b/>
              </w:rPr>
              <w:t>Description</w:t>
            </w:r>
          </w:p>
        </w:tc>
      </w:tr>
      <w:tr w:rsidR="00380553" w14:paraId="63DC6730" w14:textId="77777777">
        <w:tc>
          <w:tcPr>
            <w:tcW w:w="0" w:type="auto"/>
          </w:tcPr>
          <w:p w14:paraId="20F9DBD6" w14:textId="77777777" w:rsidR="00380553" w:rsidRDefault="000E48A1">
            <w:pPr>
              <w:pStyle w:val="Compact"/>
            </w:pPr>
            <m:oMathPara>
              <m:oMath>
                <m:r>
                  <w:rPr>
                    <w:rFonts w:ascii="Cambria Math" w:hAnsi="Cambria Math"/>
                  </w:rPr>
                  <m:t>H</m:t>
                </m:r>
              </m:oMath>
            </m:oMathPara>
          </w:p>
        </w:tc>
        <w:tc>
          <w:tcPr>
            <w:tcW w:w="0" w:type="auto"/>
          </w:tcPr>
          <w:p w14:paraId="2C7371AB" w14:textId="77777777" w:rsidR="00380553" w:rsidRDefault="000E48A1">
            <w:pPr>
              <w:pStyle w:val="Compact"/>
            </w:pPr>
            <w:r>
              <w:t>Number of strata (</w:t>
            </w:r>
            <m:oMath>
              <m:r>
                <w:rPr>
                  <w:rFonts w:ascii="Cambria Math" w:hAnsi="Cambria Math"/>
                </w:rPr>
                <m:t>h=1,2,.....,H</m:t>
              </m:r>
            </m:oMath>
            <w:r>
              <w:t>)</w:t>
            </w:r>
          </w:p>
        </w:tc>
      </w:tr>
      <w:tr w:rsidR="00380553" w14:paraId="6149386E" w14:textId="77777777">
        <w:tc>
          <w:tcPr>
            <w:tcW w:w="0" w:type="auto"/>
          </w:tcPr>
          <w:p w14:paraId="196F93E0" w14:textId="77777777" w:rsidR="00380553" w:rsidRDefault="000E48A1">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14:paraId="6888C061" w14:textId="77777777" w:rsidR="00380553" w:rsidRDefault="000E48A1">
            <w:pPr>
              <w:pStyle w:val="Compact"/>
            </w:pPr>
            <w:r>
              <w:t xml:space="preserve">Area of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380553" w14:paraId="6573D4C7" w14:textId="77777777">
        <w:tc>
          <w:tcPr>
            <w:tcW w:w="0" w:type="auto"/>
          </w:tcPr>
          <w:p w14:paraId="5106C314" w14:textId="77777777" w:rsidR="00380553" w:rsidRDefault="000E48A1">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c>
          <w:tcPr>
            <w:tcW w:w="0" w:type="auto"/>
          </w:tcPr>
          <w:p w14:paraId="0B76BE6B" w14:textId="77777777" w:rsidR="00380553" w:rsidRDefault="000E48A1">
            <w:pPr>
              <w:pStyle w:val="Compact"/>
            </w:pPr>
            <w:r>
              <w:t>Area covered by a standard trawl</w:t>
            </w:r>
          </w:p>
        </w:tc>
      </w:tr>
      <w:tr w:rsidR="00380553" w14:paraId="47F5A138" w14:textId="77777777">
        <w:tc>
          <w:tcPr>
            <w:tcW w:w="0" w:type="auto"/>
          </w:tcPr>
          <w:p w14:paraId="27B6C231" w14:textId="77777777" w:rsidR="00380553" w:rsidRDefault="000E48A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h</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trawl</m:t>
                        </m:r>
                      </m:sub>
                    </m:sSub>
                  </m:den>
                </m:f>
              </m:oMath>
            </m:oMathPara>
          </w:p>
        </w:tc>
        <w:tc>
          <w:tcPr>
            <w:tcW w:w="0" w:type="auto"/>
          </w:tcPr>
          <w:p w14:paraId="29449ADC" w14:textId="77777777" w:rsidR="00380553" w:rsidRDefault="000E48A1">
            <w:pPr>
              <w:pStyle w:val="Compact"/>
            </w:pPr>
            <w:r>
              <w:t xml:space="preserve">Total number of sample units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380553" w14:paraId="4C36F8EF" w14:textId="77777777">
        <w:tc>
          <w:tcPr>
            <w:tcW w:w="0" w:type="auto"/>
          </w:tcPr>
          <w:p w14:paraId="3536BD22" w14:textId="77777777" w:rsidR="00380553" w:rsidRDefault="000E48A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oMath>
            </m:oMathPara>
          </w:p>
        </w:tc>
        <w:tc>
          <w:tcPr>
            <w:tcW w:w="0" w:type="auto"/>
          </w:tcPr>
          <w:p w14:paraId="10028863" w14:textId="77777777" w:rsidR="00380553" w:rsidRDefault="000E48A1">
            <w:pPr>
              <w:pStyle w:val="Compact"/>
            </w:pPr>
            <w:r>
              <w:t xml:space="preserve">Total number of units sampled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t>
            </w:r>
            <m:oMath>
              <m:r>
                <w:rPr>
                  <w:rFonts w:ascii="Cambria Math" w:hAnsi="Cambria Math"/>
                </w:rPr>
                <m:t>i=1,2,.....,</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tc>
      </w:tr>
      <w:tr w:rsidR="00380553" w14:paraId="55D28F28" w14:textId="77777777">
        <w:tc>
          <w:tcPr>
            <w:tcW w:w="0" w:type="auto"/>
          </w:tcPr>
          <w:p w14:paraId="73F8C0CA" w14:textId="77777777" w:rsidR="00380553" w:rsidRDefault="000E48A1">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2908E8AA" w14:textId="77777777" w:rsidR="00380553" w:rsidRDefault="000E48A1">
            <w:pPr>
              <w:pStyle w:val="Compact"/>
            </w:pPr>
            <w:r>
              <w:t>Total number of sample units in the survey</w:t>
            </w:r>
          </w:p>
        </w:tc>
      </w:tr>
      <w:tr w:rsidR="00380553" w14:paraId="5478CBEE" w14:textId="77777777">
        <w:tc>
          <w:tcPr>
            <w:tcW w:w="0" w:type="auto"/>
          </w:tcPr>
          <w:p w14:paraId="09CAE3BA" w14:textId="77777777" w:rsidR="00380553" w:rsidRDefault="000E48A1">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478F0327" w14:textId="77777777" w:rsidR="00380553" w:rsidRDefault="000E48A1">
            <w:pPr>
              <w:pStyle w:val="Compact"/>
            </w:pPr>
            <w:r>
              <w:t>Total number of observations in the survey</w:t>
            </w:r>
          </w:p>
        </w:tc>
      </w:tr>
      <w:tr w:rsidR="00380553" w14:paraId="1ED8F08D" w14:textId="77777777">
        <w:tc>
          <w:tcPr>
            <w:tcW w:w="0" w:type="auto"/>
          </w:tcPr>
          <w:p w14:paraId="39343E5B" w14:textId="77777777" w:rsidR="00380553" w:rsidRDefault="000E48A1">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oMath>
            </m:oMathPara>
          </w:p>
        </w:tc>
        <w:tc>
          <w:tcPr>
            <w:tcW w:w="0" w:type="auto"/>
          </w:tcPr>
          <w:p w14:paraId="2448FB2F" w14:textId="77777777" w:rsidR="00380553" w:rsidRDefault="000E48A1">
            <w:pPr>
              <w:pStyle w:val="Compact"/>
            </w:pPr>
            <w:r>
              <w:t>Stratum weight</w:t>
            </w:r>
          </w:p>
        </w:tc>
      </w:tr>
      <w:tr w:rsidR="00380553" w14:paraId="55238F77" w14:textId="77777777">
        <w:tc>
          <w:tcPr>
            <w:tcW w:w="0" w:type="auto"/>
          </w:tcPr>
          <w:p w14:paraId="039106BA" w14:textId="77777777" w:rsidR="00380553" w:rsidRDefault="000E48A1">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6DBBB534" w14:textId="77777777" w:rsidR="00380553" w:rsidRDefault="000E48A1">
            <w:pPr>
              <w:pStyle w:val="Compact"/>
            </w:pPr>
            <w:r>
              <w:t xml:space="preserve">Sampling frac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380553" w14:paraId="7183D131" w14:textId="77777777">
        <w:tc>
          <w:tcPr>
            <w:tcW w:w="0" w:type="auto"/>
          </w:tcPr>
          <w:p w14:paraId="5043A092" w14:textId="77777777" w:rsidR="00380553" w:rsidRDefault="000E48A1">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h,i</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oMath>
            </m:oMathPara>
          </w:p>
        </w:tc>
        <w:tc>
          <w:tcPr>
            <w:tcW w:w="0" w:type="auto"/>
          </w:tcPr>
          <w:p w14:paraId="4D73E0CC" w14:textId="77777777" w:rsidR="00380553" w:rsidRDefault="000E48A1">
            <w:pPr>
              <w:pStyle w:val="Compact"/>
            </w:pPr>
            <w:r>
              <w:t xml:space="preserve">Sample mea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here </w:t>
            </w:r>
            <m:oMath>
              <m:sSub>
                <m:sSubPr>
                  <m:ctrlPr>
                    <w:rPr>
                      <w:rFonts w:ascii="Cambria Math" w:hAnsi="Cambria Math"/>
                    </w:rPr>
                  </m:ctrlPr>
                </m:sSubPr>
                <m:e>
                  <m:r>
                    <w:rPr>
                      <w:rFonts w:ascii="Cambria Math" w:hAnsi="Cambria Math"/>
                    </w:rPr>
                    <m:t>I</m:t>
                  </m:r>
                </m:e>
                <m:sub>
                  <m:r>
                    <w:rPr>
                      <w:rFonts w:ascii="Cambria Math" w:hAnsi="Cambria Math"/>
                    </w:rPr>
                    <m:t>h,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380553" w14:paraId="693CFD8A" w14:textId="77777777">
        <w:tc>
          <w:tcPr>
            <w:tcW w:w="0" w:type="auto"/>
          </w:tcPr>
          <w:p w14:paraId="68FD31E5" w14:textId="77777777" w:rsidR="00380553" w:rsidRDefault="000E48A1">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1)</m:t>
                        </m:r>
                      </m:den>
                    </m:f>
                  </m:e>
                </m:nary>
              </m:oMath>
            </m:oMathPara>
          </w:p>
        </w:tc>
        <w:tc>
          <w:tcPr>
            <w:tcW w:w="0" w:type="auto"/>
          </w:tcPr>
          <w:p w14:paraId="54700A03" w14:textId="77777777" w:rsidR="00380553" w:rsidRDefault="000E48A1">
            <w:pPr>
              <w:pStyle w:val="Compact"/>
            </w:pPr>
            <w:r>
              <w:t xml:space="preserve">Sample variance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380553" w14:paraId="1852EDCA" w14:textId="77777777">
        <w:tc>
          <w:tcPr>
            <w:tcW w:w="0" w:type="auto"/>
          </w:tcPr>
          <w:p w14:paraId="63D778EA" w14:textId="77777777" w:rsidR="00380553" w:rsidRDefault="000E48A1">
            <w:pPr>
              <w:pStyle w:val="Compact"/>
            </w:pPr>
            <m:oMathPara>
              <m:oMath>
                <m:bar>
                  <m:barPr>
                    <m:pos m:val="top"/>
                    <m:ctrlPr>
                      <w:rPr>
                        <w:rFonts w:ascii="Cambria Math" w:hAnsi="Cambria Math"/>
                      </w:rPr>
                    </m:ctrlPr>
                  </m:barPr>
                  <m:e>
                    <m:r>
                      <w:rPr>
                        <w:rFonts w:ascii="Cambria Math" w:hAnsi="Cambria Math"/>
                      </w:rPr>
                      <m:t>I</m:t>
                    </m:r>
                  </m:e>
                </m:bar>
                <m:r>
                  <w:rPr>
                    <w:rFonts w:ascii="Cambria Math" w:hAnsi="Cambria Math"/>
                  </w:rPr>
                  <m:t>=</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oMath>
            </m:oMathPara>
          </w:p>
        </w:tc>
        <w:tc>
          <w:tcPr>
            <w:tcW w:w="0" w:type="auto"/>
          </w:tcPr>
          <w:p w14:paraId="5C46846B" w14:textId="77777777" w:rsidR="00380553" w:rsidRDefault="000E48A1">
            <w:pPr>
              <w:pStyle w:val="Compact"/>
            </w:pPr>
            <w:r>
              <w:t>Estimate of the population mean per unit (i.e. stratified mean catch per tow)</w:t>
            </w:r>
          </w:p>
        </w:tc>
      </w:tr>
      <w:tr w:rsidR="00380553" w14:paraId="7F5C1B9A" w14:textId="77777777">
        <w:tc>
          <w:tcPr>
            <w:tcW w:w="0" w:type="auto"/>
          </w:tcPr>
          <w:p w14:paraId="40792DF5" w14:textId="77777777" w:rsidR="00380553" w:rsidRDefault="000E48A1">
            <w:pPr>
              <w:pStyle w:val="Compac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bar>
                  <m:barPr>
                    <m:pos m:val="top"/>
                    <m:ctrlPr>
                      <w:rPr>
                        <w:rFonts w:ascii="Cambria Math" w:hAnsi="Cambria Math"/>
                      </w:rPr>
                    </m:ctrlPr>
                  </m:barPr>
                  <m:e>
                    <m:r>
                      <w:rPr>
                        <w:rFonts w:ascii="Cambria Math" w:hAnsi="Cambria Math"/>
                      </w:rPr>
                      <m:t>I</m:t>
                    </m:r>
                  </m:e>
                </m:ba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03E4E61A" w14:textId="77777777" w:rsidR="00380553" w:rsidRDefault="000E48A1">
            <w:pPr>
              <w:pStyle w:val="Compact"/>
            </w:pPr>
            <w:r>
              <w:t>Estimate of the variance of the stratified mean</w:t>
            </w:r>
          </w:p>
        </w:tc>
      </w:tr>
      <w:tr w:rsidR="00380553" w14:paraId="03E5EF77" w14:textId="77777777">
        <w:tc>
          <w:tcPr>
            <w:tcW w:w="0" w:type="auto"/>
          </w:tcPr>
          <w:p w14:paraId="0B9BF0F0" w14:textId="77777777" w:rsidR="00380553" w:rsidRDefault="000E48A1">
            <w:pPr>
              <w:pStyle w:val="Compact"/>
            </w:pPr>
            <m:oMathPara>
              <m:oMath>
                <m:acc>
                  <m:accPr>
                    <m:ctrlPr>
                      <w:rPr>
                        <w:rFonts w:ascii="Cambria Math" w:hAnsi="Cambria Math"/>
                      </w:rPr>
                    </m:ctrlPr>
                  </m:accPr>
                  <m:e>
                    <m:r>
                      <w:rPr>
                        <w:rFonts w:ascii="Cambria Math" w:hAnsi="Cambria Math"/>
                      </w:rPr>
                      <m:t>I</m:t>
                    </m:r>
                  </m:e>
                </m:acc>
                <m:r>
                  <w:rPr>
                    <w:rFonts w:ascii="Cambria Math" w:hAnsi="Cambria Math"/>
                  </w:rPr>
                  <m:t>=N</m:t>
                </m:r>
                <m:bar>
                  <m:barPr>
                    <m:pos m:val="top"/>
                    <m:ctrlPr>
                      <w:rPr>
                        <w:rFonts w:ascii="Cambria Math" w:hAnsi="Cambria Math"/>
                      </w:rPr>
                    </m:ctrlPr>
                  </m:barPr>
                  <m:e>
                    <m:r>
                      <w:rPr>
                        <w:rFonts w:ascii="Cambria Math" w:hAnsi="Cambria Math"/>
                      </w:rPr>
                      <m:t>I</m:t>
                    </m:r>
                  </m:e>
                </m:bar>
              </m:oMath>
            </m:oMathPara>
          </w:p>
        </w:tc>
        <w:tc>
          <w:tcPr>
            <w:tcW w:w="0" w:type="auto"/>
          </w:tcPr>
          <w:p w14:paraId="7876E2C1" w14:textId="77777777" w:rsidR="00380553" w:rsidRDefault="000E48A1">
            <w:pPr>
              <w:pStyle w:val="Compact"/>
            </w:pPr>
            <w:r>
              <w:t>Estimate of the population total over the survey area</w:t>
            </w:r>
          </w:p>
        </w:tc>
      </w:tr>
    </w:tbl>
    <w:p w14:paraId="27206AB2" w14:textId="77777777" w:rsidR="00380553" w:rsidRDefault="000E48A1">
      <w:pPr>
        <w:pStyle w:val="Heading1"/>
      </w:pPr>
      <w:bookmarkStart w:id="103" w:name="references"/>
      <w:r>
        <w:t>References</w:t>
      </w:r>
      <w:bookmarkEnd w:id="103"/>
    </w:p>
    <w:p w14:paraId="21A9E690" w14:textId="77777777" w:rsidR="00380553" w:rsidRDefault="000E48A1">
      <w:pPr>
        <w:pStyle w:val="Bibliography"/>
      </w:pPr>
      <w:bookmarkStart w:id="104" w:name="ref-Pennington1998"/>
      <w:bookmarkStart w:id="105" w:name="refs"/>
      <w:r>
        <w:t>1. Pennington M, Strømme T. Surveys as a research tool for managing dynamic stocks. Fisheries Research. 1998;37: 97–106. doi:</w:t>
      </w:r>
      <w:hyperlink r:id="rId22">
        <w:r>
          <w:rPr>
            <w:rStyle w:val="Hyperlink"/>
          </w:rPr>
          <w:t>10.1016/S0165-7836(98)00129-5</w:t>
        </w:r>
      </w:hyperlink>
    </w:p>
    <w:p w14:paraId="0DFEE920" w14:textId="77777777" w:rsidR="00380553" w:rsidRDefault="000E48A1">
      <w:pPr>
        <w:pStyle w:val="Bibliography"/>
      </w:pPr>
      <w:bookmarkStart w:id="106" w:name="ref-Pennington1994"/>
      <w:bookmarkEnd w:id="104"/>
      <w:r>
        <w:t>2. Pennington M, Vølstad JH. Assessing the effect of intra-haul correlation and variable density on estimates of population characteristics from marine surveys. Biometrics. 1994;50: 725–732. doi:</w:t>
      </w:r>
      <w:hyperlink r:id="rId23">
        <w:r>
          <w:rPr>
            <w:rStyle w:val="Hyperlink"/>
          </w:rPr>
          <w:t>10.2307/2532786</w:t>
        </w:r>
      </w:hyperlink>
    </w:p>
    <w:p w14:paraId="074216B1" w14:textId="77777777" w:rsidR="00380553" w:rsidRDefault="000E48A1">
      <w:pPr>
        <w:pStyle w:val="Bibliography"/>
      </w:pPr>
      <w:bookmarkStart w:id="107" w:name="ref-Pennington2002"/>
      <w:bookmarkEnd w:id="106"/>
      <w:r>
        <w:lastRenderedPageBreak/>
        <w:t xml:space="preserve">3. Pennington M, Burmeister L-M, Hjellvik V. Assessing the precision of frequency distributions estimated from trawl-survey samples. Fisheries Bulletin. 2002;100: 74–80. </w:t>
      </w:r>
    </w:p>
    <w:p w14:paraId="0D6D4245" w14:textId="77777777" w:rsidR="00380553" w:rsidRDefault="000E48A1">
      <w:pPr>
        <w:pStyle w:val="Bibliography"/>
      </w:pPr>
      <w:bookmarkStart w:id="108" w:name="ref-Stewart2014"/>
      <w:bookmarkEnd w:id="107"/>
      <w:r>
        <w:t>4. Stewart IJ, Hamel OS, Rose K. Bootstrapping of sample sizes for length- or age-composition data used in stock assessments. Canadian Journal of Fisheries &amp; Aquatic Sciences. 2014;71: 581–588. doi:</w:t>
      </w:r>
      <w:hyperlink r:id="rId24">
        <w:r>
          <w:rPr>
            <w:rStyle w:val="Hyperlink"/>
          </w:rPr>
          <w:t>10.1139/cjfas-2013-0289</w:t>
        </w:r>
      </w:hyperlink>
    </w:p>
    <w:p w14:paraId="33940CDC" w14:textId="77777777" w:rsidR="00380553" w:rsidRDefault="000E48A1">
      <w:pPr>
        <w:pStyle w:val="Bibliography"/>
      </w:pPr>
      <w:bookmarkStart w:id="109" w:name="ref-Aanes2015"/>
      <w:bookmarkEnd w:id="108"/>
      <w:r>
        <w:t>5. Aanes S, Vølstad JH. Efficient statistical estimators and sampling strategies for estimating the age composition of fish. Canadian Journal of Fisheries and Aquatic Science. 2015;72: 938–953. doi:</w:t>
      </w:r>
      <w:hyperlink r:id="rId25">
        <w:r>
          <w:rPr>
            <w:rStyle w:val="Hyperlink"/>
          </w:rPr>
          <w:t>10.1139/cjfas-2014-0408</w:t>
        </w:r>
      </w:hyperlink>
    </w:p>
    <w:p w14:paraId="51BE2BD0" w14:textId="77777777" w:rsidR="00380553" w:rsidRDefault="000E48A1">
      <w:pPr>
        <w:pStyle w:val="Bibliography"/>
      </w:pPr>
      <w:bookmarkStart w:id="110" w:name="ref-puerta2019"/>
      <w:bookmarkEnd w:id="109"/>
      <w:r>
        <w:t>6. Puerta P, Ciannelli L, Johnson B. A simulation framework for evaluating multi-stage sampling designs in populations with spatially structured traits. PeerJ. 2019;7: e6471. doi:</w:t>
      </w:r>
      <w:hyperlink r:id="rId26">
        <w:r>
          <w:rPr>
            <w:rStyle w:val="Hyperlink"/>
          </w:rPr>
          <w:t>10.7717/peerj.6471</w:t>
        </w:r>
      </w:hyperlink>
    </w:p>
    <w:p w14:paraId="07A3A6E1" w14:textId="77777777" w:rsidR="00380553" w:rsidRDefault="000E48A1">
      <w:pPr>
        <w:pStyle w:val="Bibliography"/>
      </w:pPr>
      <w:bookmarkStart w:id="111" w:name="ref-schnute2003"/>
      <w:bookmarkEnd w:id="110"/>
      <w:r>
        <w:t xml:space="preserve">7. Schnute JT, Haigh R. A simulation model for designing groundfish trawl surveys. Canadian Journal of Fisheries and Aquatic Sciences. 2003;60: 640–656. </w:t>
      </w:r>
    </w:p>
    <w:p w14:paraId="2C45B0D3" w14:textId="77777777" w:rsidR="00380553" w:rsidRDefault="000E48A1">
      <w:pPr>
        <w:pStyle w:val="Bibliography"/>
      </w:pPr>
      <w:bookmarkStart w:id="112" w:name="ref-Cadigan2016"/>
      <w:bookmarkEnd w:id="111"/>
      <w:r>
        <w:t xml:space="preserve">8. Cadigan NG. A state-space stock assessment model for northern cod, including under-reported catches and variable natural mortality rates. Canadian Journal of Fisheries and Aquatic Sciences. 2016;73: 296–308. </w:t>
      </w:r>
    </w:p>
    <w:p w14:paraId="089D5324" w14:textId="77777777" w:rsidR="00380553" w:rsidRDefault="000E48A1">
      <w:pPr>
        <w:pStyle w:val="Bibliography"/>
      </w:pPr>
      <w:bookmarkStart w:id="113" w:name="ref-von1938"/>
      <w:bookmarkEnd w:id="112"/>
      <w:r>
        <w:t xml:space="preserve">9. Von Bertalanffy L. A quantitative theory of organic growth (inquiries on growth laws. II). Human biology. 1938;10: 181–213. </w:t>
      </w:r>
    </w:p>
    <w:p w14:paraId="168B404E" w14:textId="77777777" w:rsidR="00380553" w:rsidRDefault="000E48A1">
      <w:pPr>
        <w:pStyle w:val="Bibliography"/>
      </w:pPr>
      <w:bookmarkStart w:id="114" w:name="ref-Blangiardo2015"/>
      <w:bookmarkEnd w:id="113"/>
      <w:r>
        <w:t xml:space="preserve">10. Blangiardo M, Cameletti M. Spatial and spatio-temporal bayesian models with r-inla. John Wiley &amp; Sons; 2015. </w:t>
      </w:r>
    </w:p>
    <w:p w14:paraId="772EBAF6" w14:textId="77777777" w:rsidR="00380553" w:rsidRDefault="000E48A1">
      <w:pPr>
        <w:pStyle w:val="Bibliography"/>
      </w:pPr>
      <w:bookmarkStart w:id="115" w:name="ref-Thorson2015"/>
      <w:bookmarkEnd w:id="114"/>
      <w:r>
        <w:lastRenderedPageBreak/>
        <w:t>11. Thorson JT, Shelton AO, Ward EJ, Skaug HJ. Geostatistical delta-generalized linear mixed models improve precision for estimated abundance indices for West Coast groundfishes. ICES Journal of Marine Science. 2015;72: 1297–1310. doi:</w:t>
      </w:r>
      <w:hyperlink r:id="rId27">
        <w:r>
          <w:rPr>
            <w:rStyle w:val="Hyperlink"/>
          </w:rPr>
          <w:t>10.1093/icesjms/fsu243</w:t>
        </w:r>
      </w:hyperlink>
    </w:p>
    <w:p w14:paraId="56C76C46" w14:textId="77777777" w:rsidR="00380553" w:rsidRDefault="000E48A1">
      <w:pPr>
        <w:pStyle w:val="Bibliography"/>
      </w:pPr>
      <w:bookmarkStart w:id="116" w:name="ref-Smith1981"/>
      <w:bookmarkEnd w:id="115"/>
      <w:r>
        <w:t xml:space="preserve">12. Smith S, Somerton G. STRAP: A User-Oriented Computer Analysis System for Groundfish Research Trawl Survey Data. Canadian Technical Report of Fisheries; Aquatic Sciences No. 1030; 1981. p. 66. </w:t>
      </w:r>
    </w:p>
    <w:p w14:paraId="3B918B7A" w14:textId="77777777" w:rsidR="00380553" w:rsidRDefault="000E48A1">
      <w:pPr>
        <w:pStyle w:val="Bibliography"/>
      </w:pPr>
      <w:bookmarkStart w:id="117" w:name="ref-R"/>
      <w:bookmarkEnd w:id="116"/>
      <w:r>
        <w:t xml:space="preserve">13. R Core Team. R: A language and environment for statistical computing [Internet]. Vienna, Austria: R Foundation for Statistical Computing; 2017. Available: </w:t>
      </w:r>
      <w:hyperlink r:id="rId28">
        <w:r>
          <w:rPr>
            <w:rStyle w:val="Hyperlink"/>
          </w:rPr>
          <w:t>https://www.R-project.org/</w:t>
        </w:r>
      </w:hyperlink>
    </w:p>
    <w:p w14:paraId="59A09D30" w14:textId="77777777" w:rsidR="00380553" w:rsidRPr="00BD1840" w:rsidRDefault="000E48A1">
      <w:pPr>
        <w:pStyle w:val="Bibliography"/>
        <w:rPr>
          <w:lang w:val="fr-CA"/>
          <w:rPrChange w:id="118" w:author="Robertson,Greg [St. John's]" w:date="2019-12-27T09:12:00Z">
            <w:rPr/>
          </w:rPrChange>
        </w:rPr>
      </w:pPr>
      <w:bookmarkStart w:id="119" w:name="ref-dowle2017"/>
      <w:bookmarkEnd w:id="117"/>
      <w:r>
        <w:t xml:space="preserve">14. Dowle M, Srinivasan A. Data.table: Extension of ‘data.frame‘ [Internet]. </w:t>
      </w:r>
      <w:r w:rsidRPr="00BD1840">
        <w:rPr>
          <w:lang w:val="fr-CA"/>
          <w:rPrChange w:id="120" w:author="Robertson,Greg [St. John's]" w:date="2019-12-27T09:12:00Z">
            <w:rPr/>
          </w:rPrChange>
        </w:rPr>
        <w:t xml:space="preserve">2017. Available: </w:t>
      </w:r>
      <w:r>
        <w:fldChar w:fldCharType="begin"/>
      </w:r>
      <w:r w:rsidRPr="00BD1840">
        <w:rPr>
          <w:lang w:val="fr-CA"/>
          <w:rPrChange w:id="121" w:author="Robertson,Greg [St. John's]" w:date="2019-12-27T09:12:00Z">
            <w:rPr/>
          </w:rPrChange>
        </w:rPr>
        <w:instrText xml:space="preserve"> HYPERLINK "https://CRAN.R-project.org/package=data.table" \h </w:instrText>
      </w:r>
      <w:r>
        <w:fldChar w:fldCharType="separate"/>
      </w:r>
      <w:r w:rsidRPr="00BD1840">
        <w:rPr>
          <w:rStyle w:val="Hyperlink"/>
          <w:lang w:val="fr-CA"/>
          <w:rPrChange w:id="122" w:author="Robertson,Greg [St. John's]" w:date="2019-12-27T09:12:00Z">
            <w:rPr>
              <w:rStyle w:val="Hyperlink"/>
            </w:rPr>
          </w:rPrChange>
        </w:rPr>
        <w:t>https://CRAN.R-project.org/package=data.table</w:t>
      </w:r>
      <w:r>
        <w:rPr>
          <w:rStyle w:val="Hyperlink"/>
        </w:rPr>
        <w:fldChar w:fldCharType="end"/>
      </w:r>
    </w:p>
    <w:p w14:paraId="01BB1A6D" w14:textId="77777777" w:rsidR="00380553" w:rsidRDefault="000E48A1">
      <w:pPr>
        <w:pStyle w:val="Bibliography"/>
      </w:pPr>
      <w:bookmarkStart w:id="123" w:name="ref-hijmans2016"/>
      <w:bookmarkEnd w:id="119"/>
      <w:r w:rsidRPr="00BD1840">
        <w:rPr>
          <w:lang w:val="fr-CA"/>
          <w:rPrChange w:id="124" w:author="Robertson,Greg [St. John's]" w:date="2019-12-27T09:12:00Z">
            <w:rPr/>
          </w:rPrChange>
        </w:rPr>
        <w:t xml:space="preserve">15. Hijmans RJ. </w:t>
      </w:r>
      <w:r>
        <w:t xml:space="preserve">Raster: Geographic data analysis and modeling [Internet]. 2016. Available: </w:t>
      </w:r>
      <w:hyperlink r:id="rId29">
        <w:r>
          <w:rPr>
            <w:rStyle w:val="Hyperlink"/>
          </w:rPr>
          <w:t>https://CRAN.R-project.org/package=raster</w:t>
        </w:r>
      </w:hyperlink>
    </w:p>
    <w:p w14:paraId="01F16EDD" w14:textId="77777777" w:rsidR="00380553" w:rsidRPr="00BD1840" w:rsidRDefault="000E48A1">
      <w:pPr>
        <w:pStyle w:val="Bibliography"/>
        <w:rPr>
          <w:lang w:val="fr-CA"/>
          <w:rPrChange w:id="125" w:author="Robertson,Greg [St. John's]" w:date="2019-12-27T09:12:00Z">
            <w:rPr/>
          </w:rPrChange>
        </w:rPr>
      </w:pPr>
      <w:bookmarkStart w:id="126" w:name="ref-sievert2018"/>
      <w:bookmarkEnd w:id="123"/>
      <w:r>
        <w:t xml:space="preserve">16. Sievert C. Plotly for r [Internet]. </w:t>
      </w:r>
      <w:r w:rsidRPr="00BD1840">
        <w:rPr>
          <w:lang w:val="fr-CA"/>
          <w:rPrChange w:id="127" w:author="Robertson,Greg [St. John's]" w:date="2019-12-27T09:12:00Z">
            <w:rPr/>
          </w:rPrChange>
        </w:rPr>
        <w:t xml:space="preserve">2018. Available: </w:t>
      </w:r>
      <w:r>
        <w:fldChar w:fldCharType="begin"/>
      </w:r>
      <w:r w:rsidRPr="00BD1840">
        <w:rPr>
          <w:lang w:val="fr-CA"/>
          <w:rPrChange w:id="128" w:author="Robertson,Greg [St. John's]" w:date="2019-12-27T09:12:00Z">
            <w:rPr/>
          </w:rPrChange>
        </w:rPr>
        <w:instrText xml:space="preserve"> HYPERLINK "https://plotly-book.cpsievert.me" \h </w:instrText>
      </w:r>
      <w:r>
        <w:fldChar w:fldCharType="separate"/>
      </w:r>
      <w:r w:rsidRPr="00BD1840">
        <w:rPr>
          <w:rStyle w:val="Hyperlink"/>
          <w:lang w:val="fr-CA"/>
          <w:rPrChange w:id="129" w:author="Robertson,Greg [St. John's]" w:date="2019-12-27T09:12:00Z">
            <w:rPr>
              <w:rStyle w:val="Hyperlink"/>
            </w:rPr>
          </w:rPrChange>
        </w:rPr>
        <w:t>https://plotly-book.cpsievert.me</w:t>
      </w:r>
      <w:r>
        <w:rPr>
          <w:rStyle w:val="Hyperlink"/>
        </w:rPr>
        <w:fldChar w:fldCharType="end"/>
      </w:r>
    </w:p>
    <w:p w14:paraId="2636CEA9" w14:textId="77777777" w:rsidR="00380553" w:rsidRDefault="000E48A1">
      <w:pPr>
        <w:pStyle w:val="Bibliography"/>
      </w:pPr>
      <w:bookmarkStart w:id="130" w:name="ref-wickham2014"/>
      <w:bookmarkEnd w:id="126"/>
      <w:r>
        <w:t xml:space="preserve">17. Wickham H. Advanced r. Chapman; Hall/CRC; 2014. </w:t>
      </w:r>
    </w:p>
    <w:p w14:paraId="1FA2E09D" w14:textId="77777777" w:rsidR="00380553" w:rsidRDefault="000E48A1">
      <w:pPr>
        <w:pStyle w:val="Bibliography"/>
      </w:pPr>
      <w:bookmarkStart w:id="131" w:name="ref-bache2014"/>
      <w:bookmarkEnd w:id="130"/>
      <w:r>
        <w:t xml:space="preserve">18. Bache SM, Wickham H. Magrittr: A forward-pipe operator for r [Internet]. 2014. Available: </w:t>
      </w:r>
      <w:hyperlink r:id="rId30">
        <w:r>
          <w:rPr>
            <w:rStyle w:val="Hyperlink"/>
          </w:rPr>
          <w:t>https://CRAN.R-project.org/package=magrittr</w:t>
        </w:r>
      </w:hyperlink>
    </w:p>
    <w:p w14:paraId="468FB436" w14:textId="77777777" w:rsidR="00380553" w:rsidRDefault="000E48A1">
      <w:pPr>
        <w:pStyle w:val="Bibliography"/>
      </w:pPr>
      <w:bookmarkStart w:id="132" w:name="ref-cheng2016"/>
      <w:bookmarkEnd w:id="131"/>
      <w:r>
        <w:t xml:space="preserve">19. Cheng J. Crosstalk: Inter-widget interactivity for html widgets [Internet]. 2016. Available: </w:t>
      </w:r>
      <w:hyperlink r:id="rId31">
        <w:r>
          <w:rPr>
            <w:rStyle w:val="Hyperlink"/>
          </w:rPr>
          <w:t>https://CRAN.R-project.org/package=crosstalk</w:t>
        </w:r>
      </w:hyperlink>
    </w:p>
    <w:p w14:paraId="120158E8" w14:textId="77777777" w:rsidR="00380553" w:rsidRDefault="000E48A1">
      <w:pPr>
        <w:pStyle w:val="Bibliography"/>
      </w:pPr>
      <w:bookmarkStart w:id="133" w:name="ref-weston2015"/>
      <w:bookmarkEnd w:id="132"/>
      <w:r>
        <w:t xml:space="preserve">20. Revolution Analytics, Weston S. DoParallel: Foreach parallel adaptor for the ’parallel’ package [Internet]. 2015. Available: </w:t>
      </w:r>
      <w:hyperlink r:id="rId32">
        <w:r>
          <w:rPr>
            <w:rStyle w:val="Hyperlink"/>
          </w:rPr>
          <w:t>https://CRAN.R-project.org/package=doParallel</w:t>
        </w:r>
      </w:hyperlink>
    </w:p>
    <w:p w14:paraId="58BC753A" w14:textId="77777777" w:rsidR="00380553" w:rsidRDefault="000E48A1">
      <w:pPr>
        <w:pStyle w:val="Bibliography"/>
      </w:pPr>
      <w:bookmarkStart w:id="134" w:name="ref-csardi2016"/>
      <w:bookmarkEnd w:id="133"/>
      <w:r>
        <w:lastRenderedPageBreak/>
        <w:t xml:space="preserve">21. Csárdi G, FitzJohn R. Progress: Terminal progress bars [Internet]. 2016. Available: </w:t>
      </w:r>
      <w:hyperlink r:id="rId33">
        <w:r>
          <w:rPr>
            <w:rStyle w:val="Hyperlink"/>
          </w:rPr>
          <w:t>https://CRAN.R-project.org/package=progress</w:t>
        </w:r>
      </w:hyperlink>
    </w:p>
    <w:p w14:paraId="50EA0DB5" w14:textId="77777777" w:rsidR="00380553" w:rsidRDefault="000E48A1">
      <w:pPr>
        <w:pStyle w:val="Bibliography"/>
      </w:pPr>
      <w:bookmarkStart w:id="135" w:name="ref-ings2019"/>
      <w:bookmarkEnd w:id="134"/>
      <w:r>
        <w:t>22. Ings D, Rideout R, Rogers R, Healey B, Morgan M, Robertson G, et al. Assessing the status of the cod (</w:t>
      </w:r>
      <w:r>
        <w:rPr>
          <w:i/>
        </w:rPr>
        <w:t>Gadus morhua</w:t>
      </w:r>
      <w:r>
        <w:t xml:space="preserve">) stock in NAFO Subdivision 3Ps in 2018. DFO Can Sci Advis Sec Res Doc. 2019;2019/069: v + 75p. </w:t>
      </w:r>
    </w:p>
    <w:p w14:paraId="3E1CB837" w14:textId="77777777" w:rsidR="00380553" w:rsidRDefault="000E48A1">
      <w:pPr>
        <w:pStyle w:val="Bibliography"/>
      </w:pPr>
      <w:bookmarkStart w:id="136" w:name="ref-Cadigan2016b"/>
      <w:bookmarkEnd w:id="135"/>
      <w:r>
        <w:t>23. Cadigan N, Konrad C. A cohort time-series Von Bertalanffy growth model for Northern cod (</w:t>
      </w:r>
      <w:r>
        <w:rPr>
          <w:i/>
        </w:rPr>
        <w:t>Gadus morhua</w:t>
      </w:r>
      <w:r>
        <w:t xml:space="preserve">), and estimation of the age of tagged cod. DFO Can Sci Advis Sec Res Doc. 2016;2016/017: v + 37p. </w:t>
      </w:r>
    </w:p>
    <w:p w14:paraId="6ED3D930" w14:textId="77777777" w:rsidR="00380553" w:rsidRDefault="000E48A1">
      <w:pPr>
        <w:pStyle w:val="Bibliography"/>
      </w:pPr>
      <w:bookmarkStart w:id="137" w:name="ref-Cochran1977"/>
      <w:bookmarkEnd w:id="136"/>
      <w:r>
        <w:t xml:space="preserve">24. Cochran WG. Sampling techniques. 3rd ed. John Wiley &amp; Sons; 1977. p. 428. </w:t>
      </w:r>
    </w:p>
    <w:p w14:paraId="50400404" w14:textId="77777777" w:rsidR="00380553" w:rsidRDefault="000E48A1">
      <w:pPr>
        <w:pStyle w:val="Bibliography"/>
      </w:pPr>
      <w:bookmarkStart w:id="138" w:name="ref-smith1990"/>
      <w:bookmarkEnd w:id="137"/>
      <w:r>
        <w:t xml:space="preserve">25. Smith SJ. Use of statistical models for the estimation of abundance from groundfish trawl survey data. Canadian Journal of Fisheries and Aquatic Sciences. 1990;47: 894–903. </w:t>
      </w:r>
    </w:p>
    <w:p w14:paraId="42E6F7C7" w14:textId="77777777" w:rsidR="00380553" w:rsidRDefault="000E48A1">
      <w:pPr>
        <w:pStyle w:val="Bibliography"/>
      </w:pPr>
      <w:bookmarkStart w:id="139" w:name="ref-Berg2014"/>
      <w:bookmarkEnd w:id="138"/>
      <w:r>
        <w:t>26. Berg CW, Nielsen A, Kristensen K. Evaluation of alternative age-based methods for estimating relative abundance from survey data in relation to assessment models. Fisheries Research. 2014;151: 91–99. doi:</w:t>
      </w:r>
      <w:hyperlink r:id="rId34">
        <w:r>
          <w:rPr>
            <w:rStyle w:val="Hyperlink"/>
          </w:rPr>
          <w:t>10.1016/j.fishres.2013.10.005</w:t>
        </w:r>
      </w:hyperlink>
    </w:p>
    <w:p w14:paraId="31BC5D78" w14:textId="77777777" w:rsidR="00380553" w:rsidRDefault="000E48A1">
      <w:pPr>
        <w:pStyle w:val="Bibliography"/>
      </w:pPr>
      <w:bookmarkStart w:id="140" w:name="ref-Berg2012"/>
      <w:bookmarkEnd w:id="139"/>
      <w:r>
        <w:t>27. Berg CW, Kristensen K. Spatial age-length key modelling using continuation ratio logits. Fisheries Research. 2012;129-130: 119–126. doi:</w:t>
      </w:r>
      <w:hyperlink r:id="rId35">
        <w:r>
          <w:rPr>
            <w:rStyle w:val="Hyperlink"/>
          </w:rPr>
          <w:t>10.1016/j.fishres.2012.06.016</w:t>
        </w:r>
      </w:hyperlink>
    </w:p>
    <w:p w14:paraId="225A85B5" w14:textId="77777777" w:rsidR="00380553" w:rsidRDefault="000E48A1">
      <w:pPr>
        <w:pStyle w:val="Bibliography"/>
      </w:pPr>
      <w:bookmarkStart w:id="141" w:name="ref-sutherland2006"/>
      <w:bookmarkEnd w:id="140"/>
      <w:r>
        <w:t xml:space="preserve">28. Sutherland WJ. Ecological census techniques: A handbook. Cambridge University Press; 2006. </w:t>
      </w:r>
    </w:p>
    <w:p w14:paraId="05C844AD" w14:textId="77777777" w:rsidR="00380553" w:rsidRDefault="000E48A1">
      <w:pPr>
        <w:pStyle w:val="Bibliography"/>
      </w:pPr>
      <w:bookmarkStart w:id="142" w:name="ref-dahlgren2000"/>
      <w:bookmarkEnd w:id="141"/>
      <w:r>
        <w:t xml:space="preserve">29. Dahlgren CP, Eggleston DB. Ecological processes underlying ontogenetic habitat shifts in a coral reef fish. Ecology. 2000;81: 2227–2240. </w:t>
      </w:r>
    </w:p>
    <w:p w14:paraId="6EFF651B" w14:textId="77777777" w:rsidR="00380553" w:rsidRDefault="000E48A1">
      <w:pPr>
        <w:pStyle w:val="Bibliography"/>
      </w:pPr>
      <w:bookmarkStart w:id="143" w:name="ref-galaiduk2017"/>
      <w:bookmarkEnd w:id="142"/>
      <w:r>
        <w:lastRenderedPageBreak/>
        <w:t xml:space="preserve">30. Galaiduk R, Radford BT, Saunders BJ, Newman SJ, Harvey ES. Characterizing ontogenetic habitat shifts in marine fishes: Advancing nascent methods for marine spatial management. Ecological Applications. 2017;27: 1776–1788. </w:t>
      </w:r>
    </w:p>
    <w:p w14:paraId="56D6A8DB" w14:textId="77777777" w:rsidR="00380553" w:rsidRDefault="000E48A1">
      <w:pPr>
        <w:pStyle w:val="Bibliography"/>
      </w:pPr>
      <w:bookmarkStart w:id="144" w:name="ref-marteinsdottir2000"/>
      <w:bookmarkEnd w:id="143"/>
      <w:r>
        <w:t xml:space="preserve">31. Marteinsdottir G, Gudmundsdottir A, Thorsteinsson V, Stefansson G. Spatial variation in abundance, size composition and viable egg production of spawning cod (gadus morhua l.) in icelandic waters. ICES Journal of Marine Science. 2000;57: 824–830. </w:t>
      </w:r>
    </w:p>
    <w:p w14:paraId="0418B0B4" w14:textId="77777777" w:rsidR="00380553" w:rsidRDefault="000E48A1">
      <w:pPr>
        <w:pStyle w:val="Bibliography"/>
      </w:pPr>
      <w:bookmarkStart w:id="145" w:name="ref-booth2000"/>
      <w:bookmarkEnd w:id="144"/>
      <w:r>
        <w:t xml:space="preserve">32. Booth AJ. Incorporating the spatial component of fisheries data into stock assessment models. ICES Journal of Marine Science. 2000;57: 858–865. </w:t>
      </w:r>
    </w:p>
    <w:p w14:paraId="423FA662" w14:textId="77777777" w:rsidR="00380553" w:rsidRDefault="000E48A1">
      <w:pPr>
        <w:pStyle w:val="Bibliography"/>
      </w:pPr>
      <w:bookmarkStart w:id="146" w:name="ref-Bogstad1995"/>
      <w:bookmarkEnd w:id="145"/>
      <w:r>
        <w:t>33. Bogstad B, Pennington M, Vølstad JH. Cost-efficient survey designs for estimating food consumption by fish. Fisheries Research. 1995;23: 37–46. doi:</w:t>
      </w:r>
      <w:hyperlink r:id="rId36">
        <w:r>
          <w:rPr>
            <w:rStyle w:val="Hyperlink"/>
          </w:rPr>
          <w:t>10.1016/0165-7836(94)00341-S</w:t>
        </w:r>
      </w:hyperlink>
    </w:p>
    <w:p w14:paraId="1EDED1E6" w14:textId="77777777" w:rsidR="00380553" w:rsidRDefault="000E48A1">
      <w:pPr>
        <w:pStyle w:val="Bibliography"/>
      </w:pPr>
      <w:bookmarkStart w:id="147" w:name="ref-Coggins2013"/>
      <w:bookmarkEnd w:id="146"/>
      <w:r>
        <w:t>34. Coggins LG, Gwinn DC, Allen MS. Evaluation of Age-Length Key Sample Sizes Required to Estimate Fish Total Mortality and Growth. Transactions of the American Fisheries Society. 2013;142: 832–840. doi:</w:t>
      </w:r>
      <w:hyperlink r:id="rId37">
        <w:r>
          <w:rPr>
            <w:rStyle w:val="Hyperlink"/>
          </w:rPr>
          <w:t>10.1080/00028487.2013.768550</w:t>
        </w:r>
      </w:hyperlink>
    </w:p>
    <w:p w14:paraId="6527254A" w14:textId="77777777" w:rsidR="00380553" w:rsidRDefault="000E48A1">
      <w:pPr>
        <w:pStyle w:val="Bibliography"/>
      </w:pPr>
      <w:bookmarkStart w:id="148" w:name="ref-Zhang2013"/>
      <w:bookmarkEnd w:id="147"/>
      <w:r>
        <w:t>35. Zhang Y, Cadrin SX. Estimating Effective Sample Size for Monitoring Length Distributions: A Comparative Study of Georges Bank Groundfish. Transactions of the American Fisheries Society. 2013;142: 59–67. doi:</w:t>
      </w:r>
      <w:hyperlink r:id="rId38">
        <w:r>
          <w:rPr>
            <w:rStyle w:val="Hyperlink"/>
          </w:rPr>
          <w:t>10.1080/00028487.2012.722167</w:t>
        </w:r>
      </w:hyperlink>
      <w:bookmarkEnd w:id="105"/>
      <w:bookmarkEnd w:id="148"/>
    </w:p>
    <w:sectPr w:rsidR="00380553" w:rsidSect="000E48A1">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obertson,Greg [St. John's]" w:date="2019-12-27T10:16:00Z" w:initials="R[J">
    <w:p w14:paraId="635626B0" w14:textId="7586F076" w:rsidR="000078F6" w:rsidRDefault="000078F6">
      <w:pPr>
        <w:pStyle w:val="CommentText"/>
      </w:pPr>
      <w:r>
        <w:rPr>
          <w:rStyle w:val="CommentReference"/>
        </w:rPr>
        <w:annotationRef/>
      </w:r>
      <w:r>
        <w:t>Correct? This sentence seems to need to tell us the mean and variance of what?</w:t>
      </w:r>
    </w:p>
  </w:comment>
  <w:comment w:id="14" w:author="Robertson,Greg [St. John's]" w:date="2019-12-27T10:19:00Z" w:initials="R[J">
    <w:p w14:paraId="7B740E0D" w14:textId="4D772592" w:rsidR="000078F6" w:rsidRDefault="000078F6">
      <w:pPr>
        <w:pStyle w:val="CommentText"/>
      </w:pPr>
      <w:r>
        <w:rPr>
          <w:rStyle w:val="CommentReference"/>
        </w:rPr>
        <w:annotationRef/>
      </w:r>
      <w:r>
        <w:t xml:space="preserve">Maybe just me, but as soon as see the word dynamic in anything to do with populations, my mind immediately goes to temporal dynamics and time series. </w:t>
      </w:r>
    </w:p>
  </w:comment>
  <w:comment w:id="30" w:author="Robertson,Greg [St. John's]" w:date="2019-12-27T10:22:00Z" w:initials="R[J">
    <w:p w14:paraId="4B48E05B" w14:textId="32E828D0" w:rsidR="007E09D3" w:rsidRDefault="007E09D3">
      <w:pPr>
        <w:pStyle w:val="CommentText"/>
      </w:pPr>
      <w:r>
        <w:rPr>
          <w:rStyle w:val="CommentReference"/>
        </w:rPr>
        <w:annotationRef/>
      </w:r>
      <w:r>
        <w:t>I don’t think we need that yet, it’s specific to how the package produces the grids. One could easily rotate things 90 degrees and pretend its lat.</w:t>
      </w:r>
    </w:p>
  </w:comment>
  <w:comment w:id="37" w:author="Robertson,Greg [St. John's]" w:date="2019-12-27T10:26:00Z" w:initials="R[J">
    <w:p w14:paraId="589C2DD7" w14:textId="5FC1C8F9" w:rsidR="007E09D3" w:rsidRDefault="007E09D3">
      <w:pPr>
        <w:pStyle w:val="CommentText"/>
      </w:pPr>
      <w:r>
        <w:rPr>
          <w:rStyle w:val="CommentReference"/>
        </w:rPr>
        <w:annotationRef/>
      </w:r>
      <w:r>
        <w:t>Do you like this addition?</w:t>
      </w:r>
    </w:p>
  </w:comment>
  <w:comment w:id="41" w:author="Robertson,Greg [St. John's]" w:date="2019-12-27T10:27:00Z" w:initials="R[J">
    <w:p w14:paraId="3C076198" w14:textId="61D2205C" w:rsidR="00EE611E" w:rsidRDefault="00EE611E">
      <w:pPr>
        <w:pStyle w:val="CommentText"/>
      </w:pPr>
      <w:r>
        <w:rPr>
          <w:rStyle w:val="CommentReference"/>
        </w:rPr>
        <w:annotationRef/>
      </w:r>
      <w:r>
        <w:t>Is this right, I think it’s been scaled, not normalized.</w:t>
      </w:r>
    </w:p>
  </w:comment>
  <w:comment w:id="45" w:author="Robertson,Greg [St. John's]" w:date="2019-12-27T10:29:00Z" w:initials="R[J">
    <w:p w14:paraId="3572D0C0" w14:textId="64B59546" w:rsidR="0093301F" w:rsidRDefault="0093301F">
      <w:pPr>
        <w:pStyle w:val="CommentText"/>
      </w:pPr>
      <w:r>
        <w:rPr>
          <w:rStyle w:val="CommentReference"/>
        </w:rPr>
        <w:annotationRef/>
      </w:r>
      <w:r>
        <w:t>Split? Divided a better word?</w:t>
      </w:r>
    </w:p>
  </w:comment>
  <w:comment w:id="47" w:author="Robertson,Greg [St. John's]" w:date="2019-12-27T09:18:00Z" w:initials="R[J">
    <w:p w14:paraId="6944500D" w14:textId="20D82C29" w:rsidR="009B1840" w:rsidRDefault="009B1840">
      <w:pPr>
        <w:pStyle w:val="CommentText"/>
      </w:pPr>
      <w:r>
        <w:rPr>
          <w:rStyle w:val="CommentReference"/>
        </w:rPr>
        <w:annotationRef/>
      </w:r>
      <w:r>
        <w:t>Is this the key element for including divisions?</w:t>
      </w:r>
    </w:p>
  </w:comment>
  <w:comment w:id="49" w:author="Robertson,Greg [St. John's]" w:date="2019-12-27T09:12:00Z" w:initials="R[J">
    <w:p w14:paraId="68B7A43B" w14:textId="77777777" w:rsidR="00BD1840" w:rsidRDefault="00BD1840">
      <w:pPr>
        <w:pStyle w:val="CommentText"/>
      </w:pPr>
      <w:r>
        <w:rPr>
          <w:rStyle w:val="CommentReference"/>
        </w:rPr>
        <w:annotationRef/>
      </w:r>
      <w:r>
        <w:t>Is the main reason for divisions, to get division age-length keys?</w:t>
      </w:r>
    </w:p>
  </w:comment>
  <w:comment w:id="52" w:author="Robertson,Greg [St. John's]" w:date="2019-12-27T10:30:00Z" w:initials="R[J">
    <w:p w14:paraId="19D2F102" w14:textId="1182AD42" w:rsidR="0093301F" w:rsidRDefault="0093301F">
      <w:pPr>
        <w:pStyle w:val="CommentText"/>
      </w:pPr>
      <w:r>
        <w:rPr>
          <w:rStyle w:val="CommentReference"/>
        </w:rPr>
        <w:annotationRef/>
      </w:r>
      <w:r>
        <w:t>I found this really helpful, and I finally understand closures.</w:t>
      </w:r>
    </w:p>
  </w:comment>
  <w:comment w:id="57" w:author="Robertson,Greg [St. John's]" w:date="2019-12-27T10:35:00Z" w:initials="R[J">
    <w:p w14:paraId="15AE63AD" w14:textId="35F91ED7" w:rsidR="006F4FE9" w:rsidRDefault="006F4FE9">
      <w:pPr>
        <w:pStyle w:val="CommentText"/>
      </w:pPr>
      <w:r>
        <w:rPr>
          <w:rStyle w:val="CommentReference"/>
        </w:rPr>
        <w:annotationRef/>
      </w:r>
      <w:r>
        <w:t>Totally just throwing this out there. Functionally I now get you are splitting the strata. But’s more about sub-dividing the strata themselves. How many strata do I want within each depth (habitat) class.</w:t>
      </w:r>
    </w:p>
  </w:comment>
  <w:comment w:id="66" w:author="Robertson,Greg [St. John's]" w:date="2019-12-27T10:39:00Z" w:initials="R[J">
    <w:p w14:paraId="2BB9CC3F" w14:textId="4EB2476A" w:rsidR="00D145AE" w:rsidRDefault="00D145AE">
      <w:pPr>
        <w:pStyle w:val="CommentText"/>
      </w:pPr>
      <w:r>
        <w:rPr>
          <w:rStyle w:val="CommentReference"/>
        </w:rPr>
        <w:annotationRef/>
      </w:r>
      <w:r>
        <w:t>Is this better. I got stuck on why the length of the physical trawl mattered, until it dawned on me that this is distance towed.</w:t>
      </w:r>
    </w:p>
  </w:comment>
  <w:comment w:id="75" w:author="Robertson,Greg [St. John's]" w:date="2019-12-27T10:42:00Z" w:initials="R[J">
    <w:p w14:paraId="7767D1F6" w14:textId="2243652F" w:rsidR="0083749D" w:rsidRDefault="0083749D">
      <w:pPr>
        <w:pStyle w:val="CommentText"/>
      </w:pPr>
      <w:r>
        <w:rPr>
          <w:rStyle w:val="CommentReference"/>
        </w:rPr>
        <w:annotationRef/>
      </w:r>
      <w:r>
        <w:t>I think this additional is excellent Paul, reads very well.</w:t>
      </w:r>
    </w:p>
  </w:comment>
  <w:comment w:id="81" w:author="Robertson,Greg [St. John's]" w:date="2019-12-27T10:41:00Z" w:initials="R[J">
    <w:p w14:paraId="5FFAAA6E" w14:textId="09F7BFAD" w:rsidR="00D145AE" w:rsidRDefault="00D145AE">
      <w:pPr>
        <w:pStyle w:val="CommentText"/>
      </w:pPr>
      <w:r>
        <w:rPr>
          <w:rStyle w:val="CommentReference"/>
        </w:rPr>
        <w:annotationRef/>
      </w:r>
      <w:r>
        <w:t>Indeed, if it was insurmountable, then the package has no wider applic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5626B0" w15:done="0"/>
  <w15:commentEx w15:paraId="7B740E0D" w15:done="0"/>
  <w15:commentEx w15:paraId="4B48E05B" w15:done="0"/>
  <w15:commentEx w15:paraId="589C2DD7" w15:done="0"/>
  <w15:commentEx w15:paraId="3C076198" w15:done="0"/>
  <w15:commentEx w15:paraId="3572D0C0" w15:done="0"/>
  <w15:commentEx w15:paraId="6944500D" w15:done="0"/>
  <w15:commentEx w15:paraId="68B7A43B" w15:done="0"/>
  <w15:commentEx w15:paraId="19D2F102" w15:done="0"/>
  <w15:commentEx w15:paraId="15AE63AD" w15:done="0"/>
  <w15:commentEx w15:paraId="2BB9CC3F" w15:done="0"/>
  <w15:commentEx w15:paraId="7767D1F6" w15:done="0"/>
  <w15:commentEx w15:paraId="5FFAAA6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795E2" w14:textId="77777777" w:rsidR="00BC18B0" w:rsidRDefault="00BC18B0">
      <w:pPr>
        <w:spacing w:after="0" w:line="240" w:lineRule="auto"/>
      </w:pPr>
      <w:r>
        <w:separator/>
      </w:r>
    </w:p>
  </w:endnote>
  <w:endnote w:type="continuationSeparator" w:id="0">
    <w:p w14:paraId="7E592A10" w14:textId="77777777" w:rsidR="00BC18B0" w:rsidRDefault="00BC1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6CBDC0C5" w14:textId="24FA99A8" w:rsidR="000E48A1" w:rsidRDefault="000E48A1">
        <w:pPr>
          <w:pStyle w:val="Footer"/>
          <w:jc w:val="right"/>
        </w:pPr>
        <w:r>
          <w:fldChar w:fldCharType="begin"/>
        </w:r>
        <w:r>
          <w:instrText xml:space="preserve"> PAGE   \* MERGEFORMAT </w:instrText>
        </w:r>
        <w:r>
          <w:fldChar w:fldCharType="separate"/>
        </w:r>
        <w:r w:rsidR="0083749D">
          <w:rPr>
            <w:noProof/>
          </w:rPr>
          <w:t>34</w:t>
        </w:r>
        <w:r>
          <w:rPr>
            <w:noProof/>
          </w:rPr>
          <w:fldChar w:fldCharType="end"/>
        </w:r>
      </w:p>
    </w:sdtContent>
  </w:sdt>
  <w:p w14:paraId="46994877" w14:textId="77777777" w:rsidR="000E48A1" w:rsidRDefault="000E4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60D58" w14:textId="77777777" w:rsidR="00BC18B0" w:rsidRDefault="00BC18B0">
      <w:r>
        <w:separator/>
      </w:r>
    </w:p>
  </w:footnote>
  <w:footnote w:type="continuationSeparator" w:id="0">
    <w:p w14:paraId="2BA99860" w14:textId="77777777" w:rsidR="00BC18B0" w:rsidRDefault="00BC1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6AA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Greg [St. John's]">
    <w15:presenceInfo w15:providerId="AD" w15:userId="S-1-5-21-112727276-1963541952-2122337923-2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8F6"/>
    <w:rsid w:val="00011C8B"/>
    <w:rsid w:val="000362E2"/>
    <w:rsid w:val="000E48A1"/>
    <w:rsid w:val="00380553"/>
    <w:rsid w:val="004E29B3"/>
    <w:rsid w:val="00590D07"/>
    <w:rsid w:val="006F4FE9"/>
    <w:rsid w:val="00784D58"/>
    <w:rsid w:val="007E09D3"/>
    <w:rsid w:val="0083749D"/>
    <w:rsid w:val="008D6863"/>
    <w:rsid w:val="0093301F"/>
    <w:rsid w:val="009B1840"/>
    <w:rsid w:val="00B86B75"/>
    <w:rsid w:val="00BC18B0"/>
    <w:rsid w:val="00BC48D5"/>
    <w:rsid w:val="00BD1840"/>
    <w:rsid w:val="00C36279"/>
    <w:rsid w:val="00CE3C8F"/>
    <w:rsid w:val="00D145AE"/>
    <w:rsid w:val="00E315A3"/>
    <w:rsid w:val="00EE61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32C7A"/>
  <w15:docId w15:val="{D07AAF23-1081-4038-8DAC-9C0A0CEB6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BD1840"/>
    <w:rPr>
      <w:sz w:val="16"/>
      <w:szCs w:val="16"/>
    </w:rPr>
  </w:style>
  <w:style w:type="paragraph" w:styleId="CommentText">
    <w:name w:val="annotation text"/>
    <w:basedOn w:val="Normal"/>
    <w:link w:val="CommentTextChar"/>
    <w:semiHidden/>
    <w:unhideWhenUsed/>
    <w:rsid w:val="00BD1840"/>
    <w:pPr>
      <w:spacing w:line="240" w:lineRule="auto"/>
    </w:pPr>
    <w:rPr>
      <w:sz w:val="20"/>
      <w:szCs w:val="20"/>
    </w:rPr>
  </w:style>
  <w:style w:type="character" w:customStyle="1" w:styleId="CommentTextChar">
    <w:name w:val="Comment Text Char"/>
    <w:basedOn w:val="DefaultParagraphFont"/>
    <w:link w:val="CommentText"/>
    <w:semiHidden/>
    <w:rsid w:val="00BD1840"/>
    <w:rPr>
      <w:sz w:val="20"/>
      <w:szCs w:val="20"/>
    </w:rPr>
  </w:style>
  <w:style w:type="paragraph" w:styleId="CommentSubject">
    <w:name w:val="annotation subject"/>
    <w:basedOn w:val="CommentText"/>
    <w:next w:val="CommentText"/>
    <w:link w:val="CommentSubjectChar"/>
    <w:semiHidden/>
    <w:unhideWhenUsed/>
    <w:rsid w:val="00BD1840"/>
    <w:rPr>
      <w:b/>
      <w:bCs/>
    </w:rPr>
  </w:style>
  <w:style w:type="character" w:customStyle="1" w:styleId="CommentSubjectChar">
    <w:name w:val="Comment Subject Char"/>
    <w:basedOn w:val="CommentTextChar"/>
    <w:link w:val="CommentSubject"/>
    <w:semiHidden/>
    <w:rsid w:val="00BD1840"/>
    <w:rPr>
      <w:b/>
      <w:bCs/>
      <w:sz w:val="20"/>
      <w:szCs w:val="20"/>
    </w:rPr>
  </w:style>
  <w:style w:type="paragraph" w:styleId="BalloonText">
    <w:name w:val="Balloon Text"/>
    <w:basedOn w:val="Normal"/>
    <w:link w:val="BalloonTextChar"/>
    <w:semiHidden/>
    <w:unhideWhenUsed/>
    <w:rsid w:val="00BD18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D18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7717/peerj.6471"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doi.org/10.1016/j.fishres.2013.10.005" TargetMode="External"/><Relationship Id="rId42" Type="http://schemas.openxmlformats.org/officeDocument/2006/relationships/theme" Target="theme/theme1.xml"/><Relationship Id="rId7" Type="http://schemas.openxmlformats.org/officeDocument/2006/relationships/hyperlink" Target="mailto:Paul.Regular@dfo-mpo.gc.ca"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39/cjfas-2014-0408" TargetMode="External"/><Relationship Id="rId33" Type="http://schemas.openxmlformats.org/officeDocument/2006/relationships/hyperlink" Target="https://CRAN.R-project.org/package=progress" TargetMode="External"/><Relationship Id="rId38" Type="http://schemas.openxmlformats.org/officeDocument/2006/relationships/hyperlink" Target="https://doi.org/10.1080/00028487.2012.722167"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CRAN.R-project.org/package=raster"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 TargetMode="External"/><Relationship Id="rId24" Type="http://schemas.openxmlformats.org/officeDocument/2006/relationships/hyperlink" Target="https://doi.org/10.1139/cjfas-2013-0289" TargetMode="External"/><Relationship Id="rId32" Type="http://schemas.openxmlformats.org/officeDocument/2006/relationships/hyperlink" Target="https://CRAN.R-project.org/package=doParallel" TargetMode="External"/><Relationship Id="rId37" Type="http://schemas.openxmlformats.org/officeDocument/2006/relationships/hyperlink" Target="https://doi.org/10.1080/00028487.2013.768550"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2307/2532786" TargetMode="External"/><Relationship Id="rId28" Type="http://schemas.openxmlformats.org/officeDocument/2006/relationships/hyperlink" Target="https://www.R-project.org/" TargetMode="External"/><Relationship Id="rId36" Type="http://schemas.openxmlformats.org/officeDocument/2006/relationships/hyperlink" Target="https://doi.org/10.1016/0165-7836(94)00341-S" TargetMode="External"/><Relationship Id="rId10" Type="http://schemas.openxmlformats.org/officeDocument/2006/relationships/hyperlink" Target="https://paulregular.github.io/SimSurvey/" TargetMode="External"/><Relationship Id="rId19" Type="http://schemas.openxmlformats.org/officeDocument/2006/relationships/image" Target="media/image8.png"/><Relationship Id="rId31" Type="http://schemas.openxmlformats.org/officeDocument/2006/relationships/hyperlink" Target="https://CRAN.R-project.org/package=crosstalk"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S0165-7836(98)00129-5" TargetMode="External"/><Relationship Id="rId27" Type="http://schemas.openxmlformats.org/officeDocument/2006/relationships/hyperlink" Target="https://doi.org/10.1093/icesjms/fsu243" TargetMode="External"/><Relationship Id="rId30" Type="http://schemas.openxmlformats.org/officeDocument/2006/relationships/hyperlink" Target="https://CRAN.R-project.org/package=magrittr" TargetMode="External"/><Relationship Id="rId35" Type="http://schemas.openxmlformats.org/officeDocument/2006/relationships/hyperlink" Target="https://doi.org/10.1016/j.fishres.2012.06.016"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3</TotalTime>
  <Pages>56</Pages>
  <Words>12511</Words>
  <Characters>7131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8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obertson,Greg [St. John's]</dc:creator>
  <cp:keywords/>
  <cp:lastModifiedBy>Robertson,Greg [St. John's]</cp:lastModifiedBy>
  <cp:revision>8</cp:revision>
  <dcterms:created xsi:type="dcterms:W3CDTF">2019-12-27T12:10:00Z</dcterms:created>
  <dcterms:modified xsi:type="dcterms:W3CDTF">2019-12-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